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B78CED" w14:textId="05EAF516" w:rsidR="00065C9D" w:rsidRPr="00E30F61" w:rsidRDefault="00065C9D" w:rsidP="005A574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10080" w:hanging="10080"/>
        <w:jc w:val="center"/>
        <w:rPr>
          <w:b/>
          <w:bCs/>
          <w:sz w:val="19"/>
          <w:szCs w:val="19"/>
          <w:u w:val="single"/>
        </w:rPr>
      </w:pPr>
      <w:r>
        <w:rPr>
          <w:sz w:val="24"/>
          <w:szCs w:val="24"/>
          <w:lang w:val="en-CA"/>
        </w:rPr>
        <w:fldChar w:fldCharType="begin"/>
      </w:r>
      <w:r>
        <w:rPr>
          <w:sz w:val="24"/>
          <w:szCs w:val="24"/>
          <w:lang w:val="en-CA"/>
        </w:rPr>
        <w:instrText xml:space="preserve"> SEQ CHAPTER \h \r 1</w:instrText>
      </w:r>
      <w:r>
        <w:rPr>
          <w:sz w:val="24"/>
          <w:szCs w:val="24"/>
          <w:lang w:val="en-CA"/>
        </w:rPr>
        <w:fldChar w:fldCharType="end"/>
      </w:r>
      <w:r>
        <w:rPr>
          <w:b/>
          <w:bCs/>
          <w:sz w:val="19"/>
          <w:szCs w:val="19"/>
          <w:highlight w:val="white"/>
        </w:rPr>
        <w:t>Presid</w:t>
      </w:r>
      <w:r w:rsidR="005140F6">
        <w:rPr>
          <w:b/>
          <w:bCs/>
          <w:sz w:val="19"/>
          <w:szCs w:val="19"/>
          <w:highlight w:val="white"/>
        </w:rPr>
        <w:t>er</w:t>
      </w:r>
      <w:r>
        <w:rPr>
          <w:b/>
          <w:bCs/>
          <w:sz w:val="19"/>
          <w:szCs w:val="19"/>
          <w:highlight w:val="white"/>
        </w:rPr>
        <w:t>’s Schedule</w:t>
      </w:r>
      <w:r w:rsidR="00C97B11">
        <w:rPr>
          <w:b/>
          <w:bCs/>
          <w:sz w:val="19"/>
          <w:szCs w:val="19"/>
        </w:rPr>
        <w:t xml:space="preserve">     </w:t>
      </w:r>
      <w:r w:rsidR="00122C82" w:rsidRPr="005E58F1">
        <w:rPr>
          <w:b/>
          <w:bCs/>
          <w:sz w:val="19"/>
          <w:szCs w:val="19"/>
          <w:highlight w:val="yellow"/>
          <w:u w:val="single"/>
        </w:rPr>
        <w:t xml:space="preserve">Version </w:t>
      </w:r>
      <w:r w:rsidR="00BB24BA" w:rsidRPr="005E58F1">
        <w:rPr>
          <w:b/>
          <w:bCs/>
          <w:sz w:val="19"/>
          <w:szCs w:val="19"/>
          <w:highlight w:val="yellow"/>
          <w:u w:val="single"/>
        </w:rPr>
        <w:t>2</w:t>
      </w:r>
      <w:r w:rsidR="00D52ED1" w:rsidRPr="00E30F61">
        <w:rPr>
          <w:b/>
          <w:bCs/>
          <w:sz w:val="19"/>
          <w:szCs w:val="19"/>
          <w:u w:val="single"/>
        </w:rPr>
        <w:t xml:space="preserve"> </w:t>
      </w:r>
      <w:r w:rsidR="00122C82" w:rsidRPr="00E30F61">
        <w:rPr>
          <w:b/>
          <w:bCs/>
          <w:sz w:val="19"/>
          <w:szCs w:val="19"/>
          <w:u w:val="single"/>
        </w:rPr>
        <w:t xml:space="preserve">Created </w:t>
      </w:r>
      <w:r w:rsidR="00BB24BA">
        <w:rPr>
          <w:b/>
          <w:bCs/>
          <w:sz w:val="19"/>
          <w:szCs w:val="19"/>
          <w:u w:val="single"/>
        </w:rPr>
        <w:t>10/20/2025</w:t>
      </w:r>
    </w:p>
    <w:p w14:paraId="13F25363" w14:textId="339CE08D" w:rsidR="00065C9D" w:rsidRPr="00EE52A6" w:rsidRDefault="00843BEA" w:rsidP="00A84FB9">
      <w:pPr>
        <w:jc w:val="center"/>
        <w:rPr>
          <w:sz w:val="19"/>
          <w:szCs w:val="19"/>
        </w:rPr>
      </w:pPr>
      <w:r>
        <w:rPr>
          <w:b/>
          <w:bCs/>
          <w:sz w:val="19"/>
          <w:szCs w:val="19"/>
        </w:rPr>
        <w:t>November</w:t>
      </w:r>
      <w:r w:rsidR="009260A5">
        <w:rPr>
          <w:b/>
          <w:bCs/>
          <w:sz w:val="19"/>
          <w:szCs w:val="19"/>
        </w:rPr>
        <w:t xml:space="preserve"> </w:t>
      </w:r>
      <w:r w:rsidR="000417F3">
        <w:rPr>
          <w:b/>
          <w:bCs/>
          <w:sz w:val="19"/>
          <w:szCs w:val="19"/>
        </w:rPr>
        <w:t>202</w:t>
      </w:r>
      <w:r w:rsidR="00AD1B0A">
        <w:rPr>
          <w:b/>
          <w:bCs/>
          <w:sz w:val="19"/>
          <w:szCs w:val="19"/>
        </w:rPr>
        <w:t>5</w:t>
      </w:r>
    </w:p>
    <w:p w14:paraId="42ACDEFA" w14:textId="77777777" w:rsidR="00065C9D" w:rsidRDefault="00065C9D" w:rsidP="006C65C4">
      <w:pPr>
        <w:jc w:val="center"/>
        <w:rPr>
          <w:b/>
          <w:bCs/>
          <w:sz w:val="19"/>
          <w:szCs w:val="19"/>
          <w:highlight w:val="white"/>
        </w:rPr>
      </w:pPr>
    </w:p>
    <w:p w14:paraId="5275BB74" w14:textId="400CB5F2" w:rsidR="006C65C4" w:rsidRPr="006C65C4" w:rsidRDefault="006C65C4" w:rsidP="006C65C4">
      <w:pPr>
        <w:jc w:val="center"/>
        <w:rPr>
          <w:b/>
          <w:bCs/>
          <w:sz w:val="19"/>
          <w:szCs w:val="19"/>
          <w:highlight w:val="white"/>
        </w:rPr>
        <w:sectPr w:rsidR="006C65C4" w:rsidRPr="006C65C4">
          <w:pgSz w:w="15840" w:h="12240" w:orient="landscape"/>
          <w:pgMar w:top="720" w:right="720" w:bottom="720" w:left="720" w:header="1440" w:footer="1440" w:gutter="0"/>
          <w:cols w:space="720"/>
        </w:sectPr>
      </w:pPr>
    </w:p>
    <w:p w14:paraId="38059896" w14:textId="543CEB69" w:rsidR="00486ABB" w:rsidRDefault="00486ABB" w:rsidP="005A1FAB">
      <w:pPr>
        <w:rPr>
          <w:b/>
          <w:sz w:val="19"/>
          <w:szCs w:val="19"/>
          <w:u w:val="single"/>
        </w:rPr>
      </w:pPr>
      <w:r>
        <w:rPr>
          <w:b/>
          <w:sz w:val="19"/>
          <w:szCs w:val="19"/>
          <w:u w:val="single"/>
        </w:rPr>
        <w:t>All Saints</w:t>
      </w:r>
    </w:p>
    <w:p w14:paraId="6531DFFA" w14:textId="663FC8C2" w:rsidR="005A1FAB" w:rsidRDefault="005A1FAB" w:rsidP="005A1FAB">
      <w:pPr>
        <w:rPr>
          <w:b/>
          <w:sz w:val="19"/>
          <w:szCs w:val="19"/>
          <w:u w:val="single"/>
        </w:rPr>
      </w:pPr>
      <w:r>
        <w:rPr>
          <w:b/>
          <w:sz w:val="19"/>
          <w:szCs w:val="19"/>
          <w:u w:val="single"/>
        </w:rPr>
        <w:t>S</w:t>
      </w:r>
      <w:r w:rsidRPr="00EB457A">
        <w:rPr>
          <w:b/>
          <w:sz w:val="19"/>
          <w:szCs w:val="19"/>
          <w:u w:val="single"/>
        </w:rPr>
        <w:t xml:space="preserve">aturday, </w:t>
      </w:r>
      <w:r w:rsidR="00843BEA">
        <w:rPr>
          <w:b/>
          <w:sz w:val="19"/>
          <w:szCs w:val="19"/>
          <w:u w:val="single"/>
        </w:rPr>
        <w:t>November</w:t>
      </w:r>
      <w:r>
        <w:rPr>
          <w:b/>
          <w:sz w:val="19"/>
          <w:szCs w:val="19"/>
          <w:u w:val="single"/>
        </w:rPr>
        <w:t xml:space="preserve"> </w:t>
      </w:r>
      <w:r w:rsidR="002C3DBA">
        <w:rPr>
          <w:b/>
          <w:sz w:val="19"/>
          <w:szCs w:val="19"/>
          <w:u w:val="single"/>
        </w:rPr>
        <w:t>1</w:t>
      </w:r>
    </w:p>
    <w:p w14:paraId="0D4F7F8F" w14:textId="7DD44AC2" w:rsidR="00D84FC6" w:rsidRDefault="00D84FC6" w:rsidP="005A1FAB">
      <w:pPr>
        <w:rPr>
          <w:bCs/>
          <w:sz w:val="19"/>
          <w:szCs w:val="19"/>
        </w:rPr>
      </w:pPr>
      <w:r>
        <w:rPr>
          <w:bCs/>
          <w:sz w:val="19"/>
          <w:szCs w:val="19"/>
        </w:rPr>
        <w:t xml:space="preserve">11am </w:t>
      </w:r>
      <w:r w:rsidR="00994348">
        <w:rPr>
          <w:bCs/>
          <w:sz w:val="19"/>
          <w:szCs w:val="19"/>
        </w:rPr>
        <w:t>–</w:t>
      </w:r>
      <w:r>
        <w:rPr>
          <w:bCs/>
          <w:sz w:val="19"/>
          <w:szCs w:val="19"/>
        </w:rPr>
        <w:t xml:space="preserve"> </w:t>
      </w:r>
      <w:r w:rsidR="00994348">
        <w:rPr>
          <w:bCs/>
          <w:sz w:val="19"/>
          <w:szCs w:val="19"/>
        </w:rPr>
        <w:t>Fr. Oscar (TP) – Biling.</w:t>
      </w:r>
    </w:p>
    <w:p w14:paraId="6D998FA1" w14:textId="77777777" w:rsidR="00D84FC6" w:rsidRDefault="00D84FC6" w:rsidP="005A1FAB">
      <w:pPr>
        <w:rPr>
          <w:bCs/>
          <w:sz w:val="19"/>
          <w:szCs w:val="19"/>
        </w:rPr>
      </w:pPr>
    </w:p>
    <w:p w14:paraId="456A58E8" w14:textId="3DDD4B2B" w:rsidR="005A1FAB" w:rsidRPr="00A16A45" w:rsidRDefault="005A1FAB" w:rsidP="005A1FAB">
      <w:pPr>
        <w:rPr>
          <w:bCs/>
          <w:sz w:val="19"/>
          <w:szCs w:val="19"/>
        </w:rPr>
      </w:pPr>
      <w:r w:rsidRPr="00A16A45">
        <w:rPr>
          <w:bCs/>
          <w:sz w:val="19"/>
          <w:szCs w:val="19"/>
        </w:rPr>
        <w:t>3:</w:t>
      </w:r>
      <w:r>
        <w:rPr>
          <w:bCs/>
          <w:sz w:val="19"/>
          <w:szCs w:val="19"/>
        </w:rPr>
        <w:t>00</w:t>
      </w:r>
      <w:r w:rsidRPr="00A16A45">
        <w:rPr>
          <w:bCs/>
          <w:sz w:val="19"/>
          <w:szCs w:val="19"/>
        </w:rPr>
        <w:t xml:space="preserve">pm </w:t>
      </w:r>
      <w:r w:rsidR="008A5AE2">
        <w:rPr>
          <w:bCs/>
          <w:sz w:val="19"/>
          <w:szCs w:val="19"/>
        </w:rPr>
        <w:t xml:space="preserve">– </w:t>
      </w:r>
      <w:r w:rsidR="00CF1FF3">
        <w:rPr>
          <w:bCs/>
          <w:sz w:val="19"/>
          <w:szCs w:val="19"/>
        </w:rPr>
        <w:t>C</w:t>
      </w:r>
      <w:r w:rsidR="008A5AE2">
        <w:rPr>
          <w:bCs/>
          <w:sz w:val="19"/>
          <w:szCs w:val="19"/>
        </w:rPr>
        <w:t>onfessions</w:t>
      </w:r>
    </w:p>
    <w:p w14:paraId="1BE18304" w14:textId="4356B691" w:rsidR="005A1FAB" w:rsidRPr="003B4085" w:rsidRDefault="005A1FAB" w:rsidP="005A1FAB">
      <w:pPr>
        <w:rPr>
          <w:sz w:val="19"/>
          <w:szCs w:val="19"/>
        </w:rPr>
      </w:pPr>
      <w:r w:rsidRPr="003B4085">
        <w:rPr>
          <w:bCs/>
          <w:sz w:val="19"/>
          <w:szCs w:val="19"/>
        </w:rPr>
        <w:t xml:space="preserve">4:00pm – Fr. </w:t>
      </w:r>
      <w:r w:rsidR="00D8552B" w:rsidRPr="003B4085">
        <w:rPr>
          <w:bCs/>
          <w:sz w:val="19"/>
          <w:szCs w:val="19"/>
        </w:rPr>
        <w:t>Lee</w:t>
      </w:r>
      <w:r w:rsidRPr="003B4085">
        <w:rPr>
          <w:bCs/>
          <w:sz w:val="19"/>
          <w:szCs w:val="19"/>
        </w:rPr>
        <w:t xml:space="preserve"> </w:t>
      </w:r>
      <w:r w:rsidR="004E0E5C" w:rsidRPr="003B4085">
        <w:rPr>
          <w:sz w:val="19"/>
          <w:szCs w:val="19"/>
          <w:highlight w:val="red"/>
        </w:rPr>
        <w:t xml:space="preserve">(No </w:t>
      </w:r>
      <w:proofErr w:type="spellStart"/>
      <w:r w:rsidR="004E0E5C" w:rsidRPr="003B4085">
        <w:rPr>
          <w:sz w:val="19"/>
          <w:szCs w:val="19"/>
          <w:highlight w:val="red"/>
        </w:rPr>
        <w:t>Dcn</w:t>
      </w:r>
      <w:proofErr w:type="spellEnd"/>
      <w:r w:rsidR="004E0E5C" w:rsidRPr="003B4085">
        <w:rPr>
          <w:sz w:val="19"/>
          <w:szCs w:val="19"/>
          <w:highlight w:val="red"/>
        </w:rPr>
        <w:t>)</w:t>
      </w:r>
    </w:p>
    <w:p w14:paraId="3EEFB283" w14:textId="77777777" w:rsidR="00CC0EDA" w:rsidRDefault="00CC0EDA" w:rsidP="005A1FAB">
      <w:pPr>
        <w:rPr>
          <w:b/>
          <w:bCs/>
          <w:sz w:val="19"/>
          <w:szCs w:val="19"/>
        </w:rPr>
      </w:pPr>
    </w:p>
    <w:p w14:paraId="2B25B445" w14:textId="39EF65C0" w:rsidR="00926860" w:rsidRPr="003B4085" w:rsidRDefault="00926860" w:rsidP="005A1FAB">
      <w:pPr>
        <w:rPr>
          <w:b/>
          <w:bCs/>
          <w:sz w:val="19"/>
          <w:szCs w:val="19"/>
        </w:rPr>
      </w:pPr>
      <w:r>
        <w:rPr>
          <w:b/>
          <w:bCs/>
          <w:sz w:val="19"/>
          <w:szCs w:val="19"/>
        </w:rPr>
        <w:t>All Souls</w:t>
      </w:r>
    </w:p>
    <w:p w14:paraId="09C5D419" w14:textId="797F747A" w:rsidR="005A1FAB" w:rsidRPr="00EB457A" w:rsidRDefault="005A1FAB" w:rsidP="005A1FAB">
      <w:pPr>
        <w:rPr>
          <w:b/>
          <w:bCs/>
          <w:sz w:val="19"/>
          <w:szCs w:val="19"/>
          <w:u w:val="single"/>
        </w:rPr>
      </w:pPr>
      <w:r w:rsidRPr="00EB457A">
        <w:rPr>
          <w:b/>
          <w:bCs/>
          <w:sz w:val="19"/>
          <w:szCs w:val="19"/>
          <w:u w:val="single"/>
        </w:rPr>
        <w:t xml:space="preserve">Sunday, </w:t>
      </w:r>
      <w:r w:rsidR="00843BEA">
        <w:rPr>
          <w:b/>
          <w:bCs/>
          <w:sz w:val="19"/>
          <w:szCs w:val="19"/>
          <w:u w:val="single"/>
        </w:rPr>
        <w:t>November</w:t>
      </w:r>
      <w:r>
        <w:rPr>
          <w:b/>
          <w:bCs/>
          <w:sz w:val="19"/>
          <w:szCs w:val="19"/>
          <w:u w:val="single"/>
        </w:rPr>
        <w:t xml:space="preserve"> </w:t>
      </w:r>
      <w:r w:rsidR="002C3DBA">
        <w:rPr>
          <w:b/>
          <w:bCs/>
          <w:sz w:val="19"/>
          <w:szCs w:val="19"/>
          <w:u w:val="single"/>
        </w:rPr>
        <w:t>2</w:t>
      </w:r>
    </w:p>
    <w:p w14:paraId="3657ACA8" w14:textId="5631A28E" w:rsidR="00E43623" w:rsidRDefault="005A1FAB" w:rsidP="00E43623">
      <w:pPr>
        <w:rPr>
          <w:sz w:val="19"/>
          <w:szCs w:val="19"/>
        </w:rPr>
      </w:pPr>
      <w:r>
        <w:rPr>
          <w:sz w:val="19"/>
          <w:szCs w:val="19"/>
        </w:rPr>
        <w:t>8:00am</w:t>
      </w:r>
      <w:r w:rsidRPr="00EB457A">
        <w:rPr>
          <w:sz w:val="19"/>
          <w:szCs w:val="19"/>
        </w:rPr>
        <w:t xml:space="preserve"> – Fr. </w:t>
      </w:r>
      <w:r w:rsidR="0055306B">
        <w:rPr>
          <w:sz w:val="19"/>
          <w:szCs w:val="19"/>
        </w:rPr>
        <w:t>Oscar</w:t>
      </w:r>
      <w:r w:rsidRPr="00EB457A">
        <w:rPr>
          <w:sz w:val="19"/>
          <w:szCs w:val="19"/>
        </w:rPr>
        <w:t xml:space="preserve"> </w:t>
      </w:r>
      <w:r w:rsidR="00E43623" w:rsidRPr="00B14638">
        <w:rPr>
          <w:sz w:val="19"/>
          <w:szCs w:val="19"/>
          <w:highlight w:val="red"/>
        </w:rPr>
        <w:t xml:space="preserve">(No </w:t>
      </w:r>
      <w:proofErr w:type="spellStart"/>
      <w:r w:rsidR="00E43623" w:rsidRPr="00B14638">
        <w:rPr>
          <w:sz w:val="19"/>
          <w:szCs w:val="19"/>
          <w:highlight w:val="red"/>
        </w:rPr>
        <w:t>Dcn</w:t>
      </w:r>
      <w:proofErr w:type="spellEnd"/>
      <w:r w:rsidR="00E43623" w:rsidRPr="00B14638">
        <w:rPr>
          <w:sz w:val="19"/>
          <w:szCs w:val="19"/>
          <w:highlight w:val="red"/>
        </w:rPr>
        <w:t>)</w:t>
      </w:r>
      <w:r w:rsidR="00E43623" w:rsidRPr="00B14638">
        <w:rPr>
          <w:sz w:val="19"/>
          <w:szCs w:val="19"/>
        </w:rPr>
        <w:t xml:space="preserve"> </w:t>
      </w:r>
    </w:p>
    <w:p w14:paraId="23E0464C" w14:textId="0F439FF1" w:rsidR="00273D63" w:rsidRPr="00273D63" w:rsidRDefault="00273D63" w:rsidP="00E43623">
      <w:pPr>
        <w:rPr>
          <w:b/>
          <w:bCs/>
          <w:sz w:val="19"/>
          <w:szCs w:val="19"/>
        </w:rPr>
      </w:pPr>
      <w:r w:rsidRPr="00273D63">
        <w:rPr>
          <w:b/>
          <w:bCs/>
          <w:sz w:val="19"/>
          <w:szCs w:val="19"/>
        </w:rPr>
        <w:t>Mass of Remembrance</w:t>
      </w:r>
    </w:p>
    <w:p w14:paraId="480FCFEA" w14:textId="4BCD0E38" w:rsidR="005A1FAB" w:rsidRDefault="005A1FAB" w:rsidP="005A1FAB">
      <w:pPr>
        <w:rPr>
          <w:sz w:val="19"/>
          <w:szCs w:val="19"/>
        </w:rPr>
      </w:pPr>
      <w:r>
        <w:rPr>
          <w:sz w:val="19"/>
          <w:szCs w:val="19"/>
        </w:rPr>
        <w:t xml:space="preserve">9:15am </w:t>
      </w:r>
      <w:r w:rsidR="00B301CE">
        <w:rPr>
          <w:sz w:val="19"/>
          <w:szCs w:val="19"/>
        </w:rPr>
        <w:t>–</w:t>
      </w:r>
      <w:r>
        <w:rPr>
          <w:sz w:val="19"/>
          <w:szCs w:val="19"/>
        </w:rPr>
        <w:t xml:space="preserve"> Confessions</w:t>
      </w:r>
      <w:r w:rsidR="00B301CE">
        <w:rPr>
          <w:sz w:val="19"/>
          <w:szCs w:val="19"/>
        </w:rPr>
        <w:t xml:space="preserve"> (</w:t>
      </w:r>
      <w:r w:rsidR="006741C8">
        <w:rPr>
          <w:sz w:val="19"/>
          <w:szCs w:val="19"/>
        </w:rPr>
        <w:t>L</w:t>
      </w:r>
      <w:r w:rsidR="00B60A52">
        <w:rPr>
          <w:sz w:val="19"/>
          <w:szCs w:val="19"/>
        </w:rPr>
        <w:t>B</w:t>
      </w:r>
      <w:r w:rsidR="00B301CE">
        <w:rPr>
          <w:sz w:val="19"/>
          <w:szCs w:val="19"/>
        </w:rPr>
        <w:t>)</w:t>
      </w:r>
    </w:p>
    <w:p w14:paraId="2CC32BCC" w14:textId="15E92D9E" w:rsidR="00E43623" w:rsidRDefault="005A1FAB" w:rsidP="00E43623">
      <w:pPr>
        <w:rPr>
          <w:sz w:val="19"/>
          <w:szCs w:val="19"/>
        </w:rPr>
      </w:pPr>
      <w:r w:rsidRPr="00014000">
        <w:rPr>
          <w:sz w:val="19"/>
          <w:szCs w:val="19"/>
        </w:rPr>
        <w:t xml:space="preserve">10:00am – Fr. </w:t>
      </w:r>
      <w:r w:rsidR="006741C8">
        <w:rPr>
          <w:sz w:val="19"/>
          <w:szCs w:val="19"/>
        </w:rPr>
        <w:t>Lee</w:t>
      </w:r>
      <w:r w:rsidRPr="004E0E5C">
        <w:rPr>
          <w:sz w:val="19"/>
          <w:szCs w:val="19"/>
        </w:rPr>
        <w:t xml:space="preserve"> </w:t>
      </w:r>
      <w:r w:rsidR="00E43623" w:rsidRPr="004E0E5C">
        <w:rPr>
          <w:sz w:val="19"/>
          <w:szCs w:val="19"/>
        </w:rPr>
        <w:t>(</w:t>
      </w:r>
      <w:r w:rsidR="004E0E5C" w:rsidRPr="004E0E5C">
        <w:rPr>
          <w:sz w:val="19"/>
          <w:szCs w:val="19"/>
        </w:rPr>
        <w:t>TP</w:t>
      </w:r>
      <w:r w:rsidR="00E43623" w:rsidRPr="004E0E5C">
        <w:rPr>
          <w:sz w:val="19"/>
          <w:szCs w:val="19"/>
        </w:rPr>
        <w:t>)</w:t>
      </w:r>
      <w:r w:rsidR="00E43623" w:rsidRPr="00B14638">
        <w:rPr>
          <w:sz w:val="19"/>
          <w:szCs w:val="19"/>
        </w:rPr>
        <w:t xml:space="preserve"> </w:t>
      </w:r>
    </w:p>
    <w:p w14:paraId="21A80E90" w14:textId="6DB145CB" w:rsidR="005A1FAB" w:rsidRDefault="00926860" w:rsidP="005A1FAB">
      <w:pPr>
        <w:rPr>
          <w:sz w:val="19"/>
          <w:szCs w:val="19"/>
        </w:rPr>
      </w:pPr>
      <w:r>
        <w:rPr>
          <w:sz w:val="19"/>
          <w:szCs w:val="19"/>
        </w:rPr>
        <w:t>11:15am – Columbarium Prayer Service</w:t>
      </w:r>
    </w:p>
    <w:p w14:paraId="474379E3" w14:textId="5699C387" w:rsidR="005A1FAB" w:rsidRDefault="005A1FAB" w:rsidP="005A1FAB">
      <w:pPr>
        <w:rPr>
          <w:sz w:val="19"/>
          <w:szCs w:val="19"/>
        </w:rPr>
      </w:pPr>
      <w:r>
        <w:rPr>
          <w:sz w:val="19"/>
          <w:szCs w:val="19"/>
        </w:rPr>
        <w:t xml:space="preserve">12pm </w:t>
      </w:r>
      <w:r w:rsidR="00EA3FBC">
        <w:rPr>
          <w:sz w:val="19"/>
          <w:szCs w:val="19"/>
        </w:rPr>
        <w:t>–</w:t>
      </w:r>
      <w:r>
        <w:rPr>
          <w:sz w:val="19"/>
          <w:szCs w:val="19"/>
        </w:rPr>
        <w:t xml:space="preserve"> Confessions</w:t>
      </w:r>
      <w:r w:rsidR="00EA3FBC">
        <w:rPr>
          <w:sz w:val="19"/>
          <w:szCs w:val="19"/>
        </w:rPr>
        <w:t xml:space="preserve"> (OB)</w:t>
      </w:r>
    </w:p>
    <w:p w14:paraId="45EE4F55" w14:textId="77777777" w:rsidR="00273D63" w:rsidRPr="00273D63" w:rsidRDefault="005A1FAB" w:rsidP="00273D63">
      <w:pPr>
        <w:rPr>
          <w:b/>
          <w:bCs/>
          <w:sz w:val="19"/>
          <w:szCs w:val="19"/>
        </w:rPr>
      </w:pPr>
      <w:r w:rsidRPr="00E4376D">
        <w:rPr>
          <w:sz w:val="19"/>
          <w:szCs w:val="19"/>
        </w:rPr>
        <w:t xml:space="preserve">1:00pm </w:t>
      </w:r>
      <w:r w:rsidRPr="00E4376D">
        <w:rPr>
          <w:b/>
          <w:bCs/>
          <w:sz w:val="19"/>
          <w:szCs w:val="19"/>
        </w:rPr>
        <w:t>-</w:t>
      </w:r>
      <w:r w:rsidRPr="00E4376D">
        <w:rPr>
          <w:sz w:val="19"/>
          <w:szCs w:val="19"/>
        </w:rPr>
        <w:t xml:space="preserve"> Fr. </w:t>
      </w:r>
      <w:r>
        <w:rPr>
          <w:sz w:val="19"/>
          <w:szCs w:val="19"/>
        </w:rPr>
        <w:t>Oscar</w:t>
      </w:r>
      <w:r w:rsidRPr="00E4376D">
        <w:rPr>
          <w:sz w:val="19"/>
          <w:szCs w:val="19"/>
        </w:rPr>
        <w:t xml:space="preserve">- Span. </w:t>
      </w:r>
      <w:r w:rsidRPr="00B14638">
        <w:rPr>
          <w:sz w:val="19"/>
          <w:szCs w:val="19"/>
          <w:highlight w:val="red"/>
        </w:rPr>
        <w:t xml:space="preserve">(No </w:t>
      </w:r>
      <w:proofErr w:type="spellStart"/>
      <w:r w:rsidRPr="00B14638">
        <w:rPr>
          <w:sz w:val="19"/>
          <w:szCs w:val="19"/>
          <w:highlight w:val="red"/>
        </w:rPr>
        <w:t>Dcn</w:t>
      </w:r>
      <w:proofErr w:type="spellEnd"/>
      <w:r w:rsidRPr="00B14638">
        <w:rPr>
          <w:sz w:val="19"/>
          <w:szCs w:val="19"/>
          <w:highlight w:val="red"/>
        </w:rPr>
        <w:t>)</w:t>
      </w:r>
      <w:r w:rsidR="00D1792A" w:rsidRPr="00B14638">
        <w:rPr>
          <w:sz w:val="19"/>
          <w:szCs w:val="19"/>
        </w:rPr>
        <w:t xml:space="preserve"> </w:t>
      </w:r>
      <w:r w:rsidR="00273D63" w:rsidRPr="00273D63">
        <w:rPr>
          <w:b/>
          <w:bCs/>
          <w:sz w:val="19"/>
          <w:szCs w:val="19"/>
        </w:rPr>
        <w:t>Mass of Remembrance</w:t>
      </w:r>
    </w:p>
    <w:p w14:paraId="1E06BF6A" w14:textId="77777777" w:rsidR="006E24CF" w:rsidRDefault="006E24CF" w:rsidP="005A1FAB">
      <w:pPr>
        <w:rPr>
          <w:sz w:val="19"/>
          <w:szCs w:val="19"/>
        </w:rPr>
      </w:pPr>
    </w:p>
    <w:p w14:paraId="101B8580" w14:textId="4F2FD819" w:rsidR="00D84FA4" w:rsidRPr="00AD0BF0" w:rsidRDefault="00D84FA4" w:rsidP="005A1FAB">
      <w:pPr>
        <w:rPr>
          <w:b/>
          <w:bCs/>
          <w:sz w:val="19"/>
          <w:szCs w:val="19"/>
        </w:rPr>
      </w:pPr>
      <w:r>
        <w:rPr>
          <w:sz w:val="19"/>
          <w:szCs w:val="19"/>
        </w:rPr>
        <w:t xml:space="preserve">4pm </w:t>
      </w:r>
      <w:r w:rsidR="002F025A">
        <w:rPr>
          <w:sz w:val="19"/>
          <w:szCs w:val="19"/>
        </w:rPr>
        <w:t>–</w:t>
      </w:r>
      <w:r>
        <w:rPr>
          <w:sz w:val="19"/>
          <w:szCs w:val="19"/>
        </w:rPr>
        <w:t xml:space="preserve"> Filip</w:t>
      </w:r>
      <w:r w:rsidR="002F025A">
        <w:rPr>
          <w:sz w:val="19"/>
          <w:szCs w:val="19"/>
        </w:rPr>
        <w:t>ino Mass – Fr. Noel</w:t>
      </w:r>
    </w:p>
    <w:p w14:paraId="45B5340C" w14:textId="77777777" w:rsidR="00641C61" w:rsidRPr="00B14638" w:rsidRDefault="00641C61" w:rsidP="005A1FAB">
      <w:pPr>
        <w:rPr>
          <w:b/>
          <w:bCs/>
          <w:sz w:val="19"/>
          <w:szCs w:val="19"/>
        </w:rPr>
      </w:pPr>
    </w:p>
    <w:p w14:paraId="19530290" w14:textId="22CD4F0C" w:rsidR="00B66E82" w:rsidRDefault="00B66E82" w:rsidP="00B66E82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Monday, </w:t>
      </w:r>
      <w:r w:rsidR="00843BEA">
        <w:rPr>
          <w:b/>
          <w:bCs/>
          <w:sz w:val="19"/>
          <w:szCs w:val="19"/>
          <w:u w:val="single"/>
        </w:rPr>
        <w:t>November</w:t>
      </w:r>
      <w:r>
        <w:rPr>
          <w:b/>
          <w:bCs/>
          <w:sz w:val="19"/>
          <w:szCs w:val="19"/>
          <w:u w:val="single"/>
        </w:rPr>
        <w:t xml:space="preserve"> </w:t>
      </w:r>
      <w:r w:rsidR="002C3DBA">
        <w:rPr>
          <w:b/>
          <w:bCs/>
          <w:sz w:val="19"/>
          <w:szCs w:val="19"/>
          <w:u w:val="single"/>
        </w:rPr>
        <w:t>3</w:t>
      </w:r>
    </w:p>
    <w:p w14:paraId="2095FF51" w14:textId="5AB8DCFA" w:rsidR="00B66E82" w:rsidRDefault="00813962" w:rsidP="00B66E82">
      <w:pPr>
        <w:rPr>
          <w:sz w:val="19"/>
          <w:szCs w:val="19"/>
        </w:rPr>
      </w:pPr>
      <w:r>
        <w:rPr>
          <w:sz w:val="19"/>
          <w:szCs w:val="19"/>
        </w:rPr>
        <w:t>9</w:t>
      </w:r>
      <w:r w:rsidR="0061269D">
        <w:rPr>
          <w:sz w:val="19"/>
          <w:szCs w:val="19"/>
        </w:rPr>
        <w:t>:00</w:t>
      </w:r>
      <w:r>
        <w:rPr>
          <w:sz w:val="19"/>
          <w:szCs w:val="19"/>
        </w:rPr>
        <w:t>am – Fr. Lee</w:t>
      </w:r>
    </w:p>
    <w:p w14:paraId="0C5E00CD" w14:textId="0DD4877E" w:rsidR="00062B85" w:rsidRDefault="00062B85" w:rsidP="00B66E82">
      <w:pPr>
        <w:rPr>
          <w:sz w:val="19"/>
          <w:szCs w:val="19"/>
        </w:rPr>
      </w:pPr>
      <w:r>
        <w:rPr>
          <w:sz w:val="19"/>
          <w:szCs w:val="19"/>
        </w:rPr>
        <w:t xml:space="preserve">9:30am </w:t>
      </w:r>
      <w:r w:rsidR="00107A66">
        <w:rPr>
          <w:sz w:val="19"/>
          <w:szCs w:val="19"/>
        </w:rPr>
        <w:t>–</w:t>
      </w:r>
      <w:r>
        <w:rPr>
          <w:sz w:val="19"/>
          <w:szCs w:val="19"/>
        </w:rPr>
        <w:t xml:space="preserve"> Confessions</w:t>
      </w:r>
    </w:p>
    <w:p w14:paraId="6022AF88" w14:textId="77777777" w:rsidR="00107A66" w:rsidRDefault="00107A66" w:rsidP="00B66E82">
      <w:pPr>
        <w:rPr>
          <w:sz w:val="19"/>
          <w:szCs w:val="19"/>
        </w:rPr>
      </w:pPr>
    </w:p>
    <w:p w14:paraId="211CD599" w14:textId="2B67C73C" w:rsidR="00107A66" w:rsidRDefault="00107A66" w:rsidP="00B66E82">
      <w:pPr>
        <w:rPr>
          <w:sz w:val="19"/>
          <w:szCs w:val="19"/>
        </w:rPr>
      </w:pPr>
      <w:r>
        <w:rPr>
          <w:sz w:val="19"/>
          <w:szCs w:val="19"/>
        </w:rPr>
        <w:t xml:space="preserve">11am </w:t>
      </w:r>
      <w:r w:rsidR="00BE23FB">
        <w:rPr>
          <w:sz w:val="19"/>
          <w:szCs w:val="19"/>
        </w:rPr>
        <w:t>–</w:t>
      </w:r>
      <w:r>
        <w:rPr>
          <w:sz w:val="19"/>
          <w:szCs w:val="19"/>
        </w:rPr>
        <w:t xml:space="preserve"> Funeral</w:t>
      </w:r>
      <w:r w:rsidR="00BE23FB">
        <w:rPr>
          <w:sz w:val="19"/>
          <w:szCs w:val="19"/>
        </w:rPr>
        <w:t xml:space="preserve"> </w:t>
      </w:r>
      <w:r w:rsidR="00A74960">
        <w:rPr>
          <w:sz w:val="19"/>
          <w:szCs w:val="19"/>
        </w:rPr>
        <w:t>–</w:t>
      </w:r>
      <w:r w:rsidR="00BE23FB">
        <w:rPr>
          <w:sz w:val="19"/>
          <w:szCs w:val="19"/>
        </w:rPr>
        <w:t xml:space="preserve"> </w:t>
      </w:r>
      <w:r w:rsidR="00A74960">
        <w:rPr>
          <w:sz w:val="19"/>
          <w:szCs w:val="19"/>
        </w:rPr>
        <w:t>Fr. Lee</w:t>
      </w:r>
    </w:p>
    <w:p w14:paraId="35709853" w14:textId="77777777" w:rsidR="00B66E82" w:rsidRDefault="00B66E82" w:rsidP="00B66E82">
      <w:pPr>
        <w:rPr>
          <w:sz w:val="19"/>
          <w:szCs w:val="19"/>
        </w:rPr>
      </w:pPr>
    </w:p>
    <w:p w14:paraId="0CC8E9E0" w14:textId="72407A54" w:rsidR="00B3724C" w:rsidRDefault="00B3724C" w:rsidP="00B3724C">
      <w:pPr>
        <w:rPr>
          <w:b/>
          <w:bCs/>
          <w:sz w:val="19"/>
          <w:szCs w:val="19"/>
          <w:u w:val="single"/>
        </w:rPr>
      </w:pPr>
      <w:r w:rsidRPr="00EB457A">
        <w:rPr>
          <w:b/>
          <w:bCs/>
          <w:sz w:val="19"/>
          <w:szCs w:val="19"/>
          <w:u w:val="single"/>
        </w:rPr>
        <w:t xml:space="preserve">Tuesday, </w:t>
      </w:r>
      <w:r w:rsidR="00843BEA">
        <w:rPr>
          <w:b/>
          <w:bCs/>
          <w:sz w:val="19"/>
          <w:szCs w:val="19"/>
          <w:u w:val="single"/>
        </w:rPr>
        <w:t>November</w:t>
      </w:r>
      <w:r>
        <w:rPr>
          <w:b/>
          <w:bCs/>
          <w:sz w:val="19"/>
          <w:szCs w:val="19"/>
          <w:u w:val="single"/>
        </w:rPr>
        <w:t xml:space="preserve"> </w:t>
      </w:r>
      <w:r w:rsidR="002C3DBA">
        <w:rPr>
          <w:b/>
          <w:bCs/>
          <w:sz w:val="19"/>
          <w:szCs w:val="19"/>
          <w:u w:val="single"/>
        </w:rPr>
        <w:t>4</w:t>
      </w:r>
    </w:p>
    <w:p w14:paraId="55B4004F" w14:textId="767DA159" w:rsidR="00E63C71" w:rsidRPr="00107A66" w:rsidRDefault="00107A66" w:rsidP="00E63C71">
      <w:pPr>
        <w:rPr>
          <w:b/>
          <w:bCs/>
          <w:sz w:val="19"/>
          <w:szCs w:val="19"/>
        </w:rPr>
      </w:pPr>
      <w:r w:rsidRPr="00107A66">
        <w:rPr>
          <w:b/>
          <w:bCs/>
          <w:sz w:val="19"/>
          <w:szCs w:val="19"/>
        </w:rPr>
        <w:t>No Mass or Confessions</w:t>
      </w:r>
    </w:p>
    <w:p w14:paraId="723B4F57" w14:textId="77777777" w:rsidR="00B3724C" w:rsidRPr="00107A66" w:rsidRDefault="00B3724C" w:rsidP="00B3724C">
      <w:pPr>
        <w:rPr>
          <w:b/>
          <w:bCs/>
          <w:sz w:val="19"/>
          <w:szCs w:val="19"/>
        </w:rPr>
      </w:pPr>
    </w:p>
    <w:p w14:paraId="6E45C89E" w14:textId="11DD29E0" w:rsidR="00B66E82" w:rsidRDefault="00B66E82" w:rsidP="00B66E82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Wednesday, </w:t>
      </w:r>
      <w:r w:rsidR="00843BEA">
        <w:rPr>
          <w:b/>
          <w:bCs/>
          <w:sz w:val="19"/>
          <w:szCs w:val="19"/>
          <w:u w:val="single"/>
        </w:rPr>
        <w:t>November</w:t>
      </w:r>
      <w:r>
        <w:rPr>
          <w:b/>
          <w:bCs/>
          <w:sz w:val="19"/>
          <w:szCs w:val="19"/>
          <w:u w:val="single"/>
        </w:rPr>
        <w:t xml:space="preserve"> </w:t>
      </w:r>
      <w:r w:rsidR="002C3DBA">
        <w:rPr>
          <w:b/>
          <w:bCs/>
          <w:sz w:val="19"/>
          <w:szCs w:val="19"/>
          <w:u w:val="single"/>
        </w:rPr>
        <w:t>5</w:t>
      </w:r>
    </w:p>
    <w:p w14:paraId="6D7CDEFE" w14:textId="77777777" w:rsidR="00107A66" w:rsidRPr="00107A66" w:rsidRDefault="00107A66" w:rsidP="00107A66">
      <w:pPr>
        <w:rPr>
          <w:b/>
          <w:bCs/>
          <w:sz w:val="19"/>
          <w:szCs w:val="19"/>
        </w:rPr>
      </w:pPr>
      <w:r w:rsidRPr="00107A66">
        <w:rPr>
          <w:b/>
          <w:bCs/>
          <w:sz w:val="19"/>
          <w:szCs w:val="19"/>
        </w:rPr>
        <w:t>No Mass or Confessions</w:t>
      </w:r>
    </w:p>
    <w:p w14:paraId="0BE43DC9" w14:textId="77777777" w:rsidR="00532F03" w:rsidRDefault="00532F03" w:rsidP="00B66E82">
      <w:pPr>
        <w:rPr>
          <w:sz w:val="19"/>
          <w:szCs w:val="19"/>
        </w:rPr>
      </w:pPr>
    </w:p>
    <w:p w14:paraId="2237A654" w14:textId="4023692B" w:rsidR="00B66E82" w:rsidRPr="009C3F94" w:rsidRDefault="00B66E82" w:rsidP="00B66E82">
      <w:pPr>
        <w:rPr>
          <w:sz w:val="19"/>
          <w:szCs w:val="19"/>
        </w:rPr>
      </w:pPr>
      <w:r w:rsidRPr="009C3F94">
        <w:rPr>
          <w:b/>
          <w:bCs/>
          <w:sz w:val="19"/>
          <w:szCs w:val="19"/>
          <w:u w:val="single"/>
        </w:rPr>
        <w:t xml:space="preserve">Thursday, </w:t>
      </w:r>
      <w:r w:rsidR="00843BEA">
        <w:rPr>
          <w:b/>
          <w:bCs/>
          <w:sz w:val="19"/>
          <w:szCs w:val="19"/>
          <w:u w:val="single"/>
        </w:rPr>
        <w:t>November</w:t>
      </w:r>
      <w:r>
        <w:rPr>
          <w:b/>
          <w:bCs/>
          <w:sz w:val="19"/>
          <w:szCs w:val="19"/>
          <w:u w:val="single"/>
        </w:rPr>
        <w:t xml:space="preserve"> </w:t>
      </w:r>
      <w:r w:rsidR="002C3DBA">
        <w:rPr>
          <w:b/>
          <w:bCs/>
          <w:sz w:val="19"/>
          <w:szCs w:val="19"/>
          <w:u w:val="single"/>
        </w:rPr>
        <w:t>6</w:t>
      </w:r>
    </w:p>
    <w:p w14:paraId="4789A1D1" w14:textId="77777777" w:rsidR="004226B0" w:rsidRPr="00107A66" w:rsidRDefault="004226B0" w:rsidP="004226B0">
      <w:pPr>
        <w:rPr>
          <w:b/>
          <w:bCs/>
          <w:sz w:val="19"/>
          <w:szCs w:val="19"/>
        </w:rPr>
      </w:pPr>
      <w:r w:rsidRPr="00107A66">
        <w:rPr>
          <w:b/>
          <w:bCs/>
          <w:sz w:val="19"/>
          <w:szCs w:val="19"/>
        </w:rPr>
        <w:t>No Mass or Confessions</w:t>
      </w:r>
    </w:p>
    <w:p w14:paraId="34024ED6" w14:textId="77777777" w:rsidR="00B66E82" w:rsidRDefault="00B66E82" w:rsidP="00B66E82">
      <w:pPr>
        <w:rPr>
          <w:sz w:val="19"/>
          <w:szCs w:val="19"/>
        </w:rPr>
      </w:pPr>
    </w:p>
    <w:p w14:paraId="5797348B" w14:textId="228D1376" w:rsidR="00B66E82" w:rsidRDefault="00B66E82" w:rsidP="00B66E82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Friday, </w:t>
      </w:r>
      <w:r w:rsidR="00843BEA">
        <w:rPr>
          <w:b/>
          <w:bCs/>
          <w:sz w:val="19"/>
          <w:szCs w:val="19"/>
          <w:u w:val="single"/>
        </w:rPr>
        <w:t>November</w:t>
      </w:r>
      <w:r>
        <w:rPr>
          <w:b/>
          <w:bCs/>
          <w:sz w:val="19"/>
          <w:szCs w:val="19"/>
          <w:u w:val="single"/>
        </w:rPr>
        <w:t xml:space="preserve"> </w:t>
      </w:r>
      <w:r w:rsidR="002C3DBA">
        <w:rPr>
          <w:b/>
          <w:bCs/>
          <w:sz w:val="19"/>
          <w:szCs w:val="19"/>
          <w:u w:val="single"/>
        </w:rPr>
        <w:t>7</w:t>
      </w:r>
    </w:p>
    <w:p w14:paraId="5EC7994D" w14:textId="11418F97" w:rsidR="00B66E82" w:rsidRPr="00442994" w:rsidRDefault="00B66E82" w:rsidP="00B66E82">
      <w:pPr>
        <w:rPr>
          <w:b/>
          <w:bCs/>
          <w:sz w:val="19"/>
          <w:szCs w:val="19"/>
        </w:rPr>
      </w:pPr>
      <w:r w:rsidRPr="009C3F94">
        <w:rPr>
          <w:sz w:val="19"/>
          <w:szCs w:val="19"/>
        </w:rPr>
        <w:t>9:00am - Fr</w:t>
      </w:r>
      <w:r w:rsidRPr="004A4564">
        <w:rPr>
          <w:sz w:val="19"/>
          <w:szCs w:val="19"/>
        </w:rPr>
        <w:t xml:space="preserve">. </w:t>
      </w:r>
      <w:r w:rsidR="006E24CF">
        <w:rPr>
          <w:sz w:val="19"/>
          <w:szCs w:val="19"/>
        </w:rPr>
        <w:t>Oscar</w:t>
      </w:r>
      <w:r w:rsidR="00442994">
        <w:rPr>
          <w:sz w:val="19"/>
          <w:szCs w:val="19"/>
        </w:rPr>
        <w:t xml:space="preserve"> </w:t>
      </w:r>
      <w:r w:rsidR="00442994">
        <w:rPr>
          <w:b/>
          <w:bCs/>
          <w:sz w:val="19"/>
          <w:szCs w:val="19"/>
        </w:rPr>
        <w:t xml:space="preserve">with </w:t>
      </w:r>
      <w:r w:rsidR="000715E4">
        <w:rPr>
          <w:b/>
          <w:bCs/>
          <w:sz w:val="19"/>
          <w:szCs w:val="19"/>
        </w:rPr>
        <w:t>B</w:t>
      </w:r>
      <w:r w:rsidR="00442994">
        <w:rPr>
          <w:b/>
          <w:bCs/>
          <w:sz w:val="19"/>
          <w:szCs w:val="19"/>
        </w:rPr>
        <w:t>apt</w:t>
      </w:r>
      <w:r w:rsidR="00A10256">
        <w:rPr>
          <w:b/>
          <w:bCs/>
          <w:sz w:val="19"/>
          <w:szCs w:val="19"/>
        </w:rPr>
        <w:t>ism</w:t>
      </w:r>
    </w:p>
    <w:p w14:paraId="267E02F4" w14:textId="25FE9633" w:rsidR="005C0B34" w:rsidRDefault="00B66E82" w:rsidP="00F41E0D">
      <w:pPr>
        <w:rPr>
          <w:sz w:val="19"/>
          <w:szCs w:val="19"/>
        </w:rPr>
      </w:pPr>
      <w:r w:rsidRPr="009C3F94">
        <w:rPr>
          <w:sz w:val="19"/>
          <w:szCs w:val="19"/>
        </w:rPr>
        <w:t xml:space="preserve">9:30am – Confessions </w:t>
      </w:r>
    </w:p>
    <w:p w14:paraId="756E2966" w14:textId="77777777" w:rsidR="0095401C" w:rsidRDefault="0095401C" w:rsidP="00FB0F9F">
      <w:pPr>
        <w:rPr>
          <w:b/>
          <w:sz w:val="19"/>
          <w:szCs w:val="19"/>
          <w:u w:val="single"/>
        </w:rPr>
      </w:pPr>
    </w:p>
    <w:p w14:paraId="47271E04" w14:textId="77777777" w:rsidR="0095401C" w:rsidRDefault="0095401C" w:rsidP="00FB0F9F">
      <w:pPr>
        <w:rPr>
          <w:b/>
          <w:sz w:val="19"/>
          <w:szCs w:val="19"/>
          <w:u w:val="single"/>
        </w:rPr>
      </w:pPr>
    </w:p>
    <w:p w14:paraId="0DAA5247" w14:textId="77777777" w:rsidR="0095401C" w:rsidRDefault="0095401C" w:rsidP="00FB0F9F">
      <w:pPr>
        <w:rPr>
          <w:b/>
          <w:sz w:val="19"/>
          <w:szCs w:val="19"/>
          <w:u w:val="single"/>
        </w:rPr>
      </w:pPr>
    </w:p>
    <w:p w14:paraId="103ECB90" w14:textId="77777777" w:rsidR="0095401C" w:rsidRDefault="0095401C" w:rsidP="00FB0F9F">
      <w:pPr>
        <w:rPr>
          <w:b/>
          <w:sz w:val="19"/>
          <w:szCs w:val="19"/>
          <w:u w:val="single"/>
        </w:rPr>
      </w:pPr>
    </w:p>
    <w:p w14:paraId="1E4FB0D3" w14:textId="77777777" w:rsidR="0095401C" w:rsidRDefault="0095401C" w:rsidP="00FB0F9F">
      <w:pPr>
        <w:rPr>
          <w:b/>
          <w:sz w:val="19"/>
          <w:szCs w:val="19"/>
          <w:u w:val="single"/>
        </w:rPr>
      </w:pPr>
    </w:p>
    <w:p w14:paraId="043CAB19" w14:textId="77777777" w:rsidR="0095401C" w:rsidRDefault="0095401C" w:rsidP="00FB0F9F">
      <w:pPr>
        <w:rPr>
          <w:b/>
          <w:sz w:val="19"/>
          <w:szCs w:val="19"/>
          <w:u w:val="single"/>
        </w:rPr>
      </w:pPr>
    </w:p>
    <w:p w14:paraId="3E15B7C8" w14:textId="6432A13A" w:rsidR="00FB0F9F" w:rsidRDefault="00FB0F9F" w:rsidP="00FB0F9F">
      <w:pPr>
        <w:rPr>
          <w:b/>
          <w:sz w:val="19"/>
          <w:szCs w:val="19"/>
          <w:u w:val="single"/>
        </w:rPr>
      </w:pPr>
      <w:r>
        <w:rPr>
          <w:b/>
          <w:sz w:val="19"/>
          <w:szCs w:val="19"/>
          <w:u w:val="single"/>
        </w:rPr>
        <w:t>S</w:t>
      </w:r>
      <w:r w:rsidRPr="00EB457A">
        <w:rPr>
          <w:b/>
          <w:sz w:val="19"/>
          <w:szCs w:val="19"/>
          <w:u w:val="single"/>
        </w:rPr>
        <w:t xml:space="preserve">aturday, </w:t>
      </w:r>
      <w:r w:rsidR="00843BEA">
        <w:rPr>
          <w:b/>
          <w:sz w:val="19"/>
          <w:szCs w:val="19"/>
          <w:u w:val="single"/>
        </w:rPr>
        <w:t>November</w:t>
      </w:r>
      <w:r>
        <w:rPr>
          <w:b/>
          <w:sz w:val="19"/>
          <w:szCs w:val="19"/>
          <w:u w:val="single"/>
        </w:rPr>
        <w:t xml:space="preserve"> </w:t>
      </w:r>
      <w:r w:rsidR="002C3DBA">
        <w:rPr>
          <w:b/>
          <w:sz w:val="19"/>
          <w:szCs w:val="19"/>
          <w:u w:val="single"/>
        </w:rPr>
        <w:t>8</w:t>
      </w:r>
    </w:p>
    <w:p w14:paraId="0D69475E" w14:textId="738E82FD" w:rsidR="00A909DA" w:rsidRPr="00A909DA" w:rsidRDefault="00A909DA" w:rsidP="00FB0F9F">
      <w:pPr>
        <w:rPr>
          <w:b/>
          <w:sz w:val="19"/>
          <w:szCs w:val="19"/>
        </w:rPr>
      </w:pPr>
      <w:r>
        <w:rPr>
          <w:b/>
          <w:sz w:val="19"/>
          <w:szCs w:val="19"/>
        </w:rPr>
        <w:t>Veteran’s Ceremony all Eng. Masses</w:t>
      </w:r>
    </w:p>
    <w:p w14:paraId="134962A4" w14:textId="164BA026" w:rsidR="00D45F22" w:rsidRDefault="00D45F22" w:rsidP="00FB0F9F">
      <w:pPr>
        <w:rPr>
          <w:bCs/>
          <w:sz w:val="19"/>
          <w:szCs w:val="19"/>
        </w:rPr>
      </w:pPr>
      <w:r>
        <w:rPr>
          <w:bCs/>
          <w:sz w:val="19"/>
          <w:szCs w:val="19"/>
        </w:rPr>
        <w:t>12pm – Wedding – Fr. Oscar</w:t>
      </w:r>
    </w:p>
    <w:p w14:paraId="62A0E8B0" w14:textId="77777777" w:rsidR="00D45F22" w:rsidRDefault="00D45F22" w:rsidP="00FB0F9F">
      <w:pPr>
        <w:rPr>
          <w:bCs/>
          <w:sz w:val="19"/>
          <w:szCs w:val="19"/>
        </w:rPr>
      </w:pPr>
    </w:p>
    <w:p w14:paraId="62384E8B" w14:textId="4E574944" w:rsidR="00FB0F9F" w:rsidRPr="00FB1917" w:rsidRDefault="00FB0F9F" w:rsidP="00FB0F9F">
      <w:pPr>
        <w:rPr>
          <w:bCs/>
          <w:sz w:val="19"/>
          <w:szCs w:val="19"/>
        </w:rPr>
      </w:pPr>
      <w:r w:rsidRPr="00FB1917">
        <w:rPr>
          <w:bCs/>
          <w:sz w:val="19"/>
          <w:szCs w:val="19"/>
        </w:rPr>
        <w:t xml:space="preserve">3:00pm – Confessions </w:t>
      </w:r>
      <w:r w:rsidR="00A2436D" w:rsidRPr="00FB1917">
        <w:rPr>
          <w:bCs/>
          <w:sz w:val="19"/>
          <w:szCs w:val="19"/>
        </w:rPr>
        <w:t>(</w:t>
      </w:r>
      <w:r w:rsidR="00FB1917">
        <w:rPr>
          <w:bCs/>
          <w:sz w:val="19"/>
          <w:szCs w:val="19"/>
        </w:rPr>
        <w:t>LB</w:t>
      </w:r>
      <w:r w:rsidR="00A2436D" w:rsidRPr="00FB1917">
        <w:rPr>
          <w:bCs/>
          <w:sz w:val="19"/>
          <w:szCs w:val="19"/>
        </w:rPr>
        <w:t>)</w:t>
      </w:r>
    </w:p>
    <w:p w14:paraId="35800C1F" w14:textId="4484391D" w:rsidR="00E43623" w:rsidRPr="005135CB" w:rsidRDefault="00FB0F9F" w:rsidP="00E43623">
      <w:pPr>
        <w:rPr>
          <w:sz w:val="19"/>
          <w:szCs w:val="19"/>
          <w:lang w:val="es-MX"/>
        </w:rPr>
      </w:pPr>
      <w:r w:rsidRPr="005135CB">
        <w:rPr>
          <w:bCs/>
          <w:sz w:val="19"/>
          <w:szCs w:val="19"/>
          <w:lang w:val="es-MX"/>
        </w:rPr>
        <w:t xml:space="preserve">4:00pm – Fr. </w:t>
      </w:r>
      <w:r w:rsidR="00FB1917" w:rsidRPr="005135CB">
        <w:rPr>
          <w:bCs/>
          <w:sz w:val="19"/>
          <w:szCs w:val="19"/>
          <w:lang w:val="es-MX"/>
        </w:rPr>
        <w:t>Lee</w:t>
      </w:r>
      <w:r w:rsidR="00E43623" w:rsidRPr="005135CB">
        <w:rPr>
          <w:bCs/>
          <w:sz w:val="19"/>
          <w:szCs w:val="19"/>
          <w:lang w:val="es-MX"/>
        </w:rPr>
        <w:t xml:space="preserve"> </w:t>
      </w:r>
      <w:r w:rsidR="00E43623" w:rsidRPr="005135CB">
        <w:rPr>
          <w:sz w:val="19"/>
          <w:szCs w:val="19"/>
          <w:highlight w:val="red"/>
          <w:lang w:val="es-MX"/>
        </w:rPr>
        <w:t xml:space="preserve">(No </w:t>
      </w:r>
      <w:proofErr w:type="spellStart"/>
      <w:r w:rsidR="00E43623" w:rsidRPr="005135CB">
        <w:rPr>
          <w:sz w:val="19"/>
          <w:szCs w:val="19"/>
          <w:highlight w:val="red"/>
          <w:lang w:val="es-MX"/>
        </w:rPr>
        <w:t>Dcn</w:t>
      </w:r>
      <w:proofErr w:type="spellEnd"/>
      <w:r w:rsidR="00E43623" w:rsidRPr="005135CB">
        <w:rPr>
          <w:sz w:val="19"/>
          <w:szCs w:val="19"/>
          <w:highlight w:val="red"/>
          <w:lang w:val="es-MX"/>
        </w:rPr>
        <w:t>)</w:t>
      </w:r>
      <w:r w:rsidR="00E43623" w:rsidRPr="005135CB">
        <w:rPr>
          <w:sz w:val="19"/>
          <w:szCs w:val="19"/>
          <w:lang w:val="es-MX"/>
        </w:rPr>
        <w:t xml:space="preserve"> </w:t>
      </w:r>
    </w:p>
    <w:p w14:paraId="59DAF30F" w14:textId="77777777" w:rsidR="00FB0F9F" w:rsidRPr="005135CB" w:rsidRDefault="00FB0F9F" w:rsidP="00FB0F9F">
      <w:pPr>
        <w:rPr>
          <w:bCs/>
          <w:sz w:val="19"/>
          <w:szCs w:val="19"/>
          <w:lang w:val="es-MX"/>
        </w:rPr>
      </w:pPr>
    </w:p>
    <w:p w14:paraId="3FAB59EB" w14:textId="13C22996" w:rsidR="00FB0F9F" w:rsidRPr="00EB457A" w:rsidRDefault="00FB0F9F" w:rsidP="00FB0F9F">
      <w:pPr>
        <w:rPr>
          <w:b/>
          <w:bCs/>
          <w:sz w:val="19"/>
          <w:szCs w:val="19"/>
          <w:u w:val="single"/>
        </w:rPr>
      </w:pPr>
      <w:r w:rsidRPr="00EB457A">
        <w:rPr>
          <w:b/>
          <w:bCs/>
          <w:sz w:val="19"/>
          <w:szCs w:val="19"/>
          <w:u w:val="single"/>
        </w:rPr>
        <w:t xml:space="preserve">Sunday, </w:t>
      </w:r>
      <w:r w:rsidR="00843BEA">
        <w:rPr>
          <w:b/>
          <w:bCs/>
          <w:sz w:val="19"/>
          <w:szCs w:val="19"/>
          <w:u w:val="single"/>
        </w:rPr>
        <w:t>November</w:t>
      </w:r>
      <w:r>
        <w:rPr>
          <w:b/>
          <w:bCs/>
          <w:sz w:val="19"/>
          <w:szCs w:val="19"/>
          <w:u w:val="single"/>
        </w:rPr>
        <w:t xml:space="preserve"> </w:t>
      </w:r>
      <w:r w:rsidR="002C3DBA">
        <w:rPr>
          <w:b/>
          <w:bCs/>
          <w:sz w:val="19"/>
          <w:szCs w:val="19"/>
          <w:u w:val="single"/>
        </w:rPr>
        <w:t>9</w:t>
      </w:r>
    </w:p>
    <w:p w14:paraId="2BA5738D" w14:textId="31C2CA5F" w:rsidR="00FB0F9F" w:rsidRPr="00E60AFC" w:rsidRDefault="00FB0F9F" w:rsidP="00FB0F9F">
      <w:pPr>
        <w:rPr>
          <w:b/>
          <w:bCs/>
          <w:sz w:val="19"/>
          <w:szCs w:val="19"/>
        </w:rPr>
      </w:pPr>
      <w:r>
        <w:rPr>
          <w:sz w:val="19"/>
          <w:szCs w:val="19"/>
        </w:rPr>
        <w:t>8:00am</w:t>
      </w:r>
      <w:r w:rsidRPr="00EB457A">
        <w:rPr>
          <w:sz w:val="19"/>
          <w:szCs w:val="19"/>
        </w:rPr>
        <w:t xml:space="preserve"> – Fr. </w:t>
      </w:r>
      <w:r w:rsidR="004B6C96">
        <w:rPr>
          <w:sz w:val="19"/>
          <w:szCs w:val="19"/>
        </w:rPr>
        <w:t>Lee</w:t>
      </w:r>
      <w:r w:rsidRPr="00EB457A">
        <w:rPr>
          <w:sz w:val="19"/>
          <w:szCs w:val="19"/>
        </w:rPr>
        <w:t xml:space="preserve"> </w:t>
      </w:r>
      <w:r w:rsidR="00823601" w:rsidRPr="00823601">
        <w:rPr>
          <w:sz w:val="19"/>
          <w:szCs w:val="19"/>
        </w:rPr>
        <w:t>(</w:t>
      </w:r>
      <w:r w:rsidR="00E43623">
        <w:rPr>
          <w:sz w:val="19"/>
          <w:szCs w:val="19"/>
        </w:rPr>
        <w:t>TP</w:t>
      </w:r>
      <w:r w:rsidR="00823601" w:rsidRPr="00823601">
        <w:rPr>
          <w:sz w:val="19"/>
          <w:szCs w:val="19"/>
        </w:rPr>
        <w:t>)</w:t>
      </w:r>
      <w:r w:rsidR="00E60AFC">
        <w:rPr>
          <w:sz w:val="19"/>
          <w:szCs w:val="19"/>
        </w:rPr>
        <w:t xml:space="preserve"> </w:t>
      </w:r>
    </w:p>
    <w:p w14:paraId="054EA046" w14:textId="1AFB5306" w:rsidR="00FB0F9F" w:rsidRDefault="00FB0F9F" w:rsidP="00FB0F9F">
      <w:pPr>
        <w:rPr>
          <w:sz w:val="19"/>
          <w:szCs w:val="19"/>
        </w:rPr>
      </w:pPr>
      <w:r>
        <w:rPr>
          <w:sz w:val="19"/>
          <w:szCs w:val="19"/>
        </w:rPr>
        <w:t xml:space="preserve">9:15am </w:t>
      </w:r>
      <w:r w:rsidR="00A2436D">
        <w:rPr>
          <w:sz w:val="19"/>
          <w:szCs w:val="19"/>
        </w:rPr>
        <w:t>–</w:t>
      </w:r>
      <w:r>
        <w:rPr>
          <w:sz w:val="19"/>
          <w:szCs w:val="19"/>
        </w:rPr>
        <w:t xml:space="preserve"> Confessions</w:t>
      </w:r>
      <w:r w:rsidR="00A2436D">
        <w:rPr>
          <w:sz w:val="19"/>
          <w:szCs w:val="19"/>
        </w:rPr>
        <w:t xml:space="preserve"> (</w:t>
      </w:r>
      <w:r w:rsidR="0099729C">
        <w:rPr>
          <w:sz w:val="19"/>
          <w:szCs w:val="19"/>
        </w:rPr>
        <w:t>O</w:t>
      </w:r>
      <w:r w:rsidR="00873F99">
        <w:rPr>
          <w:sz w:val="19"/>
          <w:szCs w:val="19"/>
        </w:rPr>
        <w:t>B</w:t>
      </w:r>
      <w:r w:rsidR="00A2436D">
        <w:rPr>
          <w:sz w:val="19"/>
          <w:szCs w:val="19"/>
        </w:rPr>
        <w:t>)</w:t>
      </w:r>
    </w:p>
    <w:p w14:paraId="3F22E70A" w14:textId="3181B697" w:rsidR="00E43623" w:rsidRDefault="00FB0F9F" w:rsidP="00E43623">
      <w:pPr>
        <w:rPr>
          <w:sz w:val="19"/>
          <w:szCs w:val="19"/>
        </w:rPr>
      </w:pPr>
      <w:r w:rsidRPr="00014000">
        <w:rPr>
          <w:sz w:val="19"/>
          <w:szCs w:val="19"/>
        </w:rPr>
        <w:t xml:space="preserve">10:00am – Fr. </w:t>
      </w:r>
      <w:r w:rsidR="00122D21">
        <w:rPr>
          <w:sz w:val="19"/>
          <w:szCs w:val="19"/>
        </w:rPr>
        <w:t>Oscar</w:t>
      </w:r>
      <w:r>
        <w:rPr>
          <w:sz w:val="19"/>
          <w:szCs w:val="19"/>
        </w:rPr>
        <w:t xml:space="preserve"> </w:t>
      </w:r>
      <w:r w:rsidR="00823601" w:rsidRPr="00823601">
        <w:rPr>
          <w:sz w:val="19"/>
          <w:szCs w:val="19"/>
        </w:rPr>
        <w:t>(</w:t>
      </w:r>
      <w:r w:rsidR="00E43623" w:rsidRPr="00B14638">
        <w:rPr>
          <w:sz w:val="19"/>
          <w:szCs w:val="19"/>
          <w:highlight w:val="red"/>
        </w:rPr>
        <w:t xml:space="preserve">(No </w:t>
      </w:r>
      <w:proofErr w:type="spellStart"/>
      <w:r w:rsidR="00E43623" w:rsidRPr="00B14638">
        <w:rPr>
          <w:sz w:val="19"/>
          <w:szCs w:val="19"/>
          <w:highlight w:val="red"/>
        </w:rPr>
        <w:t>Dcn</w:t>
      </w:r>
      <w:proofErr w:type="spellEnd"/>
      <w:r w:rsidR="00E43623" w:rsidRPr="00B14638">
        <w:rPr>
          <w:sz w:val="19"/>
          <w:szCs w:val="19"/>
          <w:highlight w:val="red"/>
        </w:rPr>
        <w:t>)</w:t>
      </w:r>
      <w:r w:rsidR="00E43623" w:rsidRPr="00B14638">
        <w:rPr>
          <w:sz w:val="19"/>
          <w:szCs w:val="19"/>
        </w:rPr>
        <w:t xml:space="preserve"> </w:t>
      </w:r>
    </w:p>
    <w:p w14:paraId="1CC0A7D3" w14:textId="77777777" w:rsidR="00EA3FBC" w:rsidRDefault="00FB0F9F" w:rsidP="00EA3FBC">
      <w:pPr>
        <w:rPr>
          <w:sz w:val="19"/>
          <w:szCs w:val="19"/>
        </w:rPr>
      </w:pPr>
      <w:r>
        <w:rPr>
          <w:sz w:val="19"/>
          <w:szCs w:val="19"/>
        </w:rPr>
        <w:t xml:space="preserve">12pm </w:t>
      </w:r>
      <w:r w:rsidR="00EA3FBC">
        <w:rPr>
          <w:sz w:val="19"/>
          <w:szCs w:val="19"/>
        </w:rPr>
        <w:t>–</w:t>
      </w:r>
      <w:r>
        <w:rPr>
          <w:sz w:val="19"/>
          <w:szCs w:val="19"/>
        </w:rPr>
        <w:t xml:space="preserve"> Confessions</w:t>
      </w:r>
      <w:r w:rsidR="00EA3FBC">
        <w:rPr>
          <w:sz w:val="19"/>
          <w:szCs w:val="19"/>
        </w:rPr>
        <w:t xml:space="preserve"> (OB)</w:t>
      </w:r>
    </w:p>
    <w:p w14:paraId="5C123A77" w14:textId="14C9BE59" w:rsidR="00FB0F9F" w:rsidRPr="00AD0BF0" w:rsidRDefault="00FB0F9F" w:rsidP="00FB0F9F">
      <w:pPr>
        <w:rPr>
          <w:b/>
          <w:bCs/>
          <w:sz w:val="19"/>
          <w:szCs w:val="19"/>
        </w:rPr>
      </w:pPr>
      <w:r w:rsidRPr="00E4376D">
        <w:rPr>
          <w:sz w:val="19"/>
          <w:szCs w:val="19"/>
        </w:rPr>
        <w:t xml:space="preserve">1:00pm </w:t>
      </w:r>
      <w:r w:rsidRPr="00E4376D">
        <w:rPr>
          <w:b/>
          <w:bCs/>
          <w:sz w:val="19"/>
          <w:szCs w:val="19"/>
        </w:rPr>
        <w:t>-</w:t>
      </w:r>
      <w:r w:rsidRPr="00E4376D">
        <w:rPr>
          <w:sz w:val="19"/>
          <w:szCs w:val="19"/>
        </w:rPr>
        <w:t xml:space="preserve"> Fr. </w:t>
      </w:r>
      <w:r>
        <w:rPr>
          <w:sz w:val="19"/>
          <w:szCs w:val="19"/>
        </w:rPr>
        <w:t>Oscar</w:t>
      </w:r>
      <w:r w:rsidRPr="00E4376D">
        <w:rPr>
          <w:sz w:val="19"/>
          <w:szCs w:val="19"/>
        </w:rPr>
        <w:t xml:space="preserve">- Span. </w:t>
      </w:r>
      <w:r w:rsidRPr="00B14638">
        <w:rPr>
          <w:sz w:val="19"/>
          <w:szCs w:val="19"/>
          <w:highlight w:val="red"/>
        </w:rPr>
        <w:t xml:space="preserve">(No </w:t>
      </w:r>
      <w:proofErr w:type="spellStart"/>
      <w:r w:rsidRPr="00B14638">
        <w:rPr>
          <w:sz w:val="19"/>
          <w:szCs w:val="19"/>
          <w:highlight w:val="red"/>
        </w:rPr>
        <w:t>Dcn</w:t>
      </w:r>
      <w:proofErr w:type="spellEnd"/>
      <w:r w:rsidRPr="00B14638">
        <w:rPr>
          <w:sz w:val="19"/>
          <w:szCs w:val="19"/>
          <w:highlight w:val="red"/>
        </w:rPr>
        <w:t>)</w:t>
      </w:r>
    </w:p>
    <w:p w14:paraId="6CFAC4BF" w14:textId="77777777" w:rsidR="005A1FAB" w:rsidRDefault="005A1FAB" w:rsidP="00A66296">
      <w:pPr>
        <w:rPr>
          <w:b/>
          <w:bCs/>
          <w:sz w:val="19"/>
          <w:szCs w:val="19"/>
          <w:u w:val="single"/>
        </w:rPr>
      </w:pPr>
    </w:p>
    <w:p w14:paraId="3D0FB767" w14:textId="1D196B51" w:rsidR="00581389" w:rsidRDefault="00581389" w:rsidP="00581389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Monday, </w:t>
      </w:r>
      <w:r w:rsidR="00843BEA">
        <w:rPr>
          <w:b/>
          <w:bCs/>
          <w:sz w:val="19"/>
          <w:szCs w:val="19"/>
          <w:u w:val="single"/>
        </w:rPr>
        <w:t>November</w:t>
      </w:r>
      <w:r>
        <w:rPr>
          <w:b/>
          <w:bCs/>
          <w:sz w:val="19"/>
          <w:szCs w:val="19"/>
          <w:u w:val="single"/>
        </w:rPr>
        <w:t xml:space="preserve"> </w:t>
      </w:r>
      <w:r w:rsidR="002C3DBA">
        <w:rPr>
          <w:b/>
          <w:bCs/>
          <w:sz w:val="19"/>
          <w:szCs w:val="19"/>
          <w:u w:val="single"/>
        </w:rPr>
        <w:t>10</w:t>
      </w:r>
    </w:p>
    <w:p w14:paraId="13B8F716" w14:textId="1FAB513D" w:rsidR="0061269D" w:rsidRDefault="0061269D" w:rsidP="0061269D">
      <w:pPr>
        <w:rPr>
          <w:sz w:val="19"/>
          <w:szCs w:val="19"/>
        </w:rPr>
      </w:pPr>
      <w:r>
        <w:rPr>
          <w:sz w:val="19"/>
          <w:szCs w:val="19"/>
        </w:rPr>
        <w:t xml:space="preserve">9:00am – Fr. </w:t>
      </w:r>
      <w:r w:rsidR="007E4B39">
        <w:rPr>
          <w:sz w:val="19"/>
          <w:szCs w:val="19"/>
        </w:rPr>
        <w:t>Lee</w:t>
      </w:r>
    </w:p>
    <w:p w14:paraId="7A72483A" w14:textId="77777777" w:rsidR="00062B85" w:rsidRDefault="00062B85" w:rsidP="00062B85">
      <w:pPr>
        <w:rPr>
          <w:sz w:val="19"/>
          <w:szCs w:val="19"/>
        </w:rPr>
      </w:pPr>
      <w:r>
        <w:rPr>
          <w:sz w:val="19"/>
          <w:szCs w:val="19"/>
        </w:rPr>
        <w:t>9:30am - Confessions</w:t>
      </w:r>
    </w:p>
    <w:p w14:paraId="0D49C379" w14:textId="77777777" w:rsidR="00062B85" w:rsidRDefault="00062B85" w:rsidP="00062B85">
      <w:pPr>
        <w:rPr>
          <w:sz w:val="19"/>
          <w:szCs w:val="19"/>
        </w:rPr>
      </w:pPr>
    </w:p>
    <w:p w14:paraId="6D99FF3B" w14:textId="547DF071" w:rsidR="00581389" w:rsidRDefault="00581389" w:rsidP="00581389">
      <w:pPr>
        <w:rPr>
          <w:b/>
          <w:bCs/>
          <w:sz w:val="19"/>
          <w:szCs w:val="19"/>
          <w:u w:val="single"/>
        </w:rPr>
      </w:pPr>
      <w:r w:rsidRPr="00EB457A">
        <w:rPr>
          <w:b/>
          <w:bCs/>
          <w:sz w:val="19"/>
          <w:szCs w:val="19"/>
          <w:u w:val="single"/>
        </w:rPr>
        <w:t xml:space="preserve">Tuesday, </w:t>
      </w:r>
      <w:r w:rsidR="00843BEA">
        <w:rPr>
          <w:b/>
          <w:bCs/>
          <w:sz w:val="19"/>
          <w:szCs w:val="19"/>
          <w:u w:val="single"/>
        </w:rPr>
        <w:t>November</w:t>
      </w:r>
      <w:r>
        <w:rPr>
          <w:b/>
          <w:bCs/>
          <w:sz w:val="19"/>
          <w:szCs w:val="19"/>
          <w:u w:val="single"/>
        </w:rPr>
        <w:t xml:space="preserve"> </w:t>
      </w:r>
      <w:r w:rsidR="0071379F">
        <w:rPr>
          <w:b/>
          <w:bCs/>
          <w:sz w:val="19"/>
          <w:szCs w:val="19"/>
          <w:u w:val="single"/>
        </w:rPr>
        <w:t>11</w:t>
      </w:r>
    </w:p>
    <w:p w14:paraId="47E164FB" w14:textId="3332D291" w:rsidR="00581389" w:rsidRPr="00110A1A" w:rsidRDefault="00581389" w:rsidP="00581389">
      <w:pPr>
        <w:rPr>
          <w:b/>
          <w:bCs/>
          <w:sz w:val="19"/>
          <w:szCs w:val="19"/>
        </w:rPr>
      </w:pPr>
      <w:r w:rsidRPr="00110A1A">
        <w:rPr>
          <w:sz w:val="19"/>
          <w:szCs w:val="19"/>
        </w:rPr>
        <w:t xml:space="preserve">12:00pm – </w:t>
      </w:r>
      <w:r w:rsidR="00D17678" w:rsidRPr="00110A1A">
        <w:rPr>
          <w:sz w:val="19"/>
          <w:szCs w:val="19"/>
        </w:rPr>
        <w:t xml:space="preserve">Fr. </w:t>
      </w:r>
      <w:r w:rsidR="007E4B39">
        <w:rPr>
          <w:sz w:val="19"/>
          <w:szCs w:val="19"/>
        </w:rPr>
        <w:t>Lee</w:t>
      </w:r>
    </w:p>
    <w:p w14:paraId="2CEBD66A" w14:textId="77777777" w:rsidR="00581389" w:rsidRDefault="00581389" w:rsidP="00581389">
      <w:pPr>
        <w:rPr>
          <w:sz w:val="19"/>
          <w:szCs w:val="19"/>
        </w:rPr>
      </w:pPr>
      <w:r>
        <w:rPr>
          <w:sz w:val="19"/>
          <w:szCs w:val="19"/>
        </w:rPr>
        <w:t>12:30pm</w:t>
      </w:r>
      <w:r w:rsidRPr="009C3F94">
        <w:rPr>
          <w:sz w:val="19"/>
          <w:szCs w:val="19"/>
        </w:rPr>
        <w:t xml:space="preserve"> – Confessions </w:t>
      </w:r>
    </w:p>
    <w:p w14:paraId="5ECC66E6" w14:textId="77777777" w:rsidR="009557E5" w:rsidRDefault="009557E5" w:rsidP="00581389">
      <w:pPr>
        <w:rPr>
          <w:sz w:val="19"/>
          <w:szCs w:val="19"/>
        </w:rPr>
      </w:pPr>
    </w:p>
    <w:p w14:paraId="7C514E82" w14:textId="0F08513E" w:rsidR="009557E5" w:rsidRDefault="009557E5" w:rsidP="009557E5">
      <w:pPr>
        <w:rPr>
          <w:sz w:val="19"/>
          <w:szCs w:val="19"/>
        </w:rPr>
      </w:pPr>
      <w:r>
        <w:rPr>
          <w:sz w:val="19"/>
          <w:szCs w:val="19"/>
        </w:rPr>
        <w:t>7:00pm –</w:t>
      </w:r>
      <w:r w:rsidR="00342DF2">
        <w:rPr>
          <w:sz w:val="19"/>
          <w:szCs w:val="19"/>
        </w:rPr>
        <w:t xml:space="preserve"> Holy Hour</w:t>
      </w:r>
    </w:p>
    <w:p w14:paraId="00A6819E" w14:textId="77777777" w:rsidR="00581389" w:rsidRDefault="00581389" w:rsidP="00581389">
      <w:pPr>
        <w:rPr>
          <w:sz w:val="19"/>
          <w:szCs w:val="19"/>
        </w:rPr>
      </w:pPr>
    </w:p>
    <w:p w14:paraId="0EC7388F" w14:textId="15CAF6EF" w:rsidR="00581389" w:rsidRDefault="00581389" w:rsidP="00581389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Wednesday, </w:t>
      </w:r>
      <w:r w:rsidR="00843BEA">
        <w:rPr>
          <w:b/>
          <w:bCs/>
          <w:sz w:val="19"/>
          <w:szCs w:val="19"/>
          <w:u w:val="single"/>
        </w:rPr>
        <w:t>November</w:t>
      </w:r>
      <w:r>
        <w:rPr>
          <w:b/>
          <w:bCs/>
          <w:sz w:val="19"/>
          <w:szCs w:val="19"/>
          <w:u w:val="single"/>
        </w:rPr>
        <w:t xml:space="preserve"> </w:t>
      </w:r>
      <w:r w:rsidR="0071379F">
        <w:rPr>
          <w:b/>
          <w:bCs/>
          <w:sz w:val="19"/>
          <w:szCs w:val="19"/>
          <w:u w:val="single"/>
        </w:rPr>
        <w:t>12</w:t>
      </w:r>
    </w:p>
    <w:p w14:paraId="0BD1753C" w14:textId="3B0FC038" w:rsidR="00581389" w:rsidRPr="00443163" w:rsidRDefault="00581389" w:rsidP="00581389">
      <w:pPr>
        <w:rPr>
          <w:b/>
          <w:bCs/>
          <w:sz w:val="19"/>
          <w:szCs w:val="19"/>
        </w:rPr>
      </w:pPr>
      <w:r w:rsidRPr="009334DC">
        <w:rPr>
          <w:sz w:val="19"/>
          <w:szCs w:val="19"/>
        </w:rPr>
        <w:t xml:space="preserve">9:00am – Fr. </w:t>
      </w:r>
      <w:r w:rsidR="001C55B5">
        <w:rPr>
          <w:sz w:val="19"/>
          <w:szCs w:val="19"/>
        </w:rPr>
        <w:t>Lee</w:t>
      </w:r>
    </w:p>
    <w:p w14:paraId="7D8B2F03" w14:textId="77777777" w:rsidR="00581389" w:rsidRDefault="00581389" w:rsidP="00581389">
      <w:pPr>
        <w:rPr>
          <w:sz w:val="19"/>
          <w:szCs w:val="19"/>
        </w:rPr>
      </w:pPr>
      <w:r>
        <w:rPr>
          <w:sz w:val="19"/>
          <w:szCs w:val="19"/>
        </w:rPr>
        <w:t>9:30am</w:t>
      </w:r>
      <w:r w:rsidRPr="009C3F94">
        <w:rPr>
          <w:sz w:val="19"/>
          <w:szCs w:val="19"/>
        </w:rPr>
        <w:t xml:space="preserve"> – Confessions </w:t>
      </w:r>
    </w:p>
    <w:p w14:paraId="4EF2BE43" w14:textId="18B549B2" w:rsidR="0098244A" w:rsidRDefault="0098244A" w:rsidP="00581389">
      <w:pPr>
        <w:rPr>
          <w:sz w:val="19"/>
          <w:szCs w:val="19"/>
        </w:rPr>
      </w:pPr>
      <w:r>
        <w:rPr>
          <w:sz w:val="19"/>
          <w:szCs w:val="19"/>
        </w:rPr>
        <w:t>3pm – Anderson Oaks</w:t>
      </w:r>
      <w:r w:rsidR="001C55B5">
        <w:rPr>
          <w:sz w:val="19"/>
          <w:szCs w:val="19"/>
        </w:rPr>
        <w:t xml:space="preserve"> – Fr. Lee</w:t>
      </w:r>
    </w:p>
    <w:p w14:paraId="5F976EBA" w14:textId="77777777" w:rsidR="00581389" w:rsidRDefault="00581389" w:rsidP="00581389">
      <w:pPr>
        <w:rPr>
          <w:sz w:val="19"/>
          <w:szCs w:val="19"/>
        </w:rPr>
      </w:pPr>
    </w:p>
    <w:p w14:paraId="394B01C2" w14:textId="03A26DE4" w:rsidR="00581389" w:rsidRPr="009C3F94" w:rsidRDefault="00581389" w:rsidP="00581389">
      <w:pPr>
        <w:rPr>
          <w:sz w:val="19"/>
          <w:szCs w:val="19"/>
        </w:rPr>
      </w:pPr>
      <w:r w:rsidRPr="009C3F94">
        <w:rPr>
          <w:b/>
          <w:bCs/>
          <w:sz w:val="19"/>
          <w:szCs w:val="19"/>
          <w:u w:val="single"/>
        </w:rPr>
        <w:t xml:space="preserve">Thursday, </w:t>
      </w:r>
      <w:r w:rsidR="00843BEA">
        <w:rPr>
          <w:b/>
          <w:bCs/>
          <w:sz w:val="19"/>
          <w:szCs w:val="19"/>
          <w:u w:val="single"/>
        </w:rPr>
        <w:t>November</w:t>
      </w:r>
      <w:r>
        <w:rPr>
          <w:b/>
          <w:bCs/>
          <w:sz w:val="19"/>
          <w:szCs w:val="19"/>
          <w:u w:val="single"/>
        </w:rPr>
        <w:t xml:space="preserve"> </w:t>
      </w:r>
      <w:r w:rsidR="0071379F">
        <w:rPr>
          <w:b/>
          <w:bCs/>
          <w:sz w:val="19"/>
          <w:szCs w:val="19"/>
          <w:u w:val="single"/>
        </w:rPr>
        <w:t>13</w:t>
      </w:r>
    </w:p>
    <w:p w14:paraId="47B746B3" w14:textId="1217985E" w:rsidR="00C06289" w:rsidRDefault="00C06289" w:rsidP="00581389">
      <w:pPr>
        <w:rPr>
          <w:sz w:val="19"/>
          <w:szCs w:val="19"/>
        </w:rPr>
      </w:pPr>
      <w:r>
        <w:rPr>
          <w:sz w:val="19"/>
          <w:szCs w:val="19"/>
        </w:rPr>
        <w:t>3pm – Fr</w:t>
      </w:r>
      <w:r w:rsidR="00F3456A">
        <w:rPr>
          <w:sz w:val="19"/>
          <w:szCs w:val="19"/>
        </w:rPr>
        <w:t xml:space="preserve">. </w:t>
      </w:r>
      <w:r w:rsidR="001C55B5">
        <w:rPr>
          <w:sz w:val="19"/>
          <w:szCs w:val="19"/>
        </w:rPr>
        <w:t>Lee</w:t>
      </w:r>
      <w:r>
        <w:rPr>
          <w:sz w:val="19"/>
          <w:szCs w:val="19"/>
        </w:rPr>
        <w:t xml:space="preserve">– </w:t>
      </w:r>
      <w:r w:rsidR="009C4B4D">
        <w:rPr>
          <w:sz w:val="19"/>
          <w:szCs w:val="19"/>
        </w:rPr>
        <w:t>Oakview</w:t>
      </w:r>
    </w:p>
    <w:p w14:paraId="6F2D9BC2" w14:textId="77777777" w:rsidR="00A03A5C" w:rsidRDefault="00A03A5C" w:rsidP="00581389">
      <w:pPr>
        <w:rPr>
          <w:sz w:val="19"/>
          <w:szCs w:val="19"/>
        </w:rPr>
      </w:pPr>
    </w:p>
    <w:p w14:paraId="1A0543B0" w14:textId="77777777" w:rsidR="00A03A5C" w:rsidRDefault="00A03A5C" w:rsidP="00A03A5C">
      <w:pPr>
        <w:rPr>
          <w:sz w:val="19"/>
          <w:szCs w:val="19"/>
        </w:rPr>
      </w:pPr>
      <w:r>
        <w:rPr>
          <w:sz w:val="19"/>
          <w:szCs w:val="19"/>
        </w:rPr>
        <w:t>6:00pm</w:t>
      </w:r>
      <w:r w:rsidRPr="009C3F94">
        <w:rPr>
          <w:sz w:val="19"/>
          <w:szCs w:val="19"/>
        </w:rPr>
        <w:t xml:space="preserve"> – </w:t>
      </w:r>
      <w:r>
        <w:rPr>
          <w:sz w:val="19"/>
          <w:szCs w:val="19"/>
        </w:rPr>
        <w:t>Fr. Lee</w:t>
      </w:r>
    </w:p>
    <w:p w14:paraId="57026DDC" w14:textId="77777777" w:rsidR="00A03A5C" w:rsidRPr="009C3F94" w:rsidRDefault="00A03A5C" w:rsidP="00A03A5C">
      <w:pPr>
        <w:rPr>
          <w:sz w:val="19"/>
          <w:szCs w:val="19"/>
        </w:rPr>
      </w:pPr>
      <w:r>
        <w:rPr>
          <w:sz w:val="19"/>
          <w:szCs w:val="19"/>
        </w:rPr>
        <w:t>6:30pm – Adoration of the Blessed Sacrament</w:t>
      </w:r>
    </w:p>
    <w:p w14:paraId="133D703C" w14:textId="77777777" w:rsidR="00A03A5C" w:rsidRDefault="00A03A5C" w:rsidP="00A03A5C">
      <w:pPr>
        <w:rPr>
          <w:sz w:val="19"/>
          <w:szCs w:val="19"/>
        </w:rPr>
      </w:pPr>
      <w:r>
        <w:rPr>
          <w:sz w:val="19"/>
          <w:szCs w:val="19"/>
        </w:rPr>
        <w:t>6:30pm</w:t>
      </w:r>
      <w:r w:rsidRPr="009C3F94">
        <w:rPr>
          <w:sz w:val="19"/>
          <w:szCs w:val="19"/>
        </w:rPr>
        <w:t xml:space="preserve"> – Confessions</w:t>
      </w:r>
    </w:p>
    <w:p w14:paraId="73D08CED" w14:textId="77777777" w:rsidR="00581389" w:rsidRDefault="00581389" w:rsidP="00581389">
      <w:pPr>
        <w:rPr>
          <w:sz w:val="19"/>
          <w:szCs w:val="19"/>
        </w:rPr>
      </w:pPr>
    </w:p>
    <w:p w14:paraId="6292AFD7" w14:textId="5D29E1CB" w:rsidR="006B6AE1" w:rsidRDefault="006B6AE1" w:rsidP="006B6AE1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Friday, </w:t>
      </w:r>
      <w:r w:rsidR="00843BEA">
        <w:rPr>
          <w:b/>
          <w:bCs/>
          <w:sz w:val="19"/>
          <w:szCs w:val="19"/>
          <w:u w:val="single"/>
        </w:rPr>
        <w:t>November</w:t>
      </w:r>
      <w:r>
        <w:rPr>
          <w:b/>
          <w:bCs/>
          <w:sz w:val="19"/>
          <w:szCs w:val="19"/>
          <w:u w:val="single"/>
        </w:rPr>
        <w:t xml:space="preserve"> </w:t>
      </w:r>
      <w:r w:rsidR="0071379F">
        <w:rPr>
          <w:b/>
          <w:bCs/>
          <w:sz w:val="19"/>
          <w:szCs w:val="19"/>
          <w:u w:val="single"/>
        </w:rPr>
        <w:t>14</w:t>
      </w:r>
    </w:p>
    <w:p w14:paraId="3070BF8C" w14:textId="5142290F" w:rsidR="006B6AE1" w:rsidRPr="00E7174D" w:rsidRDefault="006B6AE1" w:rsidP="006B6AE1">
      <w:pPr>
        <w:rPr>
          <w:sz w:val="19"/>
          <w:szCs w:val="19"/>
        </w:rPr>
      </w:pPr>
      <w:r w:rsidRPr="00E7174D">
        <w:rPr>
          <w:sz w:val="19"/>
          <w:szCs w:val="19"/>
        </w:rPr>
        <w:t xml:space="preserve">9:00am </w:t>
      </w:r>
      <w:r w:rsidR="00453B9F" w:rsidRPr="00E7174D">
        <w:rPr>
          <w:sz w:val="19"/>
          <w:szCs w:val="19"/>
        </w:rPr>
        <w:t>–</w:t>
      </w:r>
      <w:r w:rsidRPr="00E7174D">
        <w:rPr>
          <w:sz w:val="19"/>
          <w:szCs w:val="19"/>
        </w:rPr>
        <w:t xml:space="preserve"> Fr</w:t>
      </w:r>
      <w:r w:rsidR="00E1462F" w:rsidRPr="00E7174D">
        <w:rPr>
          <w:sz w:val="19"/>
          <w:szCs w:val="19"/>
        </w:rPr>
        <w:t>.</w:t>
      </w:r>
      <w:r w:rsidR="00453B9F" w:rsidRPr="00E7174D">
        <w:rPr>
          <w:sz w:val="19"/>
          <w:szCs w:val="19"/>
        </w:rPr>
        <w:t xml:space="preserve"> </w:t>
      </w:r>
      <w:r w:rsidR="00E1462F" w:rsidRPr="00E7174D">
        <w:rPr>
          <w:sz w:val="19"/>
          <w:szCs w:val="19"/>
        </w:rPr>
        <w:t>Lee</w:t>
      </w:r>
    </w:p>
    <w:p w14:paraId="70711BAC" w14:textId="77777777" w:rsidR="006B6AE1" w:rsidRDefault="006B6AE1" w:rsidP="006B6AE1">
      <w:pPr>
        <w:rPr>
          <w:sz w:val="19"/>
          <w:szCs w:val="19"/>
        </w:rPr>
      </w:pPr>
      <w:r w:rsidRPr="00E7174D">
        <w:rPr>
          <w:sz w:val="19"/>
          <w:szCs w:val="19"/>
        </w:rPr>
        <w:t>9:30am – Confessions</w:t>
      </w:r>
      <w:r w:rsidRPr="009C3F94">
        <w:rPr>
          <w:sz w:val="19"/>
          <w:szCs w:val="19"/>
        </w:rPr>
        <w:t xml:space="preserve"> </w:t>
      </w:r>
    </w:p>
    <w:p w14:paraId="5380DBAC" w14:textId="77777777" w:rsidR="003A142F" w:rsidRDefault="003A142F" w:rsidP="006B6AE1">
      <w:pPr>
        <w:rPr>
          <w:sz w:val="19"/>
          <w:szCs w:val="19"/>
        </w:rPr>
      </w:pPr>
    </w:p>
    <w:p w14:paraId="4D49C4BD" w14:textId="77777777" w:rsidR="006B6AE1" w:rsidRDefault="006B6AE1" w:rsidP="00367F3B">
      <w:pPr>
        <w:rPr>
          <w:b/>
          <w:sz w:val="19"/>
          <w:szCs w:val="19"/>
          <w:u w:val="single"/>
        </w:rPr>
      </w:pPr>
    </w:p>
    <w:p w14:paraId="2CF9A306" w14:textId="77777777" w:rsidR="00192B4D" w:rsidRDefault="00192B4D" w:rsidP="00367F3B">
      <w:pPr>
        <w:rPr>
          <w:b/>
          <w:sz w:val="19"/>
          <w:szCs w:val="19"/>
          <w:u w:val="single"/>
        </w:rPr>
      </w:pPr>
    </w:p>
    <w:p w14:paraId="308DED28" w14:textId="77777777" w:rsidR="00630705" w:rsidRDefault="00630705" w:rsidP="00367F3B">
      <w:pPr>
        <w:rPr>
          <w:b/>
          <w:sz w:val="19"/>
          <w:szCs w:val="19"/>
          <w:u w:val="single"/>
        </w:rPr>
      </w:pPr>
    </w:p>
    <w:p w14:paraId="4275B3F8" w14:textId="01623B69" w:rsidR="00367F3B" w:rsidRDefault="00367F3B" w:rsidP="00367F3B">
      <w:pPr>
        <w:rPr>
          <w:b/>
          <w:sz w:val="19"/>
          <w:szCs w:val="19"/>
          <w:u w:val="single"/>
        </w:rPr>
      </w:pPr>
      <w:r w:rsidRPr="00365AEC">
        <w:rPr>
          <w:b/>
          <w:sz w:val="19"/>
          <w:szCs w:val="19"/>
          <w:u w:val="single"/>
        </w:rPr>
        <w:t>Deacon Tim Preaching at English Masses</w:t>
      </w:r>
    </w:p>
    <w:p w14:paraId="51DD72D3" w14:textId="77777777" w:rsidR="00192B4D" w:rsidRPr="00365AEC" w:rsidRDefault="00192B4D" w:rsidP="00367F3B">
      <w:pPr>
        <w:rPr>
          <w:b/>
          <w:sz w:val="19"/>
          <w:szCs w:val="19"/>
          <w:u w:val="single"/>
        </w:rPr>
      </w:pPr>
    </w:p>
    <w:p w14:paraId="4862BF21" w14:textId="4CF9EB0B" w:rsidR="00FB0F9F" w:rsidRDefault="00FB0F9F" w:rsidP="00FB0F9F">
      <w:pPr>
        <w:rPr>
          <w:b/>
          <w:sz w:val="19"/>
          <w:szCs w:val="19"/>
          <w:u w:val="single"/>
        </w:rPr>
      </w:pPr>
      <w:r>
        <w:rPr>
          <w:b/>
          <w:sz w:val="19"/>
          <w:szCs w:val="19"/>
          <w:u w:val="single"/>
        </w:rPr>
        <w:t>S</w:t>
      </w:r>
      <w:r w:rsidRPr="00EB457A">
        <w:rPr>
          <w:b/>
          <w:sz w:val="19"/>
          <w:szCs w:val="19"/>
          <w:u w:val="single"/>
        </w:rPr>
        <w:t xml:space="preserve">aturday, </w:t>
      </w:r>
      <w:r w:rsidR="00843BEA">
        <w:rPr>
          <w:b/>
          <w:sz w:val="19"/>
          <w:szCs w:val="19"/>
          <w:u w:val="single"/>
        </w:rPr>
        <w:t>November</w:t>
      </w:r>
      <w:r>
        <w:rPr>
          <w:b/>
          <w:sz w:val="19"/>
          <w:szCs w:val="19"/>
          <w:u w:val="single"/>
        </w:rPr>
        <w:t xml:space="preserve"> </w:t>
      </w:r>
      <w:r w:rsidR="0071379F">
        <w:rPr>
          <w:b/>
          <w:sz w:val="19"/>
          <w:szCs w:val="19"/>
          <w:u w:val="single"/>
        </w:rPr>
        <w:t>15</w:t>
      </w:r>
    </w:p>
    <w:p w14:paraId="657B72B0" w14:textId="77777777" w:rsidR="0015314F" w:rsidRDefault="00AB255A" w:rsidP="00FB0F9F">
      <w:pPr>
        <w:rPr>
          <w:bCs/>
          <w:sz w:val="19"/>
          <w:szCs w:val="19"/>
        </w:rPr>
      </w:pPr>
      <w:r>
        <w:rPr>
          <w:bCs/>
          <w:sz w:val="19"/>
          <w:szCs w:val="19"/>
        </w:rPr>
        <w:t>10am _ Ba</w:t>
      </w:r>
      <w:r w:rsidR="0015314F">
        <w:rPr>
          <w:bCs/>
          <w:sz w:val="19"/>
          <w:szCs w:val="19"/>
        </w:rPr>
        <w:t>pti</w:t>
      </w:r>
      <w:r>
        <w:rPr>
          <w:bCs/>
          <w:sz w:val="19"/>
          <w:szCs w:val="19"/>
        </w:rPr>
        <w:t>sm</w:t>
      </w:r>
      <w:r w:rsidR="0015314F">
        <w:rPr>
          <w:bCs/>
          <w:sz w:val="19"/>
          <w:szCs w:val="19"/>
        </w:rPr>
        <w:t xml:space="preserve"> – Fr. Cosmus</w:t>
      </w:r>
    </w:p>
    <w:p w14:paraId="4F631D6F" w14:textId="77777777" w:rsidR="00E105BA" w:rsidRDefault="00E105BA" w:rsidP="00FB0F9F">
      <w:pPr>
        <w:rPr>
          <w:b/>
          <w:sz w:val="19"/>
          <w:szCs w:val="19"/>
          <w:u w:val="single"/>
        </w:rPr>
      </w:pPr>
    </w:p>
    <w:p w14:paraId="43F6887D" w14:textId="5FE11114" w:rsidR="00FB0F9F" w:rsidRPr="00A16A45" w:rsidRDefault="00FB0F9F" w:rsidP="00FB0F9F">
      <w:pPr>
        <w:rPr>
          <w:bCs/>
          <w:sz w:val="19"/>
          <w:szCs w:val="19"/>
        </w:rPr>
      </w:pPr>
      <w:r w:rsidRPr="00A16A45">
        <w:rPr>
          <w:bCs/>
          <w:sz w:val="19"/>
          <w:szCs w:val="19"/>
        </w:rPr>
        <w:t>3:</w:t>
      </w:r>
      <w:r>
        <w:rPr>
          <w:bCs/>
          <w:sz w:val="19"/>
          <w:szCs w:val="19"/>
        </w:rPr>
        <w:t>00</w:t>
      </w:r>
      <w:r w:rsidRPr="00A16A45">
        <w:rPr>
          <w:bCs/>
          <w:sz w:val="19"/>
          <w:szCs w:val="19"/>
        </w:rPr>
        <w:t xml:space="preserve">pm – Confessions </w:t>
      </w:r>
      <w:r w:rsidR="00B76DD3">
        <w:rPr>
          <w:bCs/>
          <w:sz w:val="19"/>
          <w:szCs w:val="19"/>
        </w:rPr>
        <w:t>(</w:t>
      </w:r>
      <w:r w:rsidR="008A0C4A">
        <w:rPr>
          <w:bCs/>
          <w:sz w:val="19"/>
          <w:szCs w:val="19"/>
        </w:rPr>
        <w:t>SM</w:t>
      </w:r>
      <w:r w:rsidR="00A2436D">
        <w:rPr>
          <w:bCs/>
          <w:sz w:val="19"/>
          <w:szCs w:val="19"/>
        </w:rPr>
        <w:t>)</w:t>
      </w:r>
    </w:p>
    <w:p w14:paraId="63DF04F7" w14:textId="0CBF4AEE" w:rsidR="00FB0F9F" w:rsidRPr="00ED4C16" w:rsidRDefault="00FB0F9F" w:rsidP="00FB0F9F">
      <w:pPr>
        <w:rPr>
          <w:b/>
          <w:bCs/>
          <w:sz w:val="19"/>
          <w:szCs w:val="19"/>
        </w:rPr>
      </w:pPr>
      <w:r w:rsidRPr="00ED4C16">
        <w:rPr>
          <w:bCs/>
          <w:sz w:val="19"/>
          <w:szCs w:val="19"/>
        </w:rPr>
        <w:t xml:space="preserve">4:00pm – </w:t>
      </w:r>
      <w:r w:rsidRPr="00630705">
        <w:rPr>
          <w:bCs/>
          <w:sz w:val="19"/>
          <w:szCs w:val="19"/>
          <w:highlight w:val="yellow"/>
        </w:rPr>
        <w:t xml:space="preserve">Fr. </w:t>
      </w:r>
      <w:r w:rsidR="00FB1917" w:rsidRPr="00630705">
        <w:rPr>
          <w:bCs/>
          <w:sz w:val="19"/>
          <w:szCs w:val="19"/>
          <w:highlight w:val="yellow"/>
        </w:rPr>
        <w:t>Steve Murray</w:t>
      </w:r>
      <w:r w:rsidR="004A1B4E">
        <w:rPr>
          <w:bCs/>
          <w:sz w:val="19"/>
          <w:szCs w:val="19"/>
        </w:rPr>
        <w:t xml:space="preserve"> </w:t>
      </w:r>
      <w:r w:rsidRPr="00ED4C16">
        <w:rPr>
          <w:sz w:val="19"/>
          <w:szCs w:val="19"/>
        </w:rPr>
        <w:t>(T</w:t>
      </w:r>
      <w:r>
        <w:rPr>
          <w:sz w:val="19"/>
          <w:szCs w:val="19"/>
        </w:rPr>
        <w:t>P)</w:t>
      </w:r>
    </w:p>
    <w:p w14:paraId="4ACAFDC0" w14:textId="77777777" w:rsidR="00FB1917" w:rsidRPr="00ED4C16" w:rsidRDefault="00FB1917" w:rsidP="00FB0F9F">
      <w:pPr>
        <w:rPr>
          <w:bCs/>
          <w:sz w:val="19"/>
          <w:szCs w:val="19"/>
        </w:rPr>
      </w:pPr>
    </w:p>
    <w:p w14:paraId="71F63EDC" w14:textId="3AB095CF" w:rsidR="00FB0F9F" w:rsidRPr="00EB457A" w:rsidRDefault="00FB0F9F" w:rsidP="00FB0F9F">
      <w:pPr>
        <w:rPr>
          <w:b/>
          <w:bCs/>
          <w:sz w:val="19"/>
          <w:szCs w:val="19"/>
          <w:u w:val="single"/>
        </w:rPr>
      </w:pPr>
      <w:r w:rsidRPr="00EB457A">
        <w:rPr>
          <w:b/>
          <w:bCs/>
          <w:sz w:val="19"/>
          <w:szCs w:val="19"/>
          <w:u w:val="single"/>
        </w:rPr>
        <w:t xml:space="preserve">Sunday, </w:t>
      </w:r>
      <w:r w:rsidR="00843BEA">
        <w:rPr>
          <w:b/>
          <w:bCs/>
          <w:sz w:val="19"/>
          <w:szCs w:val="19"/>
          <w:u w:val="single"/>
        </w:rPr>
        <w:t>November</w:t>
      </w:r>
      <w:r>
        <w:rPr>
          <w:b/>
          <w:bCs/>
          <w:sz w:val="19"/>
          <w:szCs w:val="19"/>
          <w:u w:val="single"/>
        </w:rPr>
        <w:t xml:space="preserve"> </w:t>
      </w:r>
      <w:r w:rsidR="0071379F">
        <w:rPr>
          <w:b/>
          <w:bCs/>
          <w:sz w:val="19"/>
          <w:szCs w:val="19"/>
          <w:u w:val="single"/>
        </w:rPr>
        <w:t>16</w:t>
      </w:r>
    </w:p>
    <w:p w14:paraId="0ED672BD" w14:textId="70E24DB1" w:rsidR="00FB0F9F" w:rsidRDefault="00FB0F9F" w:rsidP="00FB0F9F">
      <w:pPr>
        <w:rPr>
          <w:sz w:val="19"/>
          <w:szCs w:val="19"/>
        </w:rPr>
      </w:pPr>
      <w:r>
        <w:rPr>
          <w:sz w:val="19"/>
          <w:szCs w:val="19"/>
        </w:rPr>
        <w:t>8:00am</w:t>
      </w:r>
      <w:r w:rsidRPr="00EB457A">
        <w:rPr>
          <w:sz w:val="19"/>
          <w:szCs w:val="19"/>
        </w:rPr>
        <w:t xml:space="preserve"> – Fr. </w:t>
      </w:r>
      <w:r w:rsidR="00CF3232">
        <w:rPr>
          <w:sz w:val="19"/>
          <w:szCs w:val="19"/>
        </w:rPr>
        <w:t>Lee</w:t>
      </w:r>
      <w:r w:rsidRPr="00EB457A">
        <w:rPr>
          <w:sz w:val="19"/>
          <w:szCs w:val="19"/>
        </w:rPr>
        <w:t xml:space="preserve"> </w:t>
      </w:r>
      <w:r w:rsidRPr="00ED4C16">
        <w:rPr>
          <w:sz w:val="19"/>
          <w:szCs w:val="19"/>
        </w:rPr>
        <w:t>(T</w:t>
      </w:r>
      <w:r>
        <w:rPr>
          <w:sz w:val="19"/>
          <w:szCs w:val="19"/>
        </w:rPr>
        <w:t>P)</w:t>
      </w:r>
    </w:p>
    <w:p w14:paraId="53FC7707" w14:textId="208F4EDB" w:rsidR="00FB0F9F" w:rsidRDefault="00FB0F9F" w:rsidP="00FB0F9F">
      <w:pPr>
        <w:rPr>
          <w:sz w:val="19"/>
          <w:szCs w:val="19"/>
        </w:rPr>
      </w:pPr>
      <w:r>
        <w:rPr>
          <w:sz w:val="19"/>
          <w:szCs w:val="19"/>
        </w:rPr>
        <w:t xml:space="preserve">9:15am </w:t>
      </w:r>
      <w:r w:rsidR="006E1FCB">
        <w:rPr>
          <w:sz w:val="19"/>
          <w:szCs w:val="19"/>
        </w:rPr>
        <w:t>–</w:t>
      </w:r>
      <w:r>
        <w:rPr>
          <w:sz w:val="19"/>
          <w:szCs w:val="19"/>
        </w:rPr>
        <w:t xml:space="preserve"> Confessions</w:t>
      </w:r>
      <w:r w:rsidR="006E1FCB">
        <w:rPr>
          <w:sz w:val="19"/>
          <w:szCs w:val="19"/>
        </w:rPr>
        <w:t xml:space="preserve"> </w:t>
      </w:r>
      <w:r w:rsidR="00036531">
        <w:rPr>
          <w:sz w:val="19"/>
          <w:szCs w:val="19"/>
        </w:rPr>
        <w:t>(</w:t>
      </w:r>
      <w:r w:rsidR="0099729C">
        <w:rPr>
          <w:sz w:val="19"/>
          <w:szCs w:val="19"/>
        </w:rPr>
        <w:t>L</w:t>
      </w:r>
      <w:r w:rsidR="00036531">
        <w:rPr>
          <w:sz w:val="19"/>
          <w:szCs w:val="19"/>
        </w:rPr>
        <w:t>B</w:t>
      </w:r>
      <w:r w:rsidR="006E1FCB">
        <w:rPr>
          <w:sz w:val="19"/>
          <w:szCs w:val="19"/>
        </w:rPr>
        <w:t>)</w:t>
      </w:r>
    </w:p>
    <w:p w14:paraId="176F347E" w14:textId="1E14338B" w:rsidR="00FB0F9F" w:rsidRDefault="00FB0F9F" w:rsidP="00FB0F9F">
      <w:pPr>
        <w:rPr>
          <w:sz w:val="19"/>
          <w:szCs w:val="19"/>
        </w:rPr>
      </w:pPr>
      <w:r w:rsidRPr="00014000">
        <w:rPr>
          <w:sz w:val="19"/>
          <w:szCs w:val="19"/>
        </w:rPr>
        <w:t xml:space="preserve">10:00am – Fr. </w:t>
      </w:r>
      <w:r w:rsidR="00CF3232">
        <w:rPr>
          <w:sz w:val="19"/>
          <w:szCs w:val="19"/>
        </w:rPr>
        <w:t xml:space="preserve">Lee </w:t>
      </w:r>
      <w:r w:rsidRPr="00ED4C16">
        <w:rPr>
          <w:sz w:val="19"/>
          <w:szCs w:val="19"/>
        </w:rPr>
        <w:t>(T</w:t>
      </w:r>
      <w:r>
        <w:rPr>
          <w:sz w:val="19"/>
          <w:szCs w:val="19"/>
        </w:rPr>
        <w:t>P)</w:t>
      </w:r>
    </w:p>
    <w:p w14:paraId="71FC96EF" w14:textId="65B6312D" w:rsidR="00FB0F9F" w:rsidRDefault="00FB0F9F" w:rsidP="00FB0F9F">
      <w:pPr>
        <w:rPr>
          <w:b/>
          <w:bCs/>
          <w:sz w:val="19"/>
          <w:szCs w:val="19"/>
        </w:rPr>
      </w:pPr>
      <w:r w:rsidRPr="00E4376D">
        <w:rPr>
          <w:sz w:val="19"/>
          <w:szCs w:val="19"/>
        </w:rPr>
        <w:t xml:space="preserve">1:00pm </w:t>
      </w:r>
      <w:r w:rsidRPr="00E4376D">
        <w:rPr>
          <w:b/>
          <w:bCs/>
          <w:sz w:val="19"/>
          <w:szCs w:val="19"/>
        </w:rPr>
        <w:t>-</w:t>
      </w:r>
      <w:r w:rsidRPr="00E4376D">
        <w:rPr>
          <w:sz w:val="19"/>
          <w:szCs w:val="19"/>
        </w:rPr>
        <w:t xml:space="preserve"> Fr. </w:t>
      </w:r>
      <w:r w:rsidR="004A1B4E">
        <w:rPr>
          <w:sz w:val="19"/>
          <w:szCs w:val="19"/>
        </w:rPr>
        <w:t>Lee</w:t>
      </w:r>
      <w:r w:rsidR="00DE51C3">
        <w:rPr>
          <w:sz w:val="19"/>
          <w:szCs w:val="19"/>
        </w:rPr>
        <w:t xml:space="preserve"> </w:t>
      </w:r>
      <w:r w:rsidRPr="00E4376D">
        <w:rPr>
          <w:sz w:val="19"/>
          <w:szCs w:val="19"/>
        </w:rPr>
        <w:t xml:space="preserve">- Span. </w:t>
      </w:r>
      <w:r w:rsidRPr="00FD5DB2">
        <w:rPr>
          <w:sz w:val="19"/>
          <w:szCs w:val="19"/>
        </w:rPr>
        <w:t>(</w:t>
      </w:r>
      <w:r w:rsidR="00FD5DB2" w:rsidRPr="00FD5DB2">
        <w:rPr>
          <w:sz w:val="19"/>
          <w:szCs w:val="19"/>
        </w:rPr>
        <w:t>TP</w:t>
      </w:r>
      <w:r w:rsidRPr="00FD5DB2">
        <w:rPr>
          <w:sz w:val="19"/>
          <w:szCs w:val="19"/>
        </w:rPr>
        <w:t>)</w:t>
      </w:r>
      <w:r w:rsidR="005840BC">
        <w:rPr>
          <w:sz w:val="19"/>
          <w:szCs w:val="19"/>
        </w:rPr>
        <w:t xml:space="preserve"> </w:t>
      </w:r>
    </w:p>
    <w:p w14:paraId="1C5F306B" w14:textId="77777777" w:rsidR="002D2AE1" w:rsidRDefault="002D2AE1" w:rsidP="00630508">
      <w:pPr>
        <w:rPr>
          <w:sz w:val="19"/>
          <w:szCs w:val="19"/>
        </w:rPr>
      </w:pPr>
    </w:p>
    <w:p w14:paraId="5055F4A0" w14:textId="7A957A35" w:rsidR="006B6AE1" w:rsidRDefault="006B6AE1" w:rsidP="006B6AE1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Monday, </w:t>
      </w:r>
      <w:r w:rsidR="00843BEA">
        <w:rPr>
          <w:b/>
          <w:bCs/>
          <w:sz w:val="19"/>
          <w:szCs w:val="19"/>
          <w:u w:val="single"/>
        </w:rPr>
        <w:t>November</w:t>
      </w:r>
      <w:r>
        <w:rPr>
          <w:b/>
          <w:bCs/>
          <w:sz w:val="19"/>
          <w:szCs w:val="19"/>
          <w:u w:val="single"/>
        </w:rPr>
        <w:t xml:space="preserve"> </w:t>
      </w:r>
      <w:r w:rsidR="0071379F">
        <w:rPr>
          <w:b/>
          <w:bCs/>
          <w:sz w:val="19"/>
          <w:szCs w:val="19"/>
          <w:u w:val="single"/>
        </w:rPr>
        <w:t>17</w:t>
      </w:r>
    </w:p>
    <w:p w14:paraId="0C967C17" w14:textId="16C263EC" w:rsidR="006B6AE1" w:rsidRDefault="006B6AE1" w:rsidP="006B6AE1">
      <w:pPr>
        <w:rPr>
          <w:sz w:val="19"/>
          <w:szCs w:val="19"/>
        </w:rPr>
      </w:pPr>
      <w:r>
        <w:rPr>
          <w:sz w:val="19"/>
          <w:szCs w:val="19"/>
        </w:rPr>
        <w:t xml:space="preserve">9:00am – Fr. </w:t>
      </w:r>
      <w:r w:rsidR="0099729C">
        <w:rPr>
          <w:sz w:val="19"/>
          <w:szCs w:val="19"/>
        </w:rPr>
        <w:t>Lee</w:t>
      </w:r>
    </w:p>
    <w:p w14:paraId="0423294B" w14:textId="77777777" w:rsidR="006B6AE1" w:rsidRDefault="006B6AE1" w:rsidP="006B6AE1">
      <w:pPr>
        <w:rPr>
          <w:sz w:val="19"/>
          <w:szCs w:val="19"/>
        </w:rPr>
      </w:pPr>
      <w:r>
        <w:rPr>
          <w:sz w:val="19"/>
          <w:szCs w:val="19"/>
        </w:rPr>
        <w:t>9:30am - Confessions</w:t>
      </w:r>
    </w:p>
    <w:p w14:paraId="53F3D8CB" w14:textId="77777777" w:rsidR="006B6AE1" w:rsidRDefault="006B6AE1" w:rsidP="006B6AE1">
      <w:pPr>
        <w:rPr>
          <w:sz w:val="19"/>
          <w:szCs w:val="19"/>
        </w:rPr>
      </w:pPr>
    </w:p>
    <w:p w14:paraId="4CD0C693" w14:textId="7E1238FA" w:rsidR="006B6AE1" w:rsidRDefault="006B6AE1" w:rsidP="006B6AE1">
      <w:pPr>
        <w:rPr>
          <w:b/>
          <w:bCs/>
          <w:sz w:val="19"/>
          <w:szCs w:val="19"/>
          <w:u w:val="single"/>
        </w:rPr>
      </w:pPr>
      <w:r w:rsidRPr="00EB457A">
        <w:rPr>
          <w:b/>
          <w:bCs/>
          <w:sz w:val="19"/>
          <w:szCs w:val="19"/>
          <w:u w:val="single"/>
        </w:rPr>
        <w:t xml:space="preserve">Tuesday, </w:t>
      </w:r>
      <w:r w:rsidR="00843BEA">
        <w:rPr>
          <w:b/>
          <w:bCs/>
          <w:sz w:val="19"/>
          <w:szCs w:val="19"/>
          <w:u w:val="single"/>
        </w:rPr>
        <w:t>November</w:t>
      </w:r>
      <w:r>
        <w:rPr>
          <w:b/>
          <w:bCs/>
          <w:sz w:val="19"/>
          <w:szCs w:val="19"/>
          <w:u w:val="single"/>
        </w:rPr>
        <w:t xml:space="preserve"> </w:t>
      </w:r>
      <w:r w:rsidR="0071379F">
        <w:rPr>
          <w:b/>
          <w:bCs/>
          <w:sz w:val="19"/>
          <w:szCs w:val="19"/>
          <w:u w:val="single"/>
        </w:rPr>
        <w:t>18</w:t>
      </w:r>
    </w:p>
    <w:p w14:paraId="005EE5A6" w14:textId="0BF8B9E0" w:rsidR="006B6AE1" w:rsidRPr="00110A1A" w:rsidRDefault="006B6AE1" w:rsidP="006B6AE1">
      <w:pPr>
        <w:rPr>
          <w:b/>
          <w:bCs/>
          <w:sz w:val="19"/>
          <w:szCs w:val="19"/>
        </w:rPr>
      </w:pPr>
      <w:r w:rsidRPr="00110A1A">
        <w:rPr>
          <w:sz w:val="19"/>
          <w:szCs w:val="19"/>
        </w:rPr>
        <w:t xml:space="preserve">12:00pm – Fr. </w:t>
      </w:r>
      <w:r w:rsidR="00431EFC">
        <w:rPr>
          <w:sz w:val="19"/>
          <w:szCs w:val="19"/>
        </w:rPr>
        <w:t>Lee</w:t>
      </w:r>
    </w:p>
    <w:p w14:paraId="3E014FE2" w14:textId="77777777" w:rsidR="00192B4D" w:rsidRDefault="006B6AE1" w:rsidP="006B6AE1">
      <w:pPr>
        <w:rPr>
          <w:sz w:val="19"/>
          <w:szCs w:val="19"/>
        </w:rPr>
      </w:pPr>
      <w:r>
        <w:rPr>
          <w:sz w:val="19"/>
          <w:szCs w:val="19"/>
        </w:rPr>
        <w:t>12:30pm</w:t>
      </w:r>
      <w:r w:rsidRPr="009C3F94">
        <w:rPr>
          <w:sz w:val="19"/>
          <w:szCs w:val="19"/>
        </w:rPr>
        <w:t xml:space="preserve"> – Confessions</w:t>
      </w:r>
    </w:p>
    <w:p w14:paraId="00741F53" w14:textId="77777777" w:rsidR="00192B4D" w:rsidRDefault="00192B4D" w:rsidP="006B6AE1">
      <w:pPr>
        <w:rPr>
          <w:sz w:val="19"/>
          <w:szCs w:val="19"/>
        </w:rPr>
      </w:pPr>
    </w:p>
    <w:p w14:paraId="04BC3BC7" w14:textId="77777777" w:rsidR="00342DF2" w:rsidRDefault="00192B4D" w:rsidP="00342DF2">
      <w:pPr>
        <w:rPr>
          <w:sz w:val="19"/>
          <w:szCs w:val="19"/>
        </w:rPr>
      </w:pPr>
      <w:r>
        <w:rPr>
          <w:sz w:val="19"/>
          <w:szCs w:val="19"/>
        </w:rPr>
        <w:t>7:00pm –</w:t>
      </w:r>
      <w:r w:rsidR="00342DF2">
        <w:rPr>
          <w:sz w:val="19"/>
          <w:szCs w:val="19"/>
        </w:rPr>
        <w:t xml:space="preserve"> Holy Hour</w:t>
      </w:r>
    </w:p>
    <w:p w14:paraId="33B6E996" w14:textId="77777777" w:rsidR="006B6AE1" w:rsidRDefault="006B6AE1" w:rsidP="006B6AE1">
      <w:pPr>
        <w:rPr>
          <w:sz w:val="19"/>
          <w:szCs w:val="19"/>
        </w:rPr>
      </w:pPr>
    </w:p>
    <w:p w14:paraId="0B2BFA29" w14:textId="27F9974E" w:rsidR="006B6AE1" w:rsidRDefault="006B6AE1" w:rsidP="006B6AE1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Wednesday, </w:t>
      </w:r>
      <w:r w:rsidR="00843BEA">
        <w:rPr>
          <w:b/>
          <w:bCs/>
          <w:sz w:val="19"/>
          <w:szCs w:val="19"/>
          <w:u w:val="single"/>
        </w:rPr>
        <w:t>November</w:t>
      </w:r>
      <w:r>
        <w:rPr>
          <w:b/>
          <w:bCs/>
          <w:sz w:val="19"/>
          <w:szCs w:val="19"/>
          <w:u w:val="single"/>
        </w:rPr>
        <w:t xml:space="preserve"> </w:t>
      </w:r>
      <w:r w:rsidR="0071379F">
        <w:rPr>
          <w:b/>
          <w:bCs/>
          <w:sz w:val="19"/>
          <w:szCs w:val="19"/>
          <w:u w:val="single"/>
        </w:rPr>
        <w:t>19</w:t>
      </w:r>
    </w:p>
    <w:p w14:paraId="3128A221" w14:textId="4DAA33FD" w:rsidR="006B6AE1" w:rsidRPr="00443163" w:rsidRDefault="006B6AE1" w:rsidP="006B6AE1">
      <w:pPr>
        <w:rPr>
          <w:b/>
          <w:bCs/>
          <w:sz w:val="19"/>
          <w:szCs w:val="19"/>
        </w:rPr>
      </w:pPr>
      <w:r w:rsidRPr="009334DC">
        <w:rPr>
          <w:sz w:val="19"/>
          <w:szCs w:val="19"/>
        </w:rPr>
        <w:t xml:space="preserve">9:00am – Fr. </w:t>
      </w:r>
      <w:r w:rsidR="00DC3337">
        <w:rPr>
          <w:sz w:val="19"/>
          <w:szCs w:val="19"/>
        </w:rPr>
        <w:t>Lee</w:t>
      </w:r>
    </w:p>
    <w:p w14:paraId="7EE09E68" w14:textId="77777777" w:rsidR="006B6AE1" w:rsidRDefault="006B6AE1" w:rsidP="006B6AE1">
      <w:pPr>
        <w:rPr>
          <w:sz w:val="19"/>
          <w:szCs w:val="19"/>
        </w:rPr>
      </w:pPr>
      <w:r>
        <w:rPr>
          <w:sz w:val="19"/>
          <w:szCs w:val="19"/>
        </w:rPr>
        <w:t>9:30am</w:t>
      </w:r>
      <w:r w:rsidRPr="009C3F94">
        <w:rPr>
          <w:sz w:val="19"/>
          <w:szCs w:val="19"/>
        </w:rPr>
        <w:t xml:space="preserve"> – Confessions </w:t>
      </w:r>
    </w:p>
    <w:p w14:paraId="0A29F47F" w14:textId="77777777" w:rsidR="006B6AE1" w:rsidRDefault="006B6AE1" w:rsidP="006B6AE1">
      <w:pPr>
        <w:rPr>
          <w:sz w:val="19"/>
          <w:szCs w:val="19"/>
        </w:rPr>
      </w:pPr>
    </w:p>
    <w:p w14:paraId="0695513B" w14:textId="1B378563" w:rsidR="006B6AE1" w:rsidRPr="009C3F94" w:rsidRDefault="006B6AE1" w:rsidP="006B6AE1">
      <w:pPr>
        <w:rPr>
          <w:sz w:val="19"/>
          <w:szCs w:val="19"/>
        </w:rPr>
      </w:pPr>
      <w:r w:rsidRPr="009C3F94">
        <w:rPr>
          <w:b/>
          <w:bCs/>
          <w:sz w:val="19"/>
          <w:szCs w:val="19"/>
          <w:u w:val="single"/>
        </w:rPr>
        <w:t xml:space="preserve">Thursday, </w:t>
      </w:r>
      <w:r w:rsidR="00843BEA">
        <w:rPr>
          <w:b/>
          <w:bCs/>
          <w:sz w:val="19"/>
          <w:szCs w:val="19"/>
          <w:u w:val="single"/>
        </w:rPr>
        <w:t>November</w:t>
      </w:r>
      <w:r>
        <w:rPr>
          <w:b/>
          <w:bCs/>
          <w:sz w:val="19"/>
          <w:szCs w:val="19"/>
          <w:u w:val="single"/>
        </w:rPr>
        <w:t xml:space="preserve"> </w:t>
      </w:r>
      <w:r w:rsidR="0071379F">
        <w:rPr>
          <w:b/>
          <w:bCs/>
          <w:sz w:val="19"/>
          <w:szCs w:val="19"/>
          <w:u w:val="single"/>
        </w:rPr>
        <w:t>20</w:t>
      </w:r>
    </w:p>
    <w:p w14:paraId="1B3E0207" w14:textId="4EBB0E9F" w:rsidR="006B6AE1" w:rsidRDefault="006B6AE1" w:rsidP="006B6AE1">
      <w:pPr>
        <w:rPr>
          <w:sz w:val="19"/>
          <w:szCs w:val="19"/>
        </w:rPr>
      </w:pPr>
      <w:r>
        <w:rPr>
          <w:sz w:val="19"/>
          <w:szCs w:val="19"/>
        </w:rPr>
        <w:t xml:space="preserve">3pm – Fr. </w:t>
      </w:r>
      <w:r w:rsidR="00DE51C3">
        <w:rPr>
          <w:sz w:val="19"/>
          <w:szCs w:val="19"/>
        </w:rPr>
        <w:t xml:space="preserve">Lee </w:t>
      </w:r>
      <w:r>
        <w:rPr>
          <w:sz w:val="19"/>
          <w:szCs w:val="19"/>
        </w:rPr>
        <w:t xml:space="preserve">– </w:t>
      </w:r>
      <w:r w:rsidR="002F201D">
        <w:rPr>
          <w:sz w:val="19"/>
          <w:szCs w:val="19"/>
        </w:rPr>
        <w:t>Spring Oak</w:t>
      </w:r>
    </w:p>
    <w:p w14:paraId="1300186D" w14:textId="77777777" w:rsidR="00A03A5C" w:rsidRDefault="00A03A5C" w:rsidP="006B6AE1">
      <w:pPr>
        <w:rPr>
          <w:sz w:val="19"/>
          <w:szCs w:val="19"/>
        </w:rPr>
      </w:pPr>
    </w:p>
    <w:p w14:paraId="6EAB9B6D" w14:textId="77777777" w:rsidR="00A03A5C" w:rsidRDefault="00A03A5C" w:rsidP="00A03A5C">
      <w:pPr>
        <w:rPr>
          <w:sz w:val="19"/>
          <w:szCs w:val="19"/>
        </w:rPr>
      </w:pPr>
      <w:r>
        <w:rPr>
          <w:sz w:val="19"/>
          <w:szCs w:val="19"/>
        </w:rPr>
        <w:t>6:00pm</w:t>
      </w:r>
      <w:r w:rsidRPr="009C3F94">
        <w:rPr>
          <w:sz w:val="19"/>
          <w:szCs w:val="19"/>
        </w:rPr>
        <w:t xml:space="preserve"> – </w:t>
      </w:r>
      <w:r>
        <w:rPr>
          <w:sz w:val="19"/>
          <w:szCs w:val="19"/>
        </w:rPr>
        <w:t>Fr. Lee</w:t>
      </w:r>
    </w:p>
    <w:p w14:paraId="487694FD" w14:textId="77777777" w:rsidR="00A03A5C" w:rsidRPr="009C3F94" w:rsidRDefault="00A03A5C" w:rsidP="00A03A5C">
      <w:pPr>
        <w:rPr>
          <w:sz w:val="19"/>
          <w:szCs w:val="19"/>
        </w:rPr>
      </w:pPr>
      <w:r>
        <w:rPr>
          <w:sz w:val="19"/>
          <w:szCs w:val="19"/>
        </w:rPr>
        <w:t>6:30pm – Adoration of the Blessed Sacrament</w:t>
      </w:r>
    </w:p>
    <w:p w14:paraId="083E9970" w14:textId="77777777" w:rsidR="00A03A5C" w:rsidRDefault="00A03A5C" w:rsidP="00A03A5C">
      <w:pPr>
        <w:rPr>
          <w:sz w:val="19"/>
          <w:szCs w:val="19"/>
        </w:rPr>
      </w:pPr>
      <w:r>
        <w:rPr>
          <w:sz w:val="19"/>
          <w:szCs w:val="19"/>
        </w:rPr>
        <w:t>6:30pm</w:t>
      </w:r>
      <w:r w:rsidRPr="009C3F94">
        <w:rPr>
          <w:sz w:val="19"/>
          <w:szCs w:val="19"/>
        </w:rPr>
        <w:t xml:space="preserve"> – Confessions</w:t>
      </w:r>
    </w:p>
    <w:p w14:paraId="34E09751" w14:textId="77777777" w:rsidR="006B6AE1" w:rsidRDefault="006B6AE1" w:rsidP="006B6AE1">
      <w:pPr>
        <w:rPr>
          <w:sz w:val="19"/>
          <w:szCs w:val="19"/>
        </w:rPr>
      </w:pPr>
    </w:p>
    <w:p w14:paraId="2719D0EC" w14:textId="00834381" w:rsidR="006B6AE1" w:rsidRDefault="006B6AE1" w:rsidP="006B6AE1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Friday, </w:t>
      </w:r>
      <w:r w:rsidR="00843BEA">
        <w:rPr>
          <w:b/>
          <w:bCs/>
          <w:sz w:val="19"/>
          <w:szCs w:val="19"/>
          <w:u w:val="single"/>
        </w:rPr>
        <w:t>November</w:t>
      </w:r>
      <w:r>
        <w:rPr>
          <w:b/>
          <w:bCs/>
          <w:sz w:val="19"/>
          <w:szCs w:val="19"/>
          <w:u w:val="single"/>
        </w:rPr>
        <w:t xml:space="preserve"> </w:t>
      </w:r>
      <w:r w:rsidR="0071379F">
        <w:rPr>
          <w:b/>
          <w:bCs/>
          <w:sz w:val="19"/>
          <w:szCs w:val="19"/>
          <w:u w:val="single"/>
        </w:rPr>
        <w:t>21</w:t>
      </w:r>
    </w:p>
    <w:p w14:paraId="5478B96F" w14:textId="35F77B75" w:rsidR="00453C2F" w:rsidRPr="00453B9F" w:rsidRDefault="00453C2F" w:rsidP="00453C2F">
      <w:pPr>
        <w:rPr>
          <w:sz w:val="19"/>
          <w:szCs w:val="19"/>
          <w:highlight w:val="yellow"/>
        </w:rPr>
      </w:pPr>
      <w:r w:rsidRPr="00453B9F">
        <w:rPr>
          <w:sz w:val="19"/>
          <w:szCs w:val="19"/>
          <w:highlight w:val="yellow"/>
        </w:rPr>
        <w:t xml:space="preserve">9:00am – Fr </w:t>
      </w:r>
      <w:r w:rsidR="001952D4">
        <w:rPr>
          <w:sz w:val="19"/>
          <w:szCs w:val="19"/>
          <w:highlight w:val="yellow"/>
        </w:rPr>
        <w:t>Steve</w:t>
      </w:r>
      <w:r w:rsidR="00C763AE">
        <w:rPr>
          <w:sz w:val="19"/>
          <w:szCs w:val="19"/>
          <w:highlight w:val="yellow"/>
        </w:rPr>
        <w:t xml:space="preserve"> Murray</w:t>
      </w:r>
    </w:p>
    <w:p w14:paraId="366EAC85" w14:textId="77777777" w:rsidR="00453C2F" w:rsidRDefault="00453C2F" w:rsidP="00453C2F">
      <w:pPr>
        <w:rPr>
          <w:sz w:val="19"/>
          <w:szCs w:val="19"/>
        </w:rPr>
      </w:pPr>
      <w:r w:rsidRPr="00453B9F">
        <w:rPr>
          <w:sz w:val="19"/>
          <w:szCs w:val="19"/>
          <w:highlight w:val="yellow"/>
        </w:rPr>
        <w:t>9:30am – Confessions</w:t>
      </w:r>
      <w:r w:rsidRPr="009C3F94">
        <w:rPr>
          <w:sz w:val="19"/>
          <w:szCs w:val="19"/>
        </w:rPr>
        <w:t xml:space="preserve"> </w:t>
      </w:r>
    </w:p>
    <w:p w14:paraId="4EDD31F3" w14:textId="77777777" w:rsidR="00453C2F" w:rsidRDefault="00453C2F" w:rsidP="00453C2F">
      <w:pPr>
        <w:rPr>
          <w:sz w:val="19"/>
          <w:szCs w:val="19"/>
        </w:rPr>
      </w:pPr>
    </w:p>
    <w:p w14:paraId="6D3B8362" w14:textId="77777777" w:rsidR="0007480E" w:rsidRDefault="0007480E" w:rsidP="00640928">
      <w:pPr>
        <w:rPr>
          <w:b/>
          <w:sz w:val="19"/>
          <w:szCs w:val="19"/>
          <w:u w:val="single"/>
        </w:rPr>
      </w:pPr>
    </w:p>
    <w:p w14:paraId="7E047CD7" w14:textId="77777777" w:rsidR="0007480E" w:rsidRDefault="0007480E" w:rsidP="00640928">
      <w:pPr>
        <w:rPr>
          <w:b/>
          <w:sz w:val="19"/>
          <w:szCs w:val="19"/>
          <w:u w:val="single"/>
        </w:rPr>
      </w:pPr>
    </w:p>
    <w:p w14:paraId="04847922" w14:textId="77777777" w:rsidR="0007480E" w:rsidRDefault="0007480E" w:rsidP="00640928">
      <w:pPr>
        <w:rPr>
          <w:b/>
          <w:sz w:val="19"/>
          <w:szCs w:val="19"/>
          <w:u w:val="single"/>
        </w:rPr>
      </w:pPr>
    </w:p>
    <w:p w14:paraId="0DB2A7B0" w14:textId="77777777" w:rsidR="00445269" w:rsidRDefault="00445269" w:rsidP="00640928">
      <w:pPr>
        <w:rPr>
          <w:b/>
          <w:sz w:val="19"/>
          <w:szCs w:val="19"/>
          <w:u w:val="single"/>
        </w:rPr>
      </w:pPr>
    </w:p>
    <w:p w14:paraId="1E73B2FA" w14:textId="77777777" w:rsidR="00B57EB6" w:rsidRDefault="00B57EB6" w:rsidP="00640928">
      <w:pPr>
        <w:rPr>
          <w:b/>
          <w:sz w:val="19"/>
          <w:szCs w:val="19"/>
          <w:u w:val="single"/>
        </w:rPr>
      </w:pPr>
    </w:p>
    <w:p w14:paraId="53ACBB6F" w14:textId="6BEA816A" w:rsidR="00640928" w:rsidRDefault="00640928" w:rsidP="00640928">
      <w:pPr>
        <w:rPr>
          <w:b/>
          <w:sz w:val="19"/>
          <w:szCs w:val="19"/>
          <w:u w:val="single"/>
        </w:rPr>
      </w:pPr>
      <w:r>
        <w:rPr>
          <w:b/>
          <w:sz w:val="19"/>
          <w:szCs w:val="19"/>
          <w:u w:val="single"/>
        </w:rPr>
        <w:t>S</w:t>
      </w:r>
      <w:r w:rsidRPr="00EB457A">
        <w:rPr>
          <w:b/>
          <w:sz w:val="19"/>
          <w:szCs w:val="19"/>
          <w:u w:val="single"/>
        </w:rPr>
        <w:t xml:space="preserve">aturday, </w:t>
      </w:r>
      <w:r w:rsidR="00843BEA">
        <w:rPr>
          <w:b/>
          <w:sz w:val="19"/>
          <w:szCs w:val="19"/>
          <w:u w:val="single"/>
        </w:rPr>
        <w:t>November</w:t>
      </w:r>
      <w:r>
        <w:rPr>
          <w:b/>
          <w:sz w:val="19"/>
          <w:szCs w:val="19"/>
          <w:u w:val="single"/>
        </w:rPr>
        <w:t xml:space="preserve"> </w:t>
      </w:r>
      <w:r w:rsidR="0071379F">
        <w:rPr>
          <w:b/>
          <w:sz w:val="19"/>
          <w:szCs w:val="19"/>
          <w:u w:val="single"/>
        </w:rPr>
        <w:t>22</w:t>
      </w:r>
    </w:p>
    <w:p w14:paraId="0046C9BA" w14:textId="074C5395" w:rsidR="008256AD" w:rsidRDefault="00430C3C" w:rsidP="00640928">
      <w:pPr>
        <w:rPr>
          <w:bCs/>
          <w:sz w:val="19"/>
          <w:szCs w:val="19"/>
        </w:rPr>
      </w:pPr>
      <w:r>
        <w:rPr>
          <w:bCs/>
          <w:sz w:val="19"/>
          <w:szCs w:val="19"/>
        </w:rPr>
        <w:t>1</w:t>
      </w:r>
      <w:r w:rsidR="008256AD">
        <w:rPr>
          <w:bCs/>
          <w:sz w:val="19"/>
          <w:szCs w:val="19"/>
        </w:rPr>
        <w:t>0am – Wedding – Fr. Oscar</w:t>
      </w:r>
    </w:p>
    <w:p w14:paraId="6177A5FC" w14:textId="4C1F6E39" w:rsidR="008256AD" w:rsidRDefault="008256AD" w:rsidP="00640928">
      <w:pPr>
        <w:rPr>
          <w:bCs/>
          <w:sz w:val="19"/>
          <w:szCs w:val="19"/>
        </w:rPr>
      </w:pPr>
      <w:r>
        <w:rPr>
          <w:bCs/>
          <w:sz w:val="19"/>
          <w:szCs w:val="19"/>
        </w:rPr>
        <w:t>12pm – Wedding – Fr. Oscar</w:t>
      </w:r>
    </w:p>
    <w:p w14:paraId="6F82CDEE" w14:textId="77777777" w:rsidR="008256AD" w:rsidRDefault="008256AD" w:rsidP="00640928">
      <w:pPr>
        <w:rPr>
          <w:bCs/>
          <w:sz w:val="19"/>
          <w:szCs w:val="19"/>
        </w:rPr>
      </w:pPr>
    </w:p>
    <w:p w14:paraId="249F6A7E" w14:textId="27384345" w:rsidR="00640928" w:rsidRPr="00A16A45" w:rsidRDefault="00640928" w:rsidP="00640928">
      <w:pPr>
        <w:rPr>
          <w:bCs/>
          <w:sz w:val="19"/>
          <w:szCs w:val="19"/>
        </w:rPr>
      </w:pPr>
      <w:r w:rsidRPr="00A16A45">
        <w:rPr>
          <w:bCs/>
          <w:sz w:val="19"/>
          <w:szCs w:val="19"/>
        </w:rPr>
        <w:t>3:</w:t>
      </w:r>
      <w:r>
        <w:rPr>
          <w:bCs/>
          <w:sz w:val="19"/>
          <w:szCs w:val="19"/>
        </w:rPr>
        <w:t>00</w:t>
      </w:r>
      <w:r w:rsidRPr="00A16A45">
        <w:rPr>
          <w:bCs/>
          <w:sz w:val="19"/>
          <w:szCs w:val="19"/>
        </w:rPr>
        <w:t xml:space="preserve">pm – Confessions </w:t>
      </w:r>
      <w:r w:rsidR="00A22559">
        <w:rPr>
          <w:bCs/>
          <w:sz w:val="19"/>
          <w:szCs w:val="19"/>
        </w:rPr>
        <w:t>(</w:t>
      </w:r>
      <w:r w:rsidR="0080414F">
        <w:rPr>
          <w:bCs/>
          <w:sz w:val="19"/>
          <w:szCs w:val="19"/>
        </w:rPr>
        <w:t>L</w:t>
      </w:r>
      <w:r w:rsidR="002952D3">
        <w:rPr>
          <w:bCs/>
          <w:sz w:val="19"/>
          <w:szCs w:val="19"/>
        </w:rPr>
        <w:t>B</w:t>
      </w:r>
      <w:r w:rsidR="00A22559">
        <w:rPr>
          <w:bCs/>
          <w:sz w:val="19"/>
          <w:szCs w:val="19"/>
        </w:rPr>
        <w:t>)</w:t>
      </w:r>
    </w:p>
    <w:p w14:paraId="5F3E0206" w14:textId="774F8BDC" w:rsidR="00433982" w:rsidRPr="005135CB" w:rsidRDefault="00640928" w:rsidP="00433982">
      <w:pPr>
        <w:rPr>
          <w:sz w:val="19"/>
          <w:szCs w:val="19"/>
          <w:lang w:val="es-MX"/>
        </w:rPr>
      </w:pPr>
      <w:r w:rsidRPr="005135CB">
        <w:rPr>
          <w:bCs/>
          <w:sz w:val="19"/>
          <w:szCs w:val="19"/>
          <w:lang w:val="es-MX"/>
        </w:rPr>
        <w:t>4:00pm–</w:t>
      </w:r>
      <w:r w:rsidR="004967F9" w:rsidRPr="005135CB">
        <w:rPr>
          <w:bCs/>
          <w:sz w:val="19"/>
          <w:szCs w:val="19"/>
          <w:lang w:val="es-MX"/>
        </w:rPr>
        <w:t xml:space="preserve"> </w:t>
      </w:r>
      <w:r w:rsidR="009334DC" w:rsidRPr="005135CB">
        <w:rPr>
          <w:bCs/>
          <w:sz w:val="19"/>
          <w:szCs w:val="19"/>
          <w:lang w:val="es-MX"/>
        </w:rPr>
        <w:t xml:space="preserve">Fr. </w:t>
      </w:r>
      <w:r w:rsidR="0080414F" w:rsidRPr="005135CB">
        <w:rPr>
          <w:bCs/>
          <w:sz w:val="19"/>
          <w:szCs w:val="19"/>
          <w:lang w:val="es-MX"/>
        </w:rPr>
        <w:t>Lee</w:t>
      </w:r>
      <w:r w:rsidRPr="005135CB">
        <w:rPr>
          <w:bCs/>
          <w:sz w:val="19"/>
          <w:szCs w:val="19"/>
          <w:lang w:val="es-MX"/>
        </w:rPr>
        <w:t xml:space="preserve"> </w:t>
      </w:r>
      <w:r w:rsidR="00433982" w:rsidRPr="005135CB">
        <w:rPr>
          <w:sz w:val="19"/>
          <w:szCs w:val="19"/>
          <w:highlight w:val="red"/>
          <w:lang w:val="es-MX"/>
        </w:rPr>
        <w:t xml:space="preserve">(No </w:t>
      </w:r>
      <w:proofErr w:type="spellStart"/>
      <w:r w:rsidR="00433982" w:rsidRPr="005135CB">
        <w:rPr>
          <w:sz w:val="19"/>
          <w:szCs w:val="19"/>
          <w:highlight w:val="red"/>
          <w:lang w:val="es-MX"/>
        </w:rPr>
        <w:t>Dcn</w:t>
      </w:r>
      <w:proofErr w:type="spellEnd"/>
      <w:r w:rsidR="00433982" w:rsidRPr="005135CB">
        <w:rPr>
          <w:sz w:val="19"/>
          <w:szCs w:val="19"/>
          <w:highlight w:val="red"/>
          <w:lang w:val="es-MX"/>
        </w:rPr>
        <w:t>)</w:t>
      </w:r>
    </w:p>
    <w:p w14:paraId="2E73467A" w14:textId="77777777" w:rsidR="00697BE1" w:rsidRPr="005135CB" w:rsidRDefault="00697BE1" w:rsidP="00640928">
      <w:pPr>
        <w:rPr>
          <w:b/>
          <w:bCs/>
          <w:sz w:val="19"/>
          <w:szCs w:val="19"/>
          <w:u w:val="single"/>
          <w:lang w:val="es-MX"/>
        </w:rPr>
      </w:pPr>
    </w:p>
    <w:p w14:paraId="19D60D7F" w14:textId="6E0E661C" w:rsidR="00376CFB" w:rsidRPr="00376CFB" w:rsidRDefault="00376CFB" w:rsidP="00640928">
      <w:pPr>
        <w:rPr>
          <w:b/>
          <w:bCs/>
          <w:sz w:val="19"/>
          <w:szCs w:val="19"/>
        </w:rPr>
      </w:pPr>
      <w:r w:rsidRPr="00376CFB">
        <w:rPr>
          <w:b/>
          <w:bCs/>
          <w:sz w:val="19"/>
          <w:szCs w:val="19"/>
        </w:rPr>
        <w:t>Com</w:t>
      </w:r>
      <w:r>
        <w:rPr>
          <w:b/>
          <w:bCs/>
          <w:sz w:val="19"/>
          <w:szCs w:val="19"/>
        </w:rPr>
        <w:t>m</w:t>
      </w:r>
      <w:r w:rsidRPr="00376CFB">
        <w:rPr>
          <w:b/>
          <w:bCs/>
          <w:sz w:val="19"/>
          <w:szCs w:val="19"/>
        </w:rPr>
        <w:t>issioning of C</w:t>
      </w:r>
      <w:r>
        <w:rPr>
          <w:b/>
          <w:bCs/>
          <w:sz w:val="19"/>
          <w:szCs w:val="19"/>
        </w:rPr>
        <w:t>hoirs</w:t>
      </w:r>
    </w:p>
    <w:p w14:paraId="05634E08" w14:textId="6E3B09E9" w:rsidR="00640928" w:rsidRPr="00EB457A" w:rsidRDefault="00640928" w:rsidP="00640928">
      <w:pPr>
        <w:rPr>
          <w:b/>
          <w:bCs/>
          <w:sz w:val="19"/>
          <w:szCs w:val="19"/>
          <w:u w:val="single"/>
        </w:rPr>
      </w:pPr>
      <w:r w:rsidRPr="00EB457A">
        <w:rPr>
          <w:b/>
          <w:bCs/>
          <w:sz w:val="19"/>
          <w:szCs w:val="19"/>
          <w:u w:val="single"/>
        </w:rPr>
        <w:t xml:space="preserve">Sunday, </w:t>
      </w:r>
      <w:r w:rsidR="00843BEA">
        <w:rPr>
          <w:b/>
          <w:bCs/>
          <w:sz w:val="19"/>
          <w:szCs w:val="19"/>
          <w:u w:val="single"/>
        </w:rPr>
        <w:t>November</w:t>
      </w:r>
      <w:r>
        <w:rPr>
          <w:b/>
          <w:bCs/>
          <w:sz w:val="19"/>
          <w:szCs w:val="19"/>
          <w:u w:val="single"/>
        </w:rPr>
        <w:t xml:space="preserve"> </w:t>
      </w:r>
      <w:r w:rsidR="0071379F">
        <w:rPr>
          <w:b/>
          <w:bCs/>
          <w:sz w:val="19"/>
          <w:szCs w:val="19"/>
          <w:u w:val="single"/>
        </w:rPr>
        <w:t>23</w:t>
      </w:r>
    </w:p>
    <w:p w14:paraId="249506BE" w14:textId="5F551182" w:rsidR="00C02373" w:rsidRDefault="00640928" w:rsidP="00C02373">
      <w:pPr>
        <w:rPr>
          <w:sz w:val="19"/>
          <w:szCs w:val="19"/>
        </w:rPr>
      </w:pPr>
      <w:r>
        <w:rPr>
          <w:sz w:val="19"/>
          <w:szCs w:val="19"/>
        </w:rPr>
        <w:t>8:00am</w:t>
      </w:r>
      <w:r w:rsidRPr="00EB457A">
        <w:rPr>
          <w:sz w:val="19"/>
          <w:szCs w:val="19"/>
        </w:rPr>
        <w:t xml:space="preserve">– </w:t>
      </w:r>
      <w:r w:rsidR="004E0E5C">
        <w:rPr>
          <w:bCs/>
          <w:sz w:val="19"/>
          <w:szCs w:val="19"/>
        </w:rPr>
        <w:t xml:space="preserve">Fr. </w:t>
      </w:r>
      <w:r w:rsidR="00FF238D">
        <w:rPr>
          <w:bCs/>
          <w:sz w:val="19"/>
          <w:szCs w:val="19"/>
        </w:rPr>
        <w:t>Lee</w:t>
      </w:r>
      <w:r w:rsidR="00791F58">
        <w:rPr>
          <w:bCs/>
          <w:sz w:val="19"/>
          <w:szCs w:val="19"/>
        </w:rPr>
        <w:t xml:space="preserve"> </w:t>
      </w:r>
      <w:r w:rsidR="00C02373" w:rsidRPr="00B14638">
        <w:rPr>
          <w:sz w:val="19"/>
          <w:szCs w:val="19"/>
          <w:highlight w:val="red"/>
        </w:rPr>
        <w:t xml:space="preserve">(No </w:t>
      </w:r>
      <w:proofErr w:type="spellStart"/>
      <w:r w:rsidR="00C02373" w:rsidRPr="00B14638">
        <w:rPr>
          <w:sz w:val="19"/>
          <w:szCs w:val="19"/>
          <w:highlight w:val="red"/>
        </w:rPr>
        <w:t>Dcn</w:t>
      </w:r>
      <w:proofErr w:type="spellEnd"/>
      <w:r w:rsidR="00C02373" w:rsidRPr="00B14638">
        <w:rPr>
          <w:sz w:val="19"/>
          <w:szCs w:val="19"/>
          <w:highlight w:val="red"/>
        </w:rPr>
        <w:t>)</w:t>
      </w:r>
      <w:r w:rsidR="00C02373" w:rsidRPr="00B14638">
        <w:rPr>
          <w:sz w:val="19"/>
          <w:szCs w:val="19"/>
        </w:rPr>
        <w:t xml:space="preserve"> </w:t>
      </w:r>
    </w:p>
    <w:p w14:paraId="43A0AC75" w14:textId="68389E71" w:rsidR="00CF3232" w:rsidRDefault="00CF3232" w:rsidP="00CF3232">
      <w:pPr>
        <w:rPr>
          <w:sz w:val="19"/>
          <w:szCs w:val="19"/>
        </w:rPr>
      </w:pPr>
      <w:r>
        <w:rPr>
          <w:sz w:val="19"/>
          <w:szCs w:val="19"/>
        </w:rPr>
        <w:t>9:15am – Confessions (</w:t>
      </w:r>
      <w:r w:rsidR="0080414F">
        <w:rPr>
          <w:sz w:val="19"/>
          <w:szCs w:val="19"/>
        </w:rPr>
        <w:t>O</w:t>
      </w:r>
      <w:r>
        <w:rPr>
          <w:sz w:val="19"/>
          <w:szCs w:val="19"/>
        </w:rPr>
        <w:t>B)</w:t>
      </w:r>
    </w:p>
    <w:p w14:paraId="02AF16DE" w14:textId="01285900" w:rsidR="00324C39" w:rsidRDefault="00640928" w:rsidP="00640928">
      <w:pPr>
        <w:rPr>
          <w:sz w:val="19"/>
          <w:szCs w:val="19"/>
        </w:rPr>
      </w:pPr>
      <w:r w:rsidRPr="00CF3232">
        <w:rPr>
          <w:sz w:val="19"/>
          <w:szCs w:val="19"/>
        </w:rPr>
        <w:t xml:space="preserve">10:00am – </w:t>
      </w:r>
      <w:r w:rsidR="004E7E5C" w:rsidRPr="00CF3232">
        <w:rPr>
          <w:sz w:val="19"/>
          <w:szCs w:val="19"/>
        </w:rPr>
        <w:t xml:space="preserve">Fr. </w:t>
      </w:r>
      <w:r w:rsidR="0080414F">
        <w:rPr>
          <w:bCs/>
          <w:sz w:val="19"/>
          <w:szCs w:val="19"/>
        </w:rPr>
        <w:t>Oscar</w:t>
      </w:r>
      <w:r w:rsidR="00791F58" w:rsidRPr="00CF3232">
        <w:rPr>
          <w:bCs/>
          <w:sz w:val="19"/>
          <w:szCs w:val="19"/>
        </w:rPr>
        <w:t xml:space="preserve"> </w:t>
      </w:r>
      <w:r w:rsidR="004E0E5C" w:rsidRPr="00CF3232">
        <w:rPr>
          <w:sz w:val="19"/>
          <w:szCs w:val="19"/>
          <w:highlight w:val="red"/>
        </w:rPr>
        <w:t xml:space="preserve">(No </w:t>
      </w:r>
      <w:proofErr w:type="spellStart"/>
      <w:r w:rsidR="004E0E5C" w:rsidRPr="00CF3232">
        <w:rPr>
          <w:sz w:val="19"/>
          <w:szCs w:val="19"/>
          <w:highlight w:val="red"/>
        </w:rPr>
        <w:t>Dcn</w:t>
      </w:r>
      <w:proofErr w:type="spellEnd"/>
      <w:r w:rsidR="004E0E5C" w:rsidRPr="00CF3232">
        <w:rPr>
          <w:sz w:val="19"/>
          <w:szCs w:val="19"/>
          <w:highlight w:val="red"/>
        </w:rPr>
        <w:t>)</w:t>
      </w:r>
    </w:p>
    <w:p w14:paraId="281E80B2" w14:textId="77777777" w:rsidR="00CF3232" w:rsidRDefault="00CF3232" w:rsidP="00CF3232">
      <w:pPr>
        <w:rPr>
          <w:sz w:val="19"/>
          <w:szCs w:val="19"/>
        </w:rPr>
      </w:pPr>
      <w:r>
        <w:rPr>
          <w:sz w:val="19"/>
          <w:szCs w:val="19"/>
        </w:rPr>
        <w:t>12pm – Confessions (OB)</w:t>
      </w:r>
    </w:p>
    <w:p w14:paraId="2DA9B9E3" w14:textId="14C8F98D" w:rsidR="009334DC" w:rsidRDefault="00640928" w:rsidP="00640928">
      <w:pPr>
        <w:rPr>
          <w:sz w:val="19"/>
          <w:szCs w:val="19"/>
        </w:rPr>
      </w:pPr>
      <w:r w:rsidRPr="00CF3232">
        <w:rPr>
          <w:sz w:val="19"/>
          <w:szCs w:val="19"/>
        </w:rPr>
        <w:t xml:space="preserve">1:00pm </w:t>
      </w:r>
      <w:r w:rsidR="004E7E5C" w:rsidRPr="00CF3232">
        <w:rPr>
          <w:b/>
          <w:bCs/>
          <w:sz w:val="19"/>
          <w:szCs w:val="19"/>
        </w:rPr>
        <w:t>–</w:t>
      </w:r>
      <w:r w:rsidRPr="00CF3232">
        <w:rPr>
          <w:sz w:val="19"/>
          <w:szCs w:val="19"/>
        </w:rPr>
        <w:t xml:space="preserve"> </w:t>
      </w:r>
      <w:r w:rsidR="004E7E5C" w:rsidRPr="00CF3232">
        <w:rPr>
          <w:sz w:val="19"/>
          <w:szCs w:val="19"/>
        </w:rPr>
        <w:t xml:space="preserve">Fr. </w:t>
      </w:r>
      <w:r w:rsidR="00CF3232" w:rsidRPr="00CF3232">
        <w:rPr>
          <w:bCs/>
          <w:sz w:val="19"/>
          <w:szCs w:val="19"/>
        </w:rPr>
        <w:t>Oscar</w:t>
      </w:r>
      <w:r w:rsidR="00306E6C" w:rsidRPr="00CF3232">
        <w:rPr>
          <w:sz w:val="19"/>
          <w:szCs w:val="19"/>
        </w:rPr>
        <w:t xml:space="preserve"> </w:t>
      </w:r>
      <w:r w:rsidR="00121DA2" w:rsidRPr="00CF3232">
        <w:rPr>
          <w:sz w:val="19"/>
          <w:szCs w:val="19"/>
        </w:rPr>
        <w:t>–</w:t>
      </w:r>
      <w:r w:rsidRPr="00CF3232">
        <w:rPr>
          <w:sz w:val="19"/>
          <w:szCs w:val="19"/>
        </w:rPr>
        <w:t xml:space="preserve"> Span</w:t>
      </w:r>
      <w:r w:rsidR="00121DA2" w:rsidRPr="00CF3232">
        <w:rPr>
          <w:sz w:val="19"/>
          <w:szCs w:val="19"/>
        </w:rPr>
        <w:t xml:space="preserve"> </w:t>
      </w:r>
      <w:r w:rsidR="00433982">
        <w:rPr>
          <w:sz w:val="19"/>
          <w:szCs w:val="19"/>
        </w:rPr>
        <w:t>(TP)</w:t>
      </w:r>
    </w:p>
    <w:p w14:paraId="0D6116F6" w14:textId="7756CAD8" w:rsidR="003F5468" w:rsidRPr="003F5468" w:rsidRDefault="003F5468" w:rsidP="00640928">
      <w:pPr>
        <w:rPr>
          <w:b/>
          <w:bCs/>
          <w:sz w:val="19"/>
          <w:szCs w:val="19"/>
        </w:rPr>
      </w:pPr>
      <w:r>
        <w:rPr>
          <w:b/>
          <w:bCs/>
          <w:sz w:val="19"/>
          <w:szCs w:val="19"/>
        </w:rPr>
        <w:t>Monthly Baptisms</w:t>
      </w:r>
    </w:p>
    <w:p w14:paraId="3ABB5C46" w14:textId="77777777" w:rsidR="0050742E" w:rsidRPr="00CF3232" w:rsidRDefault="0050742E" w:rsidP="00640928">
      <w:pPr>
        <w:rPr>
          <w:b/>
          <w:bCs/>
          <w:sz w:val="19"/>
          <w:szCs w:val="19"/>
        </w:rPr>
      </w:pPr>
    </w:p>
    <w:p w14:paraId="72F41EFC" w14:textId="176EED50" w:rsidR="005366BC" w:rsidRDefault="005366BC" w:rsidP="005366BC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Monday, </w:t>
      </w:r>
      <w:r w:rsidR="00843BEA">
        <w:rPr>
          <w:b/>
          <w:bCs/>
          <w:sz w:val="19"/>
          <w:szCs w:val="19"/>
          <w:u w:val="single"/>
        </w:rPr>
        <w:t>November</w:t>
      </w:r>
      <w:r>
        <w:rPr>
          <w:b/>
          <w:bCs/>
          <w:sz w:val="19"/>
          <w:szCs w:val="19"/>
          <w:u w:val="single"/>
        </w:rPr>
        <w:t xml:space="preserve"> </w:t>
      </w:r>
      <w:r w:rsidR="0071379F">
        <w:rPr>
          <w:b/>
          <w:bCs/>
          <w:sz w:val="19"/>
          <w:szCs w:val="19"/>
          <w:u w:val="single"/>
        </w:rPr>
        <w:t>24</w:t>
      </w:r>
    </w:p>
    <w:p w14:paraId="57C2527C" w14:textId="77777777" w:rsidR="0061269D" w:rsidRDefault="0061269D" w:rsidP="0061269D">
      <w:pPr>
        <w:rPr>
          <w:sz w:val="19"/>
          <w:szCs w:val="19"/>
        </w:rPr>
      </w:pPr>
      <w:r>
        <w:rPr>
          <w:sz w:val="19"/>
          <w:szCs w:val="19"/>
        </w:rPr>
        <w:t>9:00am – Fr. Lee</w:t>
      </w:r>
    </w:p>
    <w:p w14:paraId="604889F1" w14:textId="292D5054" w:rsidR="00062B85" w:rsidRDefault="00062B85" w:rsidP="00062B85">
      <w:pPr>
        <w:rPr>
          <w:sz w:val="19"/>
          <w:szCs w:val="19"/>
        </w:rPr>
      </w:pPr>
      <w:r>
        <w:rPr>
          <w:sz w:val="19"/>
          <w:szCs w:val="19"/>
        </w:rPr>
        <w:t xml:space="preserve">9:30am </w:t>
      </w:r>
      <w:r w:rsidR="00BB24BA">
        <w:rPr>
          <w:sz w:val="19"/>
          <w:szCs w:val="19"/>
        </w:rPr>
        <w:t>–</w:t>
      </w:r>
      <w:r>
        <w:rPr>
          <w:sz w:val="19"/>
          <w:szCs w:val="19"/>
        </w:rPr>
        <w:t xml:space="preserve"> </w:t>
      </w:r>
      <w:r w:rsidR="00BB24BA">
        <w:rPr>
          <w:sz w:val="19"/>
          <w:szCs w:val="19"/>
        </w:rPr>
        <w:t>NO Confessions</w:t>
      </w:r>
    </w:p>
    <w:p w14:paraId="59E0DC28" w14:textId="77777777" w:rsidR="00062B85" w:rsidRDefault="00062B85" w:rsidP="00062B85">
      <w:pPr>
        <w:rPr>
          <w:sz w:val="19"/>
          <w:szCs w:val="19"/>
        </w:rPr>
      </w:pPr>
    </w:p>
    <w:p w14:paraId="68C065BD" w14:textId="14F20DEC" w:rsidR="00602FFA" w:rsidRDefault="00602FFA" w:rsidP="00602FFA">
      <w:pPr>
        <w:rPr>
          <w:b/>
          <w:bCs/>
          <w:sz w:val="19"/>
          <w:szCs w:val="19"/>
          <w:u w:val="single"/>
        </w:rPr>
      </w:pPr>
      <w:r w:rsidRPr="00EB457A">
        <w:rPr>
          <w:b/>
          <w:bCs/>
          <w:sz w:val="19"/>
          <w:szCs w:val="19"/>
          <w:u w:val="single"/>
        </w:rPr>
        <w:t xml:space="preserve">Tuesday, </w:t>
      </w:r>
      <w:r w:rsidR="00843BEA">
        <w:rPr>
          <w:b/>
          <w:bCs/>
          <w:sz w:val="19"/>
          <w:szCs w:val="19"/>
          <w:u w:val="single"/>
        </w:rPr>
        <w:t>November</w:t>
      </w:r>
      <w:r>
        <w:rPr>
          <w:b/>
          <w:bCs/>
          <w:sz w:val="19"/>
          <w:szCs w:val="19"/>
          <w:u w:val="single"/>
        </w:rPr>
        <w:t xml:space="preserve"> </w:t>
      </w:r>
      <w:r w:rsidR="0071379F">
        <w:rPr>
          <w:b/>
          <w:bCs/>
          <w:sz w:val="19"/>
          <w:szCs w:val="19"/>
          <w:u w:val="single"/>
        </w:rPr>
        <w:t>25</w:t>
      </w:r>
    </w:p>
    <w:p w14:paraId="380BE78A" w14:textId="6B226722" w:rsidR="00602FFA" w:rsidRPr="0027754A" w:rsidRDefault="00602FFA" w:rsidP="00602FFA">
      <w:pPr>
        <w:rPr>
          <w:sz w:val="19"/>
          <w:szCs w:val="19"/>
        </w:rPr>
      </w:pPr>
      <w:r w:rsidRPr="0027754A">
        <w:rPr>
          <w:sz w:val="19"/>
          <w:szCs w:val="19"/>
        </w:rPr>
        <w:t xml:space="preserve">12:00pm – Fr. </w:t>
      </w:r>
      <w:r w:rsidR="00BB24BA">
        <w:rPr>
          <w:bCs/>
          <w:sz w:val="19"/>
          <w:szCs w:val="19"/>
        </w:rPr>
        <w:t>Oscar</w:t>
      </w:r>
    </w:p>
    <w:p w14:paraId="3BBE77D8" w14:textId="77777777" w:rsidR="00602FFA" w:rsidRDefault="00602FFA" w:rsidP="00602FFA">
      <w:pPr>
        <w:rPr>
          <w:sz w:val="19"/>
          <w:szCs w:val="19"/>
        </w:rPr>
      </w:pPr>
      <w:r>
        <w:rPr>
          <w:sz w:val="19"/>
          <w:szCs w:val="19"/>
        </w:rPr>
        <w:t>12:30pm</w:t>
      </w:r>
      <w:r w:rsidRPr="009C3F94">
        <w:rPr>
          <w:sz w:val="19"/>
          <w:szCs w:val="19"/>
        </w:rPr>
        <w:t xml:space="preserve"> – Confessions </w:t>
      </w:r>
    </w:p>
    <w:p w14:paraId="34C67C85" w14:textId="77777777" w:rsidR="00664FFD" w:rsidRDefault="00664FFD" w:rsidP="00602FFA">
      <w:pPr>
        <w:rPr>
          <w:sz w:val="19"/>
          <w:szCs w:val="19"/>
        </w:rPr>
      </w:pPr>
    </w:p>
    <w:p w14:paraId="5937B654" w14:textId="77777777" w:rsidR="00664FFD" w:rsidRDefault="00664FFD" w:rsidP="00664FFD">
      <w:pPr>
        <w:rPr>
          <w:sz w:val="19"/>
          <w:szCs w:val="19"/>
        </w:rPr>
      </w:pPr>
      <w:r>
        <w:rPr>
          <w:sz w:val="19"/>
          <w:szCs w:val="19"/>
        </w:rPr>
        <w:t>6pm – Confessions</w:t>
      </w:r>
    </w:p>
    <w:p w14:paraId="4D268135" w14:textId="598B32AD" w:rsidR="00664FFD" w:rsidRDefault="00664FFD" w:rsidP="00602FFA">
      <w:pPr>
        <w:rPr>
          <w:sz w:val="19"/>
          <w:szCs w:val="19"/>
        </w:rPr>
      </w:pPr>
      <w:r>
        <w:rPr>
          <w:sz w:val="19"/>
          <w:szCs w:val="19"/>
        </w:rPr>
        <w:t xml:space="preserve">7:00pm – Mass – Fr. Oscar Span. </w:t>
      </w:r>
    </w:p>
    <w:p w14:paraId="66F5E6C0" w14:textId="77777777" w:rsidR="0071379F" w:rsidRDefault="0071379F" w:rsidP="00602FFA">
      <w:pPr>
        <w:rPr>
          <w:sz w:val="19"/>
          <w:szCs w:val="19"/>
        </w:rPr>
      </w:pPr>
    </w:p>
    <w:p w14:paraId="005C74E9" w14:textId="055EE4D6" w:rsidR="00FE4820" w:rsidRDefault="00FE4820" w:rsidP="00FE4820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Wednesday, </w:t>
      </w:r>
      <w:r w:rsidR="00843BEA">
        <w:rPr>
          <w:b/>
          <w:bCs/>
          <w:sz w:val="19"/>
          <w:szCs w:val="19"/>
          <w:u w:val="single"/>
        </w:rPr>
        <w:t>November</w:t>
      </w:r>
      <w:r>
        <w:rPr>
          <w:b/>
          <w:bCs/>
          <w:sz w:val="19"/>
          <w:szCs w:val="19"/>
          <w:u w:val="single"/>
        </w:rPr>
        <w:t xml:space="preserve"> </w:t>
      </w:r>
      <w:r w:rsidR="0071379F">
        <w:rPr>
          <w:b/>
          <w:bCs/>
          <w:sz w:val="19"/>
          <w:szCs w:val="19"/>
          <w:u w:val="single"/>
        </w:rPr>
        <w:t>26</w:t>
      </w:r>
    </w:p>
    <w:p w14:paraId="75FDCC15" w14:textId="77777777" w:rsidR="00FE4820" w:rsidRPr="00443163" w:rsidRDefault="00FE4820" w:rsidP="00FE4820">
      <w:pPr>
        <w:rPr>
          <w:b/>
          <w:bCs/>
          <w:sz w:val="19"/>
          <w:szCs w:val="19"/>
        </w:rPr>
      </w:pPr>
      <w:r w:rsidRPr="009334DC">
        <w:rPr>
          <w:sz w:val="19"/>
          <w:szCs w:val="19"/>
        </w:rPr>
        <w:t xml:space="preserve">9:00am – Fr. </w:t>
      </w:r>
      <w:r>
        <w:rPr>
          <w:sz w:val="19"/>
          <w:szCs w:val="19"/>
        </w:rPr>
        <w:t>Oscar</w:t>
      </w:r>
    </w:p>
    <w:p w14:paraId="248B3FBD" w14:textId="77777777" w:rsidR="00FE4820" w:rsidRDefault="00FE4820" w:rsidP="00FE4820">
      <w:pPr>
        <w:rPr>
          <w:sz w:val="19"/>
          <w:szCs w:val="19"/>
        </w:rPr>
      </w:pPr>
      <w:r>
        <w:rPr>
          <w:sz w:val="19"/>
          <w:szCs w:val="19"/>
        </w:rPr>
        <w:t>9:30am</w:t>
      </w:r>
      <w:r w:rsidRPr="009C3F94">
        <w:rPr>
          <w:sz w:val="19"/>
          <w:szCs w:val="19"/>
        </w:rPr>
        <w:t xml:space="preserve"> – Confessions </w:t>
      </w:r>
    </w:p>
    <w:p w14:paraId="0D18EC23" w14:textId="77777777" w:rsidR="00FE4820" w:rsidRDefault="00FE4820" w:rsidP="00FE4820">
      <w:pPr>
        <w:rPr>
          <w:sz w:val="19"/>
          <w:szCs w:val="19"/>
        </w:rPr>
      </w:pPr>
    </w:p>
    <w:p w14:paraId="6F21BAE7" w14:textId="1BFC7E82" w:rsidR="00A944D0" w:rsidRPr="00A944D0" w:rsidRDefault="00A944D0" w:rsidP="00FE4820">
      <w:pPr>
        <w:rPr>
          <w:b/>
          <w:bCs/>
          <w:sz w:val="19"/>
          <w:szCs w:val="19"/>
        </w:rPr>
      </w:pPr>
      <w:r w:rsidRPr="00A944D0">
        <w:rPr>
          <w:b/>
          <w:bCs/>
          <w:sz w:val="19"/>
          <w:szCs w:val="19"/>
        </w:rPr>
        <w:t>Thanksgiving</w:t>
      </w:r>
    </w:p>
    <w:p w14:paraId="1027B038" w14:textId="1AEED82F" w:rsidR="00FE4820" w:rsidRPr="009C3F94" w:rsidRDefault="00FE4820" w:rsidP="00FE4820">
      <w:pPr>
        <w:rPr>
          <w:sz w:val="19"/>
          <w:szCs w:val="19"/>
        </w:rPr>
      </w:pPr>
      <w:r w:rsidRPr="009C3F94">
        <w:rPr>
          <w:b/>
          <w:bCs/>
          <w:sz w:val="19"/>
          <w:szCs w:val="19"/>
          <w:u w:val="single"/>
        </w:rPr>
        <w:t xml:space="preserve">Thursday, </w:t>
      </w:r>
      <w:r w:rsidR="00843BEA">
        <w:rPr>
          <w:b/>
          <w:bCs/>
          <w:sz w:val="19"/>
          <w:szCs w:val="19"/>
          <w:u w:val="single"/>
        </w:rPr>
        <w:t>November</w:t>
      </w:r>
      <w:r>
        <w:rPr>
          <w:b/>
          <w:bCs/>
          <w:sz w:val="19"/>
          <w:szCs w:val="19"/>
          <w:u w:val="single"/>
        </w:rPr>
        <w:t xml:space="preserve"> </w:t>
      </w:r>
      <w:r w:rsidR="0071379F">
        <w:rPr>
          <w:b/>
          <w:bCs/>
          <w:sz w:val="19"/>
          <w:szCs w:val="19"/>
          <w:u w:val="single"/>
        </w:rPr>
        <w:t>27</w:t>
      </w:r>
    </w:p>
    <w:p w14:paraId="194ECA00" w14:textId="635622AF" w:rsidR="00A03A5C" w:rsidRDefault="00B1341C" w:rsidP="00A03A5C">
      <w:pPr>
        <w:rPr>
          <w:sz w:val="19"/>
          <w:szCs w:val="19"/>
        </w:rPr>
      </w:pPr>
      <w:r>
        <w:rPr>
          <w:sz w:val="19"/>
          <w:szCs w:val="19"/>
        </w:rPr>
        <w:t>10am – Fr. Oscar (TP) - Bilingual</w:t>
      </w:r>
    </w:p>
    <w:p w14:paraId="6F1B42D7" w14:textId="77777777" w:rsidR="00FE4820" w:rsidRDefault="00FE4820" w:rsidP="00FE4820">
      <w:pPr>
        <w:rPr>
          <w:sz w:val="19"/>
          <w:szCs w:val="19"/>
        </w:rPr>
      </w:pPr>
    </w:p>
    <w:p w14:paraId="03E01F48" w14:textId="4B480D2D" w:rsidR="00FE4820" w:rsidRDefault="00FE4820" w:rsidP="00FE4820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Friday, </w:t>
      </w:r>
      <w:r w:rsidR="00843BEA">
        <w:rPr>
          <w:b/>
          <w:bCs/>
          <w:sz w:val="19"/>
          <w:szCs w:val="19"/>
          <w:u w:val="single"/>
        </w:rPr>
        <w:t>November</w:t>
      </w:r>
      <w:r>
        <w:rPr>
          <w:b/>
          <w:bCs/>
          <w:sz w:val="19"/>
          <w:szCs w:val="19"/>
          <w:u w:val="single"/>
        </w:rPr>
        <w:t xml:space="preserve"> </w:t>
      </w:r>
      <w:r w:rsidR="0071379F">
        <w:rPr>
          <w:b/>
          <w:bCs/>
          <w:sz w:val="19"/>
          <w:szCs w:val="19"/>
          <w:u w:val="single"/>
        </w:rPr>
        <w:t>28</w:t>
      </w:r>
    </w:p>
    <w:p w14:paraId="10172F8C" w14:textId="2295AD31" w:rsidR="00FE4820" w:rsidRPr="00A944D0" w:rsidRDefault="00A944D0" w:rsidP="00FE4820">
      <w:pPr>
        <w:rPr>
          <w:b/>
          <w:bCs/>
          <w:sz w:val="19"/>
          <w:szCs w:val="19"/>
        </w:rPr>
      </w:pPr>
      <w:r>
        <w:rPr>
          <w:b/>
          <w:bCs/>
          <w:sz w:val="19"/>
          <w:szCs w:val="19"/>
        </w:rPr>
        <w:t>No Mass or Confessions</w:t>
      </w:r>
    </w:p>
    <w:p w14:paraId="2AA7A69E" w14:textId="77777777" w:rsidR="0071379F" w:rsidRDefault="0071379F" w:rsidP="00FE4820">
      <w:pPr>
        <w:rPr>
          <w:sz w:val="19"/>
          <w:szCs w:val="19"/>
        </w:rPr>
      </w:pPr>
    </w:p>
    <w:p w14:paraId="7CAEE3B4" w14:textId="77777777" w:rsidR="0071379F" w:rsidRDefault="0071379F" w:rsidP="00FE4820">
      <w:pPr>
        <w:rPr>
          <w:sz w:val="19"/>
          <w:szCs w:val="19"/>
        </w:rPr>
      </w:pPr>
    </w:p>
    <w:p w14:paraId="490D3761" w14:textId="77777777" w:rsidR="0071379F" w:rsidRDefault="0071379F" w:rsidP="00FE4820">
      <w:pPr>
        <w:rPr>
          <w:sz w:val="19"/>
          <w:szCs w:val="19"/>
        </w:rPr>
      </w:pPr>
    </w:p>
    <w:p w14:paraId="2829340A" w14:textId="77777777" w:rsidR="0071379F" w:rsidRDefault="0071379F" w:rsidP="00FE4820">
      <w:pPr>
        <w:rPr>
          <w:sz w:val="19"/>
          <w:szCs w:val="19"/>
        </w:rPr>
      </w:pPr>
    </w:p>
    <w:p w14:paraId="4B72345E" w14:textId="77777777" w:rsidR="0071379F" w:rsidRDefault="0071379F" w:rsidP="00FE4820">
      <w:pPr>
        <w:rPr>
          <w:sz w:val="19"/>
          <w:szCs w:val="19"/>
        </w:rPr>
      </w:pPr>
    </w:p>
    <w:p w14:paraId="4E2AEF92" w14:textId="77777777" w:rsidR="0071379F" w:rsidRDefault="0071379F" w:rsidP="00FE4820">
      <w:pPr>
        <w:rPr>
          <w:sz w:val="19"/>
          <w:szCs w:val="19"/>
        </w:rPr>
      </w:pPr>
    </w:p>
    <w:p w14:paraId="2AC89538" w14:textId="77777777" w:rsidR="00A944D0" w:rsidRDefault="00A944D0" w:rsidP="0071379F">
      <w:pPr>
        <w:rPr>
          <w:b/>
          <w:sz w:val="19"/>
          <w:szCs w:val="19"/>
          <w:u w:val="single"/>
        </w:rPr>
      </w:pPr>
    </w:p>
    <w:p w14:paraId="3B50D0DC" w14:textId="77777777" w:rsidR="00B1341C" w:rsidRDefault="00B1341C" w:rsidP="0071379F">
      <w:pPr>
        <w:rPr>
          <w:b/>
          <w:sz w:val="19"/>
          <w:szCs w:val="19"/>
          <w:u w:val="single"/>
        </w:rPr>
      </w:pPr>
    </w:p>
    <w:p w14:paraId="30C4AAF3" w14:textId="77777777" w:rsidR="00B1341C" w:rsidRDefault="00B1341C" w:rsidP="0071379F">
      <w:pPr>
        <w:rPr>
          <w:b/>
          <w:sz w:val="19"/>
          <w:szCs w:val="19"/>
          <w:u w:val="single"/>
        </w:rPr>
      </w:pPr>
    </w:p>
    <w:p w14:paraId="3210F639" w14:textId="26694D3C" w:rsidR="0071379F" w:rsidRDefault="0071379F" w:rsidP="0071379F">
      <w:pPr>
        <w:rPr>
          <w:b/>
          <w:sz w:val="19"/>
          <w:szCs w:val="19"/>
          <w:u w:val="single"/>
        </w:rPr>
      </w:pPr>
      <w:r>
        <w:rPr>
          <w:b/>
          <w:sz w:val="19"/>
          <w:szCs w:val="19"/>
          <w:u w:val="single"/>
        </w:rPr>
        <w:t>S</w:t>
      </w:r>
      <w:r w:rsidRPr="00EB457A">
        <w:rPr>
          <w:b/>
          <w:sz w:val="19"/>
          <w:szCs w:val="19"/>
          <w:u w:val="single"/>
        </w:rPr>
        <w:t xml:space="preserve">aturday, </w:t>
      </w:r>
      <w:r>
        <w:rPr>
          <w:b/>
          <w:sz w:val="19"/>
          <w:szCs w:val="19"/>
          <w:u w:val="single"/>
        </w:rPr>
        <w:t xml:space="preserve">November </w:t>
      </w:r>
      <w:r w:rsidR="00EC315C">
        <w:rPr>
          <w:b/>
          <w:sz w:val="19"/>
          <w:szCs w:val="19"/>
          <w:u w:val="single"/>
        </w:rPr>
        <w:t>29</w:t>
      </w:r>
    </w:p>
    <w:p w14:paraId="4FC2AD0A" w14:textId="5E39D0AD" w:rsidR="0071379F" w:rsidRPr="00A16A45" w:rsidRDefault="0071379F" w:rsidP="0071379F">
      <w:pPr>
        <w:rPr>
          <w:bCs/>
          <w:sz w:val="19"/>
          <w:szCs w:val="19"/>
        </w:rPr>
      </w:pPr>
      <w:r w:rsidRPr="00A16A45">
        <w:rPr>
          <w:bCs/>
          <w:sz w:val="19"/>
          <w:szCs w:val="19"/>
        </w:rPr>
        <w:t>3:</w:t>
      </w:r>
      <w:r>
        <w:rPr>
          <w:bCs/>
          <w:sz w:val="19"/>
          <w:szCs w:val="19"/>
        </w:rPr>
        <w:t>00</w:t>
      </w:r>
      <w:r w:rsidRPr="00A16A45">
        <w:rPr>
          <w:bCs/>
          <w:sz w:val="19"/>
          <w:szCs w:val="19"/>
        </w:rPr>
        <w:t xml:space="preserve">pm – Confessions </w:t>
      </w:r>
      <w:r>
        <w:rPr>
          <w:bCs/>
          <w:sz w:val="19"/>
          <w:szCs w:val="19"/>
        </w:rPr>
        <w:t>(</w:t>
      </w:r>
      <w:r w:rsidR="009670DA">
        <w:rPr>
          <w:bCs/>
          <w:sz w:val="19"/>
          <w:szCs w:val="19"/>
        </w:rPr>
        <w:t>O</w:t>
      </w:r>
      <w:r>
        <w:rPr>
          <w:bCs/>
          <w:sz w:val="19"/>
          <w:szCs w:val="19"/>
        </w:rPr>
        <w:t>B)</w:t>
      </w:r>
    </w:p>
    <w:p w14:paraId="7A754BA5" w14:textId="2A0E3D05" w:rsidR="0071379F" w:rsidRPr="00D92676" w:rsidRDefault="0071379F" w:rsidP="0071379F">
      <w:pPr>
        <w:rPr>
          <w:sz w:val="19"/>
          <w:szCs w:val="19"/>
          <w:lang w:val="es-MX"/>
        </w:rPr>
      </w:pPr>
      <w:r w:rsidRPr="00D92676">
        <w:rPr>
          <w:bCs/>
          <w:sz w:val="19"/>
          <w:szCs w:val="19"/>
          <w:lang w:val="es-MX"/>
        </w:rPr>
        <w:t xml:space="preserve">4:00pm – Fr. </w:t>
      </w:r>
      <w:r w:rsidR="009670DA">
        <w:rPr>
          <w:bCs/>
          <w:sz w:val="19"/>
          <w:szCs w:val="19"/>
          <w:lang w:val="es-MX"/>
        </w:rPr>
        <w:t>Oscar</w:t>
      </w:r>
      <w:r w:rsidRPr="00D92676">
        <w:rPr>
          <w:bCs/>
          <w:sz w:val="19"/>
          <w:szCs w:val="19"/>
          <w:lang w:val="es-MX"/>
        </w:rPr>
        <w:t xml:space="preserve"> </w:t>
      </w:r>
      <w:r w:rsidRPr="00D92676">
        <w:rPr>
          <w:sz w:val="19"/>
          <w:szCs w:val="19"/>
          <w:highlight w:val="red"/>
          <w:lang w:val="es-MX"/>
        </w:rPr>
        <w:t xml:space="preserve">(No </w:t>
      </w:r>
      <w:proofErr w:type="spellStart"/>
      <w:r w:rsidRPr="00D92676">
        <w:rPr>
          <w:sz w:val="19"/>
          <w:szCs w:val="19"/>
          <w:highlight w:val="red"/>
          <w:lang w:val="es-MX"/>
        </w:rPr>
        <w:t>Dcn</w:t>
      </w:r>
      <w:proofErr w:type="spellEnd"/>
      <w:r w:rsidRPr="00D92676">
        <w:rPr>
          <w:sz w:val="19"/>
          <w:szCs w:val="19"/>
          <w:highlight w:val="red"/>
          <w:lang w:val="es-MX"/>
        </w:rPr>
        <w:t>)</w:t>
      </w:r>
      <w:r w:rsidRPr="00D92676">
        <w:rPr>
          <w:sz w:val="19"/>
          <w:szCs w:val="19"/>
          <w:lang w:val="es-MX"/>
        </w:rPr>
        <w:t xml:space="preserve"> </w:t>
      </w:r>
    </w:p>
    <w:p w14:paraId="00E3F22E" w14:textId="77777777" w:rsidR="0071379F" w:rsidRPr="00D92676" w:rsidRDefault="0071379F" w:rsidP="0071379F">
      <w:pPr>
        <w:rPr>
          <w:bCs/>
          <w:sz w:val="19"/>
          <w:szCs w:val="19"/>
          <w:lang w:val="es-MX"/>
        </w:rPr>
      </w:pPr>
    </w:p>
    <w:p w14:paraId="3EC74351" w14:textId="77777777" w:rsidR="00754B8C" w:rsidRDefault="0071379F" w:rsidP="00220BD5">
      <w:pPr>
        <w:rPr>
          <w:sz w:val="19"/>
          <w:szCs w:val="19"/>
        </w:rPr>
      </w:pPr>
      <w:r w:rsidRPr="00EB457A">
        <w:rPr>
          <w:b/>
          <w:bCs/>
          <w:sz w:val="19"/>
          <w:szCs w:val="19"/>
          <w:u w:val="single"/>
        </w:rPr>
        <w:t xml:space="preserve">Sunday, </w:t>
      </w:r>
      <w:r>
        <w:rPr>
          <w:b/>
          <w:bCs/>
          <w:sz w:val="19"/>
          <w:szCs w:val="19"/>
          <w:u w:val="single"/>
        </w:rPr>
        <w:t>Novem</w:t>
      </w:r>
      <w:r w:rsidR="00220BD5">
        <w:rPr>
          <w:b/>
          <w:bCs/>
          <w:sz w:val="19"/>
          <w:szCs w:val="19"/>
          <w:u w:val="single"/>
        </w:rPr>
        <w:t>ber</w:t>
      </w:r>
      <w:r w:rsidRPr="00EB457A">
        <w:rPr>
          <w:sz w:val="19"/>
          <w:szCs w:val="19"/>
        </w:rPr>
        <w:t xml:space="preserve"> </w:t>
      </w:r>
    </w:p>
    <w:p w14:paraId="63CFC3D5" w14:textId="64EFC160" w:rsidR="0071379F" w:rsidRPr="00E60AFC" w:rsidRDefault="00754B8C" w:rsidP="00220BD5">
      <w:pPr>
        <w:rPr>
          <w:b/>
          <w:bCs/>
          <w:sz w:val="19"/>
          <w:szCs w:val="19"/>
        </w:rPr>
      </w:pPr>
      <w:r>
        <w:rPr>
          <w:sz w:val="19"/>
          <w:szCs w:val="19"/>
        </w:rPr>
        <w:t>8:00am – Fr. Oscar</w:t>
      </w:r>
      <w:r w:rsidR="0071379F" w:rsidRPr="00EB457A">
        <w:rPr>
          <w:sz w:val="19"/>
          <w:szCs w:val="19"/>
        </w:rPr>
        <w:t xml:space="preserve"> </w:t>
      </w:r>
      <w:r w:rsidR="0071379F" w:rsidRPr="00823601">
        <w:rPr>
          <w:sz w:val="19"/>
          <w:szCs w:val="19"/>
        </w:rPr>
        <w:t>(</w:t>
      </w:r>
      <w:r w:rsidR="0071379F">
        <w:rPr>
          <w:sz w:val="19"/>
          <w:szCs w:val="19"/>
        </w:rPr>
        <w:t>TP</w:t>
      </w:r>
      <w:r w:rsidR="0071379F" w:rsidRPr="00823601">
        <w:rPr>
          <w:sz w:val="19"/>
          <w:szCs w:val="19"/>
        </w:rPr>
        <w:t>)</w:t>
      </w:r>
      <w:r w:rsidR="0071379F">
        <w:rPr>
          <w:sz w:val="19"/>
          <w:szCs w:val="19"/>
        </w:rPr>
        <w:t xml:space="preserve"> </w:t>
      </w:r>
    </w:p>
    <w:p w14:paraId="3498BDB6" w14:textId="77EBEA64" w:rsidR="0071379F" w:rsidRDefault="0071379F" w:rsidP="0071379F">
      <w:pPr>
        <w:rPr>
          <w:sz w:val="19"/>
          <w:szCs w:val="19"/>
        </w:rPr>
      </w:pPr>
      <w:r>
        <w:rPr>
          <w:sz w:val="19"/>
          <w:szCs w:val="19"/>
        </w:rPr>
        <w:t>9:15am – Confessions (</w:t>
      </w:r>
      <w:r w:rsidR="00220BD5">
        <w:rPr>
          <w:sz w:val="19"/>
          <w:szCs w:val="19"/>
        </w:rPr>
        <w:t>O</w:t>
      </w:r>
      <w:r>
        <w:rPr>
          <w:sz w:val="19"/>
          <w:szCs w:val="19"/>
        </w:rPr>
        <w:t>B)</w:t>
      </w:r>
    </w:p>
    <w:p w14:paraId="62B2C835" w14:textId="0B22CD43" w:rsidR="0071379F" w:rsidRDefault="0071379F" w:rsidP="0071379F">
      <w:pPr>
        <w:rPr>
          <w:sz w:val="19"/>
          <w:szCs w:val="19"/>
        </w:rPr>
      </w:pPr>
      <w:r w:rsidRPr="00014000">
        <w:rPr>
          <w:sz w:val="19"/>
          <w:szCs w:val="19"/>
        </w:rPr>
        <w:t xml:space="preserve">10:00am – Fr. </w:t>
      </w:r>
      <w:r w:rsidR="00220BD5">
        <w:rPr>
          <w:sz w:val="19"/>
          <w:szCs w:val="19"/>
        </w:rPr>
        <w:t>Oscar</w:t>
      </w:r>
      <w:r>
        <w:rPr>
          <w:sz w:val="19"/>
          <w:szCs w:val="19"/>
        </w:rPr>
        <w:t xml:space="preserve"> </w:t>
      </w:r>
      <w:r w:rsidRPr="00823601">
        <w:rPr>
          <w:sz w:val="19"/>
          <w:szCs w:val="19"/>
        </w:rPr>
        <w:t>(</w:t>
      </w:r>
      <w:r w:rsidRPr="00B14638">
        <w:rPr>
          <w:sz w:val="19"/>
          <w:szCs w:val="19"/>
          <w:highlight w:val="red"/>
        </w:rPr>
        <w:t xml:space="preserve">(No </w:t>
      </w:r>
      <w:proofErr w:type="spellStart"/>
      <w:r w:rsidRPr="00B14638">
        <w:rPr>
          <w:sz w:val="19"/>
          <w:szCs w:val="19"/>
          <w:highlight w:val="red"/>
        </w:rPr>
        <w:t>Dcn</w:t>
      </w:r>
      <w:proofErr w:type="spellEnd"/>
      <w:r w:rsidRPr="00B14638">
        <w:rPr>
          <w:sz w:val="19"/>
          <w:szCs w:val="19"/>
          <w:highlight w:val="red"/>
        </w:rPr>
        <w:t>)</w:t>
      </w:r>
      <w:r w:rsidRPr="00B14638">
        <w:rPr>
          <w:sz w:val="19"/>
          <w:szCs w:val="19"/>
        </w:rPr>
        <w:t xml:space="preserve"> </w:t>
      </w:r>
    </w:p>
    <w:p w14:paraId="7FB771F7" w14:textId="77777777" w:rsidR="0071379F" w:rsidRDefault="0071379F" w:rsidP="0071379F">
      <w:pPr>
        <w:rPr>
          <w:sz w:val="19"/>
          <w:szCs w:val="19"/>
        </w:rPr>
      </w:pPr>
      <w:r>
        <w:rPr>
          <w:sz w:val="19"/>
          <w:szCs w:val="19"/>
        </w:rPr>
        <w:t>12pm – Confessions (OB)</w:t>
      </w:r>
    </w:p>
    <w:p w14:paraId="3B9C1355" w14:textId="77777777" w:rsidR="0071379F" w:rsidRPr="00AD0BF0" w:rsidRDefault="0071379F" w:rsidP="0071379F">
      <w:pPr>
        <w:rPr>
          <w:b/>
          <w:bCs/>
          <w:sz w:val="19"/>
          <w:szCs w:val="19"/>
        </w:rPr>
      </w:pPr>
      <w:r w:rsidRPr="00E4376D">
        <w:rPr>
          <w:sz w:val="19"/>
          <w:szCs w:val="19"/>
        </w:rPr>
        <w:t xml:space="preserve">1:00pm </w:t>
      </w:r>
      <w:r w:rsidRPr="00E4376D">
        <w:rPr>
          <w:b/>
          <w:bCs/>
          <w:sz w:val="19"/>
          <w:szCs w:val="19"/>
        </w:rPr>
        <w:t>-</w:t>
      </w:r>
      <w:r w:rsidRPr="00E4376D">
        <w:rPr>
          <w:sz w:val="19"/>
          <w:szCs w:val="19"/>
        </w:rPr>
        <w:t xml:space="preserve"> Fr. </w:t>
      </w:r>
      <w:r>
        <w:rPr>
          <w:sz w:val="19"/>
          <w:szCs w:val="19"/>
        </w:rPr>
        <w:t>Oscar</w:t>
      </w:r>
      <w:r w:rsidRPr="00E4376D">
        <w:rPr>
          <w:sz w:val="19"/>
          <w:szCs w:val="19"/>
        </w:rPr>
        <w:t xml:space="preserve">- Span. </w:t>
      </w:r>
      <w:r w:rsidRPr="00B14638">
        <w:rPr>
          <w:sz w:val="19"/>
          <w:szCs w:val="19"/>
          <w:highlight w:val="red"/>
        </w:rPr>
        <w:t xml:space="preserve">(No </w:t>
      </w:r>
      <w:proofErr w:type="spellStart"/>
      <w:r w:rsidRPr="00B14638">
        <w:rPr>
          <w:sz w:val="19"/>
          <w:szCs w:val="19"/>
          <w:highlight w:val="red"/>
        </w:rPr>
        <w:t>Dcn</w:t>
      </w:r>
      <w:proofErr w:type="spellEnd"/>
      <w:r w:rsidRPr="00B14638">
        <w:rPr>
          <w:sz w:val="19"/>
          <w:szCs w:val="19"/>
          <w:highlight w:val="red"/>
        </w:rPr>
        <w:t>)</w:t>
      </w:r>
    </w:p>
    <w:p w14:paraId="58683DA0" w14:textId="77777777" w:rsidR="0071379F" w:rsidRDefault="0071379F" w:rsidP="00FE4820">
      <w:pPr>
        <w:rPr>
          <w:sz w:val="19"/>
          <w:szCs w:val="19"/>
        </w:rPr>
      </w:pPr>
    </w:p>
    <w:p w14:paraId="3F5626DF" w14:textId="77777777" w:rsidR="00401D60" w:rsidRDefault="00401D60" w:rsidP="00602FFA">
      <w:pPr>
        <w:rPr>
          <w:sz w:val="19"/>
          <w:szCs w:val="19"/>
        </w:rPr>
      </w:pPr>
    </w:p>
    <w:sectPr w:rsidR="00401D60">
      <w:type w:val="continuous"/>
      <w:pgSz w:w="15840" w:h="12240" w:orient="landscape"/>
      <w:pgMar w:top="720" w:right="720" w:bottom="720" w:left="720" w:header="1440" w:footer="1440" w:gutter="0"/>
      <w:cols w:num="5" w:space="720" w:equalWidth="0">
        <w:col w:w="2520" w:space="450"/>
        <w:col w:w="2610" w:space="360"/>
        <w:col w:w="2520" w:space="360"/>
        <w:col w:w="2610" w:space="90"/>
        <w:col w:w="2874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C863A9"/>
    <w:multiLevelType w:val="hybridMultilevel"/>
    <w:tmpl w:val="C172D504"/>
    <w:lvl w:ilvl="0" w:tplc="D2D8371E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EA72EF"/>
    <w:multiLevelType w:val="hybridMultilevel"/>
    <w:tmpl w:val="59069588"/>
    <w:lvl w:ilvl="0" w:tplc="55CA8F14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29614897">
    <w:abstractNumId w:val="1"/>
  </w:num>
  <w:num w:numId="2" w16cid:durableId="7674299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defaultTabStop w:val="720"/>
  <w:hyphenationZone w:val="936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G2sLS0MDAyMLQ0tDRS0lEKTi0uzszPAykwM6oFAALhetctAAAA"/>
  </w:docVars>
  <w:rsids>
    <w:rsidRoot w:val="005A5747"/>
    <w:rsid w:val="000017C3"/>
    <w:rsid w:val="00005C7E"/>
    <w:rsid w:val="000106F4"/>
    <w:rsid w:val="00011542"/>
    <w:rsid w:val="000116EE"/>
    <w:rsid w:val="00013884"/>
    <w:rsid w:val="00013ADB"/>
    <w:rsid w:val="00014000"/>
    <w:rsid w:val="00014847"/>
    <w:rsid w:val="000171BF"/>
    <w:rsid w:val="00017285"/>
    <w:rsid w:val="000220F8"/>
    <w:rsid w:val="00024C88"/>
    <w:rsid w:val="00026BD6"/>
    <w:rsid w:val="000332EA"/>
    <w:rsid w:val="0003363E"/>
    <w:rsid w:val="0003375A"/>
    <w:rsid w:val="00033F16"/>
    <w:rsid w:val="0003418E"/>
    <w:rsid w:val="00034586"/>
    <w:rsid w:val="00034A5D"/>
    <w:rsid w:val="00036531"/>
    <w:rsid w:val="00037E2D"/>
    <w:rsid w:val="000404DC"/>
    <w:rsid w:val="00040955"/>
    <w:rsid w:val="00040B4A"/>
    <w:rsid w:val="000417F3"/>
    <w:rsid w:val="000428D1"/>
    <w:rsid w:val="00042A32"/>
    <w:rsid w:val="00043584"/>
    <w:rsid w:val="000438C9"/>
    <w:rsid w:val="00043E03"/>
    <w:rsid w:val="00044937"/>
    <w:rsid w:val="0004534F"/>
    <w:rsid w:val="000461F1"/>
    <w:rsid w:val="00046851"/>
    <w:rsid w:val="00050C50"/>
    <w:rsid w:val="0005270B"/>
    <w:rsid w:val="000529A6"/>
    <w:rsid w:val="00053C0A"/>
    <w:rsid w:val="00054A04"/>
    <w:rsid w:val="000564E8"/>
    <w:rsid w:val="00057D15"/>
    <w:rsid w:val="0006073C"/>
    <w:rsid w:val="00062B85"/>
    <w:rsid w:val="00063D6A"/>
    <w:rsid w:val="00064B2D"/>
    <w:rsid w:val="0006559F"/>
    <w:rsid w:val="00065B1F"/>
    <w:rsid w:val="00065C9D"/>
    <w:rsid w:val="000710FD"/>
    <w:rsid w:val="000715E4"/>
    <w:rsid w:val="000720D5"/>
    <w:rsid w:val="0007480E"/>
    <w:rsid w:val="0007591F"/>
    <w:rsid w:val="00075B48"/>
    <w:rsid w:val="00076D8E"/>
    <w:rsid w:val="000771AE"/>
    <w:rsid w:val="00077FCD"/>
    <w:rsid w:val="00080B8A"/>
    <w:rsid w:val="0008134B"/>
    <w:rsid w:val="0008333C"/>
    <w:rsid w:val="00084241"/>
    <w:rsid w:val="000848E3"/>
    <w:rsid w:val="000862AA"/>
    <w:rsid w:val="00086EA5"/>
    <w:rsid w:val="00086F42"/>
    <w:rsid w:val="00087019"/>
    <w:rsid w:val="00090D00"/>
    <w:rsid w:val="00090E9B"/>
    <w:rsid w:val="000910DF"/>
    <w:rsid w:val="000911A9"/>
    <w:rsid w:val="00091558"/>
    <w:rsid w:val="0009219D"/>
    <w:rsid w:val="00092E2D"/>
    <w:rsid w:val="0009300C"/>
    <w:rsid w:val="000933C1"/>
    <w:rsid w:val="00093711"/>
    <w:rsid w:val="0009396D"/>
    <w:rsid w:val="00093E3A"/>
    <w:rsid w:val="0009471B"/>
    <w:rsid w:val="000959F5"/>
    <w:rsid w:val="000964FF"/>
    <w:rsid w:val="000966C8"/>
    <w:rsid w:val="00096ED6"/>
    <w:rsid w:val="0009750C"/>
    <w:rsid w:val="000979F3"/>
    <w:rsid w:val="000A0EAB"/>
    <w:rsid w:val="000A0F88"/>
    <w:rsid w:val="000A0FAC"/>
    <w:rsid w:val="000A22CD"/>
    <w:rsid w:val="000A3330"/>
    <w:rsid w:val="000A58D4"/>
    <w:rsid w:val="000A5EB7"/>
    <w:rsid w:val="000A63F7"/>
    <w:rsid w:val="000A68C0"/>
    <w:rsid w:val="000A6C69"/>
    <w:rsid w:val="000A6C97"/>
    <w:rsid w:val="000B14E9"/>
    <w:rsid w:val="000B1BEE"/>
    <w:rsid w:val="000B1FC5"/>
    <w:rsid w:val="000B27EA"/>
    <w:rsid w:val="000B371A"/>
    <w:rsid w:val="000B4A3F"/>
    <w:rsid w:val="000B539B"/>
    <w:rsid w:val="000B7210"/>
    <w:rsid w:val="000B7333"/>
    <w:rsid w:val="000C1702"/>
    <w:rsid w:val="000C323F"/>
    <w:rsid w:val="000C4DAC"/>
    <w:rsid w:val="000C54E1"/>
    <w:rsid w:val="000C6332"/>
    <w:rsid w:val="000C6DBE"/>
    <w:rsid w:val="000C6EC6"/>
    <w:rsid w:val="000D3D2D"/>
    <w:rsid w:val="000D4060"/>
    <w:rsid w:val="000D4707"/>
    <w:rsid w:val="000D5078"/>
    <w:rsid w:val="000D5D89"/>
    <w:rsid w:val="000D5DA4"/>
    <w:rsid w:val="000D649D"/>
    <w:rsid w:val="000D6C31"/>
    <w:rsid w:val="000D7692"/>
    <w:rsid w:val="000E028F"/>
    <w:rsid w:val="000E04F3"/>
    <w:rsid w:val="000E09F0"/>
    <w:rsid w:val="000E1DA3"/>
    <w:rsid w:val="000E3E4C"/>
    <w:rsid w:val="000E4521"/>
    <w:rsid w:val="000E5CF3"/>
    <w:rsid w:val="000E5E69"/>
    <w:rsid w:val="000E6EBD"/>
    <w:rsid w:val="000E77B5"/>
    <w:rsid w:val="000F14D1"/>
    <w:rsid w:val="000F1A40"/>
    <w:rsid w:val="000F1FEB"/>
    <w:rsid w:val="000F26E2"/>
    <w:rsid w:val="000F4AF3"/>
    <w:rsid w:val="000F6216"/>
    <w:rsid w:val="000F6336"/>
    <w:rsid w:val="000F66A3"/>
    <w:rsid w:val="00101D2D"/>
    <w:rsid w:val="00103E8C"/>
    <w:rsid w:val="00104861"/>
    <w:rsid w:val="00104B24"/>
    <w:rsid w:val="00104FAB"/>
    <w:rsid w:val="0010515D"/>
    <w:rsid w:val="00105493"/>
    <w:rsid w:val="00106357"/>
    <w:rsid w:val="0010687F"/>
    <w:rsid w:val="001074D8"/>
    <w:rsid w:val="00107A66"/>
    <w:rsid w:val="00110A1A"/>
    <w:rsid w:val="00111E12"/>
    <w:rsid w:val="00113A0A"/>
    <w:rsid w:val="00113B4B"/>
    <w:rsid w:val="0011492B"/>
    <w:rsid w:val="001151E2"/>
    <w:rsid w:val="00116A60"/>
    <w:rsid w:val="00117141"/>
    <w:rsid w:val="00117A14"/>
    <w:rsid w:val="00117A33"/>
    <w:rsid w:val="00120099"/>
    <w:rsid w:val="00121DA2"/>
    <w:rsid w:val="0012208B"/>
    <w:rsid w:val="00122C82"/>
    <w:rsid w:val="00122D21"/>
    <w:rsid w:val="00123543"/>
    <w:rsid w:val="00124135"/>
    <w:rsid w:val="001249A0"/>
    <w:rsid w:val="00126B71"/>
    <w:rsid w:val="00130DFC"/>
    <w:rsid w:val="001311CE"/>
    <w:rsid w:val="001313A6"/>
    <w:rsid w:val="0013148E"/>
    <w:rsid w:val="00131F11"/>
    <w:rsid w:val="00131FD9"/>
    <w:rsid w:val="00132C4D"/>
    <w:rsid w:val="00132CEC"/>
    <w:rsid w:val="0013646E"/>
    <w:rsid w:val="0013687E"/>
    <w:rsid w:val="00136F26"/>
    <w:rsid w:val="001371E7"/>
    <w:rsid w:val="0013753E"/>
    <w:rsid w:val="0013781A"/>
    <w:rsid w:val="00140B13"/>
    <w:rsid w:val="00140D37"/>
    <w:rsid w:val="00140E23"/>
    <w:rsid w:val="00141308"/>
    <w:rsid w:val="00146835"/>
    <w:rsid w:val="001508C0"/>
    <w:rsid w:val="001512FC"/>
    <w:rsid w:val="00152AB9"/>
    <w:rsid w:val="0015314F"/>
    <w:rsid w:val="0015329D"/>
    <w:rsid w:val="00153376"/>
    <w:rsid w:val="001549C1"/>
    <w:rsid w:val="00154C71"/>
    <w:rsid w:val="001550BC"/>
    <w:rsid w:val="00155283"/>
    <w:rsid w:val="001563F7"/>
    <w:rsid w:val="001569C6"/>
    <w:rsid w:val="00156DC5"/>
    <w:rsid w:val="00157522"/>
    <w:rsid w:val="00160AF2"/>
    <w:rsid w:val="00160D5B"/>
    <w:rsid w:val="0016440A"/>
    <w:rsid w:val="00164ECC"/>
    <w:rsid w:val="00165095"/>
    <w:rsid w:val="0016659D"/>
    <w:rsid w:val="00166EE0"/>
    <w:rsid w:val="00171806"/>
    <w:rsid w:val="0017189F"/>
    <w:rsid w:val="0017191F"/>
    <w:rsid w:val="00171A40"/>
    <w:rsid w:val="00171FFB"/>
    <w:rsid w:val="00173340"/>
    <w:rsid w:val="00176557"/>
    <w:rsid w:val="00176961"/>
    <w:rsid w:val="001772A8"/>
    <w:rsid w:val="00180CE2"/>
    <w:rsid w:val="00180FF6"/>
    <w:rsid w:val="00181450"/>
    <w:rsid w:val="00181E02"/>
    <w:rsid w:val="001824CE"/>
    <w:rsid w:val="001827B1"/>
    <w:rsid w:val="00183869"/>
    <w:rsid w:val="00184111"/>
    <w:rsid w:val="00184949"/>
    <w:rsid w:val="001850F8"/>
    <w:rsid w:val="0018567F"/>
    <w:rsid w:val="0018663D"/>
    <w:rsid w:val="0019009C"/>
    <w:rsid w:val="00191131"/>
    <w:rsid w:val="00191174"/>
    <w:rsid w:val="00191C32"/>
    <w:rsid w:val="00191CC0"/>
    <w:rsid w:val="00192282"/>
    <w:rsid w:val="00192B4D"/>
    <w:rsid w:val="001947A4"/>
    <w:rsid w:val="00194F87"/>
    <w:rsid w:val="001952D4"/>
    <w:rsid w:val="00195311"/>
    <w:rsid w:val="001960DA"/>
    <w:rsid w:val="00196177"/>
    <w:rsid w:val="00197FEA"/>
    <w:rsid w:val="001A047C"/>
    <w:rsid w:val="001A12E3"/>
    <w:rsid w:val="001A1383"/>
    <w:rsid w:val="001A1A17"/>
    <w:rsid w:val="001A34C9"/>
    <w:rsid w:val="001A4263"/>
    <w:rsid w:val="001A42BE"/>
    <w:rsid w:val="001A4DB9"/>
    <w:rsid w:val="001A5A4A"/>
    <w:rsid w:val="001A5DA5"/>
    <w:rsid w:val="001A5F6E"/>
    <w:rsid w:val="001A76A4"/>
    <w:rsid w:val="001A7A1D"/>
    <w:rsid w:val="001B2794"/>
    <w:rsid w:val="001B327F"/>
    <w:rsid w:val="001B33E3"/>
    <w:rsid w:val="001B58FF"/>
    <w:rsid w:val="001B682D"/>
    <w:rsid w:val="001C08DB"/>
    <w:rsid w:val="001C0C73"/>
    <w:rsid w:val="001C0E62"/>
    <w:rsid w:val="001C17F2"/>
    <w:rsid w:val="001C1A84"/>
    <w:rsid w:val="001C1DC0"/>
    <w:rsid w:val="001C1FB7"/>
    <w:rsid w:val="001C2D79"/>
    <w:rsid w:val="001C3D49"/>
    <w:rsid w:val="001C41CB"/>
    <w:rsid w:val="001C538E"/>
    <w:rsid w:val="001C55B5"/>
    <w:rsid w:val="001C6DE4"/>
    <w:rsid w:val="001C78DC"/>
    <w:rsid w:val="001C7F0C"/>
    <w:rsid w:val="001D0A26"/>
    <w:rsid w:val="001D1075"/>
    <w:rsid w:val="001D14E7"/>
    <w:rsid w:val="001D29CB"/>
    <w:rsid w:val="001D2B3F"/>
    <w:rsid w:val="001D5332"/>
    <w:rsid w:val="001D616B"/>
    <w:rsid w:val="001D7698"/>
    <w:rsid w:val="001D76C4"/>
    <w:rsid w:val="001E0372"/>
    <w:rsid w:val="001E0F14"/>
    <w:rsid w:val="001E1975"/>
    <w:rsid w:val="001E1F37"/>
    <w:rsid w:val="001E261C"/>
    <w:rsid w:val="001E2F61"/>
    <w:rsid w:val="001E5F68"/>
    <w:rsid w:val="001E626E"/>
    <w:rsid w:val="001F1B7D"/>
    <w:rsid w:val="00200127"/>
    <w:rsid w:val="00201D4A"/>
    <w:rsid w:val="0020326C"/>
    <w:rsid w:val="0020470C"/>
    <w:rsid w:val="002047F6"/>
    <w:rsid w:val="00205499"/>
    <w:rsid w:val="00206916"/>
    <w:rsid w:val="00210D9B"/>
    <w:rsid w:val="00210FB9"/>
    <w:rsid w:val="00215D8D"/>
    <w:rsid w:val="002162A1"/>
    <w:rsid w:val="0021633E"/>
    <w:rsid w:val="0021744B"/>
    <w:rsid w:val="00217D23"/>
    <w:rsid w:val="00220AC1"/>
    <w:rsid w:val="00220BD5"/>
    <w:rsid w:val="00220C7A"/>
    <w:rsid w:val="00221D7F"/>
    <w:rsid w:val="00222B30"/>
    <w:rsid w:val="002240A6"/>
    <w:rsid w:val="00225886"/>
    <w:rsid w:val="00226CA1"/>
    <w:rsid w:val="00227351"/>
    <w:rsid w:val="002278A2"/>
    <w:rsid w:val="00227D01"/>
    <w:rsid w:val="002307F2"/>
    <w:rsid w:val="002338B4"/>
    <w:rsid w:val="002362C8"/>
    <w:rsid w:val="002366CD"/>
    <w:rsid w:val="0023693D"/>
    <w:rsid w:val="00236CD7"/>
    <w:rsid w:val="00236F37"/>
    <w:rsid w:val="0023771B"/>
    <w:rsid w:val="00240944"/>
    <w:rsid w:val="00240D3C"/>
    <w:rsid w:val="002412A0"/>
    <w:rsid w:val="002415DC"/>
    <w:rsid w:val="00241C3A"/>
    <w:rsid w:val="0024257C"/>
    <w:rsid w:val="00243984"/>
    <w:rsid w:val="0024448B"/>
    <w:rsid w:val="0024567E"/>
    <w:rsid w:val="00245FB6"/>
    <w:rsid w:val="002479B3"/>
    <w:rsid w:val="00247FCC"/>
    <w:rsid w:val="002520B9"/>
    <w:rsid w:val="0025213C"/>
    <w:rsid w:val="00252745"/>
    <w:rsid w:val="002530BC"/>
    <w:rsid w:val="00253557"/>
    <w:rsid w:val="0025560A"/>
    <w:rsid w:val="002564CC"/>
    <w:rsid w:val="00256565"/>
    <w:rsid w:val="0025754C"/>
    <w:rsid w:val="00257743"/>
    <w:rsid w:val="002610CA"/>
    <w:rsid w:val="002612F5"/>
    <w:rsid w:val="00261681"/>
    <w:rsid w:val="002626CC"/>
    <w:rsid w:val="002635F3"/>
    <w:rsid w:val="002636C7"/>
    <w:rsid w:val="00263813"/>
    <w:rsid w:val="00263A65"/>
    <w:rsid w:val="00263F9D"/>
    <w:rsid w:val="00265F4C"/>
    <w:rsid w:val="00266469"/>
    <w:rsid w:val="00266A21"/>
    <w:rsid w:val="0026705D"/>
    <w:rsid w:val="00267187"/>
    <w:rsid w:val="00267B70"/>
    <w:rsid w:val="002724AE"/>
    <w:rsid w:val="00272C74"/>
    <w:rsid w:val="00273396"/>
    <w:rsid w:val="002737A6"/>
    <w:rsid w:val="002737BF"/>
    <w:rsid w:val="00273D63"/>
    <w:rsid w:val="002742D1"/>
    <w:rsid w:val="00274DB3"/>
    <w:rsid w:val="00274DD7"/>
    <w:rsid w:val="002756C1"/>
    <w:rsid w:val="002756C7"/>
    <w:rsid w:val="002770B1"/>
    <w:rsid w:val="0027754A"/>
    <w:rsid w:val="00277CD2"/>
    <w:rsid w:val="00277DA2"/>
    <w:rsid w:val="00280F57"/>
    <w:rsid w:val="00283318"/>
    <w:rsid w:val="0028346C"/>
    <w:rsid w:val="00284416"/>
    <w:rsid w:val="002848D0"/>
    <w:rsid w:val="00286849"/>
    <w:rsid w:val="002877A3"/>
    <w:rsid w:val="00290559"/>
    <w:rsid w:val="002905C9"/>
    <w:rsid w:val="00290865"/>
    <w:rsid w:val="0029093A"/>
    <w:rsid w:val="00290B95"/>
    <w:rsid w:val="002918B0"/>
    <w:rsid w:val="00291BFA"/>
    <w:rsid w:val="00291E25"/>
    <w:rsid w:val="00292288"/>
    <w:rsid w:val="00292DE0"/>
    <w:rsid w:val="0029399C"/>
    <w:rsid w:val="0029425E"/>
    <w:rsid w:val="002952D3"/>
    <w:rsid w:val="0029615D"/>
    <w:rsid w:val="002A00AE"/>
    <w:rsid w:val="002A0CD7"/>
    <w:rsid w:val="002A1104"/>
    <w:rsid w:val="002A1275"/>
    <w:rsid w:val="002A1A26"/>
    <w:rsid w:val="002A2003"/>
    <w:rsid w:val="002A2B2F"/>
    <w:rsid w:val="002A350D"/>
    <w:rsid w:val="002A39F2"/>
    <w:rsid w:val="002A4D06"/>
    <w:rsid w:val="002A51A5"/>
    <w:rsid w:val="002A5BF2"/>
    <w:rsid w:val="002A623B"/>
    <w:rsid w:val="002A6DCA"/>
    <w:rsid w:val="002A7CB7"/>
    <w:rsid w:val="002B0C54"/>
    <w:rsid w:val="002B171F"/>
    <w:rsid w:val="002B1909"/>
    <w:rsid w:val="002B1D58"/>
    <w:rsid w:val="002B314C"/>
    <w:rsid w:val="002B39A5"/>
    <w:rsid w:val="002B4AFF"/>
    <w:rsid w:val="002B525F"/>
    <w:rsid w:val="002B5669"/>
    <w:rsid w:val="002B5F03"/>
    <w:rsid w:val="002B7E5F"/>
    <w:rsid w:val="002B7FA9"/>
    <w:rsid w:val="002C0731"/>
    <w:rsid w:val="002C1B0C"/>
    <w:rsid w:val="002C1DE7"/>
    <w:rsid w:val="002C2609"/>
    <w:rsid w:val="002C2938"/>
    <w:rsid w:val="002C313F"/>
    <w:rsid w:val="002C3DBA"/>
    <w:rsid w:val="002C55E0"/>
    <w:rsid w:val="002C6BE5"/>
    <w:rsid w:val="002C764B"/>
    <w:rsid w:val="002D2062"/>
    <w:rsid w:val="002D2AE1"/>
    <w:rsid w:val="002D350A"/>
    <w:rsid w:val="002D3640"/>
    <w:rsid w:val="002D4081"/>
    <w:rsid w:val="002D6A0D"/>
    <w:rsid w:val="002D70A7"/>
    <w:rsid w:val="002D7BF3"/>
    <w:rsid w:val="002E15FF"/>
    <w:rsid w:val="002E2747"/>
    <w:rsid w:val="002E360D"/>
    <w:rsid w:val="002E3E73"/>
    <w:rsid w:val="002E4472"/>
    <w:rsid w:val="002E4644"/>
    <w:rsid w:val="002E4B66"/>
    <w:rsid w:val="002E542A"/>
    <w:rsid w:val="002E559C"/>
    <w:rsid w:val="002E6CEE"/>
    <w:rsid w:val="002F025A"/>
    <w:rsid w:val="002F0271"/>
    <w:rsid w:val="002F0581"/>
    <w:rsid w:val="002F201D"/>
    <w:rsid w:val="002F254A"/>
    <w:rsid w:val="002F2A94"/>
    <w:rsid w:val="002F32DF"/>
    <w:rsid w:val="002F36A4"/>
    <w:rsid w:val="002F588C"/>
    <w:rsid w:val="002F5D34"/>
    <w:rsid w:val="002F5F9B"/>
    <w:rsid w:val="002F6842"/>
    <w:rsid w:val="003000BC"/>
    <w:rsid w:val="003017BE"/>
    <w:rsid w:val="00301A20"/>
    <w:rsid w:val="00303538"/>
    <w:rsid w:val="00303BAB"/>
    <w:rsid w:val="00304F36"/>
    <w:rsid w:val="00305B53"/>
    <w:rsid w:val="00306503"/>
    <w:rsid w:val="003068CB"/>
    <w:rsid w:val="00306BD8"/>
    <w:rsid w:val="00306E6C"/>
    <w:rsid w:val="00307FA7"/>
    <w:rsid w:val="003103E1"/>
    <w:rsid w:val="0031074A"/>
    <w:rsid w:val="003114CE"/>
    <w:rsid w:val="00312283"/>
    <w:rsid w:val="003140C1"/>
    <w:rsid w:val="0031434E"/>
    <w:rsid w:val="00314758"/>
    <w:rsid w:val="00314A65"/>
    <w:rsid w:val="00314D06"/>
    <w:rsid w:val="00314D94"/>
    <w:rsid w:val="00315B3C"/>
    <w:rsid w:val="00316E15"/>
    <w:rsid w:val="00317463"/>
    <w:rsid w:val="00317BB3"/>
    <w:rsid w:val="00317FF9"/>
    <w:rsid w:val="00320A2E"/>
    <w:rsid w:val="0032266E"/>
    <w:rsid w:val="00323A8D"/>
    <w:rsid w:val="00323E78"/>
    <w:rsid w:val="00324C39"/>
    <w:rsid w:val="0032576C"/>
    <w:rsid w:val="00326B0B"/>
    <w:rsid w:val="00327A9F"/>
    <w:rsid w:val="0033068C"/>
    <w:rsid w:val="00333307"/>
    <w:rsid w:val="003339B7"/>
    <w:rsid w:val="003348B0"/>
    <w:rsid w:val="00335545"/>
    <w:rsid w:val="00335CD6"/>
    <w:rsid w:val="00336649"/>
    <w:rsid w:val="003367B1"/>
    <w:rsid w:val="00336C30"/>
    <w:rsid w:val="00336F81"/>
    <w:rsid w:val="003422D5"/>
    <w:rsid w:val="00342AD4"/>
    <w:rsid w:val="00342DF2"/>
    <w:rsid w:val="003435FE"/>
    <w:rsid w:val="00343786"/>
    <w:rsid w:val="00343EF1"/>
    <w:rsid w:val="00344139"/>
    <w:rsid w:val="00344B50"/>
    <w:rsid w:val="00345858"/>
    <w:rsid w:val="003460DC"/>
    <w:rsid w:val="00347A1A"/>
    <w:rsid w:val="00347B6E"/>
    <w:rsid w:val="003503FC"/>
    <w:rsid w:val="003520A6"/>
    <w:rsid w:val="00352B1B"/>
    <w:rsid w:val="00354139"/>
    <w:rsid w:val="003552D2"/>
    <w:rsid w:val="00355431"/>
    <w:rsid w:val="00357A92"/>
    <w:rsid w:val="00360132"/>
    <w:rsid w:val="003604CB"/>
    <w:rsid w:val="00360690"/>
    <w:rsid w:val="00360F96"/>
    <w:rsid w:val="0036137E"/>
    <w:rsid w:val="00361CA0"/>
    <w:rsid w:val="003621B2"/>
    <w:rsid w:val="003628F6"/>
    <w:rsid w:val="00362952"/>
    <w:rsid w:val="00363E5B"/>
    <w:rsid w:val="00364192"/>
    <w:rsid w:val="00364C9F"/>
    <w:rsid w:val="003651B7"/>
    <w:rsid w:val="00365AEC"/>
    <w:rsid w:val="00365F4B"/>
    <w:rsid w:val="003660B0"/>
    <w:rsid w:val="0036692C"/>
    <w:rsid w:val="0036797D"/>
    <w:rsid w:val="00367B69"/>
    <w:rsid w:val="00367F3B"/>
    <w:rsid w:val="003700EC"/>
    <w:rsid w:val="00370819"/>
    <w:rsid w:val="00370A64"/>
    <w:rsid w:val="00370BCD"/>
    <w:rsid w:val="0037336D"/>
    <w:rsid w:val="00374E95"/>
    <w:rsid w:val="00376311"/>
    <w:rsid w:val="00376CFB"/>
    <w:rsid w:val="00377415"/>
    <w:rsid w:val="00377818"/>
    <w:rsid w:val="003825C4"/>
    <w:rsid w:val="00382716"/>
    <w:rsid w:val="0038278A"/>
    <w:rsid w:val="00383575"/>
    <w:rsid w:val="003844CD"/>
    <w:rsid w:val="003847A8"/>
    <w:rsid w:val="003851B3"/>
    <w:rsid w:val="003860B9"/>
    <w:rsid w:val="003864E8"/>
    <w:rsid w:val="00390789"/>
    <w:rsid w:val="0039097A"/>
    <w:rsid w:val="00390DCA"/>
    <w:rsid w:val="003915B2"/>
    <w:rsid w:val="00391660"/>
    <w:rsid w:val="00391B6A"/>
    <w:rsid w:val="00392088"/>
    <w:rsid w:val="00393FA8"/>
    <w:rsid w:val="00395725"/>
    <w:rsid w:val="0039572F"/>
    <w:rsid w:val="00395F5F"/>
    <w:rsid w:val="00396999"/>
    <w:rsid w:val="003A0FB0"/>
    <w:rsid w:val="003A142F"/>
    <w:rsid w:val="003A181B"/>
    <w:rsid w:val="003A373F"/>
    <w:rsid w:val="003A3945"/>
    <w:rsid w:val="003A3DF8"/>
    <w:rsid w:val="003A4A46"/>
    <w:rsid w:val="003A535D"/>
    <w:rsid w:val="003A6234"/>
    <w:rsid w:val="003A7E81"/>
    <w:rsid w:val="003B1460"/>
    <w:rsid w:val="003B14C4"/>
    <w:rsid w:val="003B20E0"/>
    <w:rsid w:val="003B342A"/>
    <w:rsid w:val="003B4085"/>
    <w:rsid w:val="003B5855"/>
    <w:rsid w:val="003C008F"/>
    <w:rsid w:val="003C1786"/>
    <w:rsid w:val="003C3436"/>
    <w:rsid w:val="003C384E"/>
    <w:rsid w:val="003C4A34"/>
    <w:rsid w:val="003C55E9"/>
    <w:rsid w:val="003D00F5"/>
    <w:rsid w:val="003D0A06"/>
    <w:rsid w:val="003D0E13"/>
    <w:rsid w:val="003D16F7"/>
    <w:rsid w:val="003D1FD0"/>
    <w:rsid w:val="003D28FC"/>
    <w:rsid w:val="003D43A5"/>
    <w:rsid w:val="003D5BD0"/>
    <w:rsid w:val="003D79B6"/>
    <w:rsid w:val="003D7BF6"/>
    <w:rsid w:val="003E0FC9"/>
    <w:rsid w:val="003E1FBD"/>
    <w:rsid w:val="003E26E1"/>
    <w:rsid w:val="003E2DF8"/>
    <w:rsid w:val="003E2FA7"/>
    <w:rsid w:val="003E30C1"/>
    <w:rsid w:val="003E3E20"/>
    <w:rsid w:val="003E6036"/>
    <w:rsid w:val="003E634E"/>
    <w:rsid w:val="003E708F"/>
    <w:rsid w:val="003F214E"/>
    <w:rsid w:val="003F229F"/>
    <w:rsid w:val="003F2638"/>
    <w:rsid w:val="003F3833"/>
    <w:rsid w:val="003F4F13"/>
    <w:rsid w:val="003F4F4E"/>
    <w:rsid w:val="003F5468"/>
    <w:rsid w:val="003F5881"/>
    <w:rsid w:val="003F65FD"/>
    <w:rsid w:val="003F70A6"/>
    <w:rsid w:val="003F7C18"/>
    <w:rsid w:val="003F7F99"/>
    <w:rsid w:val="00400D77"/>
    <w:rsid w:val="00401D60"/>
    <w:rsid w:val="00402378"/>
    <w:rsid w:val="004033EE"/>
    <w:rsid w:val="00403EC1"/>
    <w:rsid w:val="0040441A"/>
    <w:rsid w:val="0040505F"/>
    <w:rsid w:val="004065CE"/>
    <w:rsid w:val="00407F78"/>
    <w:rsid w:val="00410C2B"/>
    <w:rsid w:val="00411BCF"/>
    <w:rsid w:val="00411C74"/>
    <w:rsid w:val="00411CDD"/>
    <w:rsid w:val="0041533B"/>
    <w:rsid w:val="00416DDA"/>
    <w:rsid w:val="004176BB"/>
    <w:rsid w:val="0042061F"/>
    <w:rsid w:val="004222B6"/>
    <w:rsid w:val="0042259E"/>
    <w:rsid w:val="004226B0"/>
    <w:rsid w:val="00422E00"/>
    <w:rsid w:val="00422E27"/>
    <w:rsid w:val="00424666"/>
    <w:rsid w:val="00424C2D"/>
    <w:rsid w:val="00424ECF"/>
    <w:rsid w:val="00425D80"/>
    <w:rsid w:val="00426D66"/>
    <w:rsid w:val="00427492"/>
    <w:rsid w:val="00430C3C"/>
    <w:rsid w:val="00431EFC"/>
    <w:rsid w:val="00432EAC"/>
    <w:rsid w:val="00433982"/>
    <w:rsid w:val="00434C61"/>
    <w:rsid w:val="00435051"/>
    <w:rsid w:val="00437199"/>
    <w:rsid w:val="00437FEF"/>
    <w:rsid w:val="00442994"/>
    <w:rsid w:val="00442A66"/>
    <w:rsid w:val="00443163"/>
    <w:rsid w:val="004440FC"/>
    <w:rsid w:val="00444438"/>
    <w:rsid w:val="004446D8"/>
    <w:rsid w:val="00444B27"/>
    <w:rsid w:val="00445016"/>
    <w:rsid w:val="00445269"/>
    <w:rsid w:val="00445273"/>
    <w:rsid w:val="00445DF7"/>
    <w:rsid w:val="00450B24"/>
    <w:rsid w:val="00450F6A"/>
    <w:rsid w:val="00451A4B"/>
    <w:rsid w:val="00451C1E"/>
    <w:rsid w:val="0045230F"/>
    <w:rsid w:val="00453B9F"/>
    <w:rsid w:val="00453C2F"/>
    <w:rsid w:val="0045646B"/>
    <w:rsid w:val="00456F01"/>
    <w:rsid w:val="004572C8"/>
    <w:rsid w:val="00457750"/>
    <w:rsid w:val="0046001E"/>
    <w:rsid w:val="00461910"/>
    <w:rsid w:val="00462031"/>
    <w:rsid w:val="00465B3B"/>
    <w:rsid w:val="00466810"/>
    <w:rsid w:val="00466EC8"/>
    <w:rsid w:val="00467844"/>
    <w:rsid w:val="0047017E"/>
    <w:rsid w:val="00472AD8"/>
    <w:rsid w:val="00473E6E"/>
    <w:rsid w:val="00474525"/>
    <w:rsid w:val="00475AE5"/>
    <w:rsid w:val="00476612"/>
    <w:rsid w:val="00476FFE"/>
    <w:rsid w:val="00480468"/>
    <w:rsid w:val="0048161A"/>
    <w:rsid w:val="00482F2B"/>
    <w:rsid w:val="0048378A"/>
    <w:rsid w:val="004853BC"/>
    <w:rsid w:val="00486ABB"/>
    <w:rsid w:val="004871A3"/>
    <w:rsid w:val="00490B31"/>
    <w:rsid w:val="00490D0B"/>
    <w:rsid w:val="00491035"/>
    <w:rsid w:val="0049127F"/>
    <w:rsid w:val="0049258A"/>
    <w:rsid w:val="004935F4"/>
    <w:rsid w:val="00495666"/>
    <w:rsid w:val="00495CDB"/>
    <w:rsid w:val="00496388"/>
    <w:rsid w:val="004967F9"/>
    <w:rsid w:val="00497F3E"/>
    <w:rsid w:val="004A1868"/>
    <w:rsid w:val="004A19FE"/>
    <w:rsid w:val="004A1B4E"/>
    <w:rsid w:val="004A1E29"/>
    <w:rsid w:val="004A3500"/>
    <w:rsid w:val="004A4564"/>
    <w:rsid w:val="004A5145"/>
    <w:rsid w:val="004A6B1C"/>
    <w:rsid w:val="004B1C3F"/>
    <w:rsid w:val="004B32A1"/>
    <w:rsid w:val="004B33FB"/>
    <w:rsid w:val="004B4527"/>
    <w:rsid w:val="004B46FF"/>
    <w:rsid w:val="004B4755"/>
    <w:rsid w:val="004B6C96"/>
    <w:rsid w:val="004B79F5"/>
    <w:rsid w:val="004B79FC"/>
    <w:rsid w:val="004C1B42"/>
    <w:rsid w:val="004C2137"/>
    <w:rsid w:val="004C2FF1"/>
    <w:rsid w:val="004C52B8"/>
    <w:rsid w:val="004C5EBA"/>
    <w:rsid w:val="004C720D"/>
    <w:rsid w:val="004D0EF4"/>
    <w:rsid w:val="004D1315"/>
    <w:rsid w:val="004D1C1E"/>
    <w:rsid w:val="004D2225"/>
    <w:rsid w:val="004D3B70"/>
    <w:rsid w:val="004D63FD"/>
    <w:rsid w:val="004D6560"/>
    <w:rsid w:val="004D7A7E"/>
    <w:rsid w:val="004E0DE1"/>
    <w:rsid w:val="004E0E5C"/>
    <w:rsid w:val="004E1360"/>
    <w:rsid w:val="004E1638"/>
    <w:rsid w:val="004E3286"/>
    <w:rsid w:val="004E4AFB"/>
    <w:rsid w:val="004E4D35"/>
    <w:rsid w:val="004E596F"/>
    <w:rsid w:val="004E6CA9"/>
    <w:rsid w:val="004E7E5C"/>
    <w:rsid w:val="004F1F2D"/>
    <w:rsid w:val="004F3E7C"/>
    <w:rsid w:val="004F3F49"/>
    <w:rsid w:val="004F46A0"/>
    <w:rsid w:val="004F47AC"/>
    <w:rsid w:val="004F51F4"/>
    <w:rsid w:val="004F5B36"/>
    <w:rsid w:val="004F63E3"/>
    <w:rsid w:val="00500276"/>
    <w:rsid w:val="005007DC"/>
    <w:rsid w:val="00500E6E"/>
    <w:rsid w:val="00500FB0"/>
    <w:rsid w:val="00502209"/>
    <w:rsid w:val="00502569"/>
    <w:rsid w:val="005027DC"/>
    <w:rsid w:val="00502A08"/>
    <w:rsid w:val="0050342A"/>
    <w:rsid w:val="00503FE9"/>
    <w:rsid w:val="00504273"/>
    <w:rsid w:val="0050742E"/>
    <w:rsid w:val="00507CDC"/>
    <w:rsid w:val="0051025C"/>
    <w:rsid w:val="005121F7"/>
    <w:rsid w:val="005135CB"/>
    <w:rsid w:val="005140F6"/>
    <w:rsid w:val="0051453C"/>
    <w:rsid w:val="00514B19"/>
    <w:rsid w:val="0051730F"/>
    <w:rsid w:val="00517552"/>
    <w:rsid w:val="00520234"/>
    <w:rsid w:val="00521629"/>
    <w:rsid w:val="005216D9"/>
    <w:rsid w:val="0052182A"/>
    <w:rsid w:val="005235E0"/>
    <w:rsid w:val="00523FF0"/>
    <w:rsid w:val="005248C3"/>
    <w:rsid w:val="00524F8E"/>
    <w:rsid w:val="005258E3"/>
    <w:rsid w:val="00525FFF"/>
    <w:rsid w:val="00532F03"/>
    <w:rsid w:val="00532F45"/>
    <w:rsid w:val="00533022"/>
    <w:rsid w:val="005358C8"/>
    <w:rsid w:val="00536685"/>
    <w:rsid w:val="005366BC"/>
    <w:rsid w:val="00536F14"/>
    <w:rsid w:val="00537780"/>
    <w:rsid w:val="00541A83"/>
    <w:rsid w:val="0054207F"/>
    <w:rsid w:val="00542E9A"/>
    <w:rsid w:val="00544F23"/>
    <w:rsid w:val="00545872"/>
    <w:rsid w:val="00546146"/>
    <w:rsid w:val="005510D3"/>
    <w:rsid w:val="005519A8"/>
    <w:rsid w:val="0055306B"/>
    <w:rsid w:val="00554CD0"/>
    <w:rsid w:val="0055575C"/>
    <w:rsid w:val="0055609A"/>
    <w:rsid w:val="00556F6C"/>
    <w:rsid w:val="0055778D"/>
    <w:rsid w:val="00560DBD"/>
    <w:rsid w:val="0056183B"/>
    <w:rsid w:val="0056259D"/>
    <w:rsid w:val="005630E6"/>
    <w:rsid w:val="005641E1"/>
    <w:rsid w:val="00564F81"/>
    <w:rsid w:val="005660B6"/>
    <w:rsid w:val="00570D00"/>
    <w:rsid w:val="0057280D"/>
    <w:rsid w:val="00572964"/>
    <w:rsid w:val="00572C05"/>
    <w:rsid w:val="00573E06"/>
    <w:rsid w:val="00577295"/>
    <w:rsid w:val="00580100"/>
    <w:rsid w:val="00580147"/>
    <w:rsid w:val="00581389"/>
    <w:rsid w:val="00583B13"/>
    <w:rsid w:val="005840A4"/>
    <w:rsid w:val="005840BC"/>
    <w:rsid w:val="005843CD"/>
    <w:rsid w:val="00585754"/>
    <w:rsid w:val="0058591C"/>
    <w:rsid w:val="00590F72"/>
    <w:rsid w:val="005917B2"/>
    <w:rsid w:val="005918A4"/>
    <w:rsid w:val="005929CF"/>
    <w:rsid w:val="005949E2"/>
    <w:rsid w:val="00594AED"/>
    <w:rsid w:val="00594C38"/>
    <w:rsid w:val="00594F43"/>
    <w:rsid w:val="00595D53"/>
    <w:rsid w:val="00595DD8"/>
    <w:rsid w:val="0059600A"/>
    <w:rsid w:val="005961C3"/>
    <w:rsid w:val="00597CC5"/>
    <w:rsid w:val="005A163B"/>
    <w:rsid w:val="005A1683"/>
    <w:rsid w:val="005A1C42"/>
    <w:rsid w:val="005A1FAB"/>
    <w:rsid w:val="005A2D0E"/>
    <w:rsid w:val="005A3493"/>
    <w:rsid w:val="005A3830"/>
    <w:rsid w:val="005A3DDA"/>
    <w:rsid w:val="005A5747"/>
    <w:rsid w:val="005A619E"/>
    <w:rsid w:val="005A6D5E"/>
    <w:rsid w:val="005A7031"/>
    <w:rsid w:val="005A7983"/>
    <w:rsid w:val="005B063D"/>
    <w:rsid w:val="005B42BC"/>
    <w:rsid w:val="005B5034"/>
    <w:rsid w:val="005B68EA"/>
    <w:rsid w:val="005B74B1"/>
    <w:rsid w:val="005B7A37"/>
    <w:rsid w:val="005C039B"/>
    <w:rsid w:val="005C0B34"/>
    <w:rsid w:val="005C440F"/>
    <w:rsid w:val="005C52D5"/>
    <w:rsid w:val="005C5659"/>
    <w:rsid w:val="005C5E6B"/>
    <w:rsid w:val="005C5F91"/>
    <w:rsid w:val="005C64BA"/>
    <w:rsid w:val="005C7858"/>
    <w:rsid w:val="005D0305"/>
    <w:rsid w:val="005D36C3"/>
    <w:rsid w:val="005D385A"/>
    <w:rsid w:val="005D53A1"/>
    <w:rsid w:val="005D5426"/>
    <w:rsid w:val="005D7825"/>
    <w:rsid w:val="005E02F8"/>
    <w:rsid w:val="005E038C"/>
    <w:rsid w:val="005E115F"/>
    <w:rsid w:val="005E3842"/>
    <w:rsid w:val="005E3DDF"/>
    <w:rsid w:val="005E4DF4"/>
    <w:rsid w:val="005E58F1"/>
    <w:rsid w:val="005E609C"/>
    <w:rsid w:val="005E65CD"/>
    <w:rsid w:val="005E7BA6"/>
    <w:rsid w:val="005E7BAD"/>
    <w:rsid w:val="005F0750"/>
    <w:rsid w:val="005F15AB"/>
    <w:rsid w:val="005F2214"/>
    <w:rsid w:val="005F56FC"/>
    <w:rsid w:val="005F5E6B"/>
    <w:rsid w:val="005F6066"/>
    <w:rsid w:val="005F7151"/>
    <w:rsid w:val="00600A74"/>
    <w:rsid w:val="00600E5B"/>
    <w:rsid w:val="00600F41"/>
    <w:rsid w:val="006013B0"/>
    <w:rsid w:val="00601A3C"/>
    <w:rsid w:val="00601C62"/>
    <w:rsid w:val="00602964"/>
    <w:rsid w:val="00602FFA"/>
    <w:rsid w:val="00603497"/>
    <w:rsid w:val="00604CF2"/>
    <w:rsid w:val="00604D7E"/>
    <w:rsid w:val="00604E77"/>
    <w:rsid w:val="00610393"/>
    <w:rsid w:val="006105A7"/>
    <w:rsid w:val="00611260"/>
    <w:rsid w:val="0061201F"/>
    <w:rsid w:val="006123E4"/>
    <w:rsid w:val="0061269D"/>
    <w:rsid w:val="00613626"/>
    <w:rsid w:val="00613798"/>
    <w:rsid w:val="00615A9D"/>
    <w:rsid w:val="006204A0"/>
    <w:rsid w:val="006234E1"/>
    <w:rsid w:val="00626141"/>
    <w:rsid w:val="00626A20"/>
    <w:rsid w:val="00626BE5"/>
    <w:rsid w:val="00626CFB"/>
    <w:rsid w:val="006278C3"/>
    <w:rsid w:val="00630508"/>
    <w:rsid w:val="00630705"/>
    <w:rsid w:val="00632C5C"/>
    <w:rsid w:val="00632DEE"/>
    <w:rsid w:val="00632ED9"/>
    <w:rsid w:val="006342D0"/>
    <w:rsid w:val="006347FB"/>
    <w:rsid w:val="00634B91"/>
    <w:rsid w:val="00634C46"/>
    <w:rsid w:val="006351C3"/>
    <w:rsid w:val="0063536E"/>
    <w:rsid w:val="006362FF"/>
    <w:rsid w:val="00636477"/>
    <w:rsid w:val="006367D7"/>
    <w:rsid w:val="00636E64"/>
    <w:rsid w:val="0063722D"/>
    <w:rsid w:val="00637B28"/>
    <w:rsid w:val="00637E52"/>
    <w:rsid w:val="00640928"/>
    <w:rsid w:val="006411C9"/>
    <w:rsid w:val="00641C61"/>
    <w:rsid w:val="006421A0"/>
    <w:rsid w:val="006421AC"/>
    <w:rsid w:val="00642446"/>
    <w:rsid w:val="006434DB"/>
    <w:rsid w:val="00643FF4"/>
    <w:rsid w:val="00644E44"/>
    <w:rsid w:val="00645674"/>
    <w:rsid w:val="00646CAA"/>
    <w:rsid w:val="006479F8"/>
    <w:rsid w:val="00650C02"/>
    <w:rsid w:val="00650D05"/>
    <w:rsid w:val="00651328"/>
    <w:rsid w:val="00653368"/>
    <w:rsid w:val="00653A1F"/>
    <w:rsid w:val="00654819"/>
    <w:rsid w:val="006559DD"/>
    <w:rsid w:val="00655EBB"/>
    <w:rsid w:val="0065654A"/>
    <w:rsid w:val="00657E45"/>
    <w:rsid w:val="00660993"/>
    <w:rsid w:val="00663FF0"/>
    <w:rsid w:val="00664FFD"/>
    <w:rsid w:val="00665DE7"/>
    <w:rsid w:val="006660CA"/>
    <w:rsid w:val="0066649E"/>
    <w:rsid w:val="00666A9F"/>
    <w:rsid w:val="0066710F"/>
    <w:rsid w:val="00667B32"/>
    <w:rsid w:val="0067005C"/>
    <w:rsid w:val="00670157"/>
    <w:rsid w:val="0067036F"/>
    <w:rsid w:val="00670859"/>
    <w:rsid w:val="0067093E"/>
    <w:rsid w:val="00671461"/>
    <w:rsid w:val="006741C8"/>
    <w:rsid w:val="00674753"/>
    <w:rsid w:val="00674A0B"/>
    <w:rsid w:val="00675B9D"/>
    <w:rsid w:val="00675DB3"/>
    <w:rsid w:val="00677AF6"/>
    <w:rsid w:val="00680C8A"/>
    <w:rsid w:val="00680CD9"/>
    <w:rsid w:val="006811E1"/>
    <w:rsid w:val="0068170F"/>
    <w:rsid w:val="00682A0F"/>
    <w:rsid w:val="00683170"/>
    <w:rsid w:val="006853D8"/>
    <w:rsid w:val="00685A98"/>
    <w:rsid w:val="006861E4"/>
    <w:rsid w:val="006866D2"/>
    <w:rsid w:val="0068705A"/>
    <w:rsid w:val="0068753A"/>
    <w:rsid w:val="00690A40"/>
    <w:rsid w:val="00690F94"/>
    <w:rsid w:val="00693549"/>
    <w:rsid w:val="00695A8A"/>
    <w:rsid w:val="00695D2F"/>
    <w:rsid w:val="006961DA"/>
    <w:rsid w:val="00696867"/>
    <w:rsid w:val="00697BE1"/>
    <w:rsid w:val="006A046A"/>
    <w:rsid w:val="006A04B4"/>
    <w:rsid w:val="006A15F0"/>
    <w:rsid w:val="006A2C49"/>
    <w:rsid w:val="006A3152"/>
    <w:rsid w:val="006A32F1"/>
    <w:rsid w:val="006A4D32"/>
    <w:rsid w:val="006B0A77"/>
    <w:rsid w:val="006B1B08"/>
    <w:rsid w:val="006B257A"/>
    <w:rsid w:val="006B267F"/>
    <w:rsid w:val="006B660F"/>
    <w:rsid w:val="006B6AE1"/>
    <w:rsid w:val="006B720F"/>
    <w:rsid w:val="006B7930"/>
    <w:rsid w:val="006C1867"/>
    <w:rsid w:val="006C1A65"/>
    <w:rsid w:val="006C20B5"/>
    <w:rsid w:val="006C364E"/>
    <w:rsid w:val="006C508C"/>
    <w:rsid w:val="006C5276"/>
    <w:rsid w:val="006C5463"/>
    <w:rsid w:val="006C62E0"/>
    <w:rsid w:val="006C65C4"/>
    <w:rsid w:val="006C704F"/>
    <w:rsid w:val="006D0F97"/>
    <w:rsid w:val="006D14EF"/>
    <w:rsid w:val="006D227C"/>
    <w:rsid w:val="006D2982"/>
    <w:rsid w:val="006D2E6C"/>
    <w:rsid w:val="006D3FE7"/>
    <w:rsid w:val="006D41DA"/>
    <w:rsid w:val="006D4A0D"/>
    <w:rsid w:val="006D4B09"/>
    <w:rsid w:val="006D517D"/>
    <w:rsid w:val="006E037C"/>
    <w:rsid w:val="006E0A58"/>
    <w:rsid w:val="006E1127"/>
    <w:rsid w:val="006E1835"/>
    <w:rsid w:val="006E1FCB"/>
    <w:rsid w:val="006E24CF"/>
    <w:rsid w:val="006E2604"/>
    <w:rsid w:val="006E276B"/>
    <w:rsid w:val="006E2A99"/>
    <w:rsid w:val="006E4DF6"/>
    <w:rsid w:val="006E4E1B"/>
    <w:rsid w:val="006E5508"/>
    <w:rsid w:val="006E57DF"/>
    <w:rsid w:val="006E65D6"/>
    <w:rsid w:val="006E6B7A"/>
    <w:rsid w:val="006E78C3"/>
    <w:rsid w:val="006F0066"/>
    <w:rsid w:val="006F02D9"/>
    <w:rsid w:val="006F0304"/>
    <w:rsid w:val="006F215C"/>
    <w:rsid w:val="006F2916"/>
    <w:rsid w:val="006F4B3C"/>
    <w:rsid w:val="00700446"/>
    <w:rsid w:val="007032FE"/>
    <w:rsid w:val="00704795"/>
    <w:rsid w:val="0071021A"/>
    <w:rsid w:val="0071033D"/>
    <w:rsid w:val="00712BF8"/>
    <w:rsid w:val="0071379F"/>
    <w:rsid w:val="00713A14"/>
    <w:rsid w:val="0071438E"/>
    <w:rsid w:val="007153EB"/>
    <w:rsid w:val="00716EE1"/>
    <w:rsid w:val="007176E9"/>
    <w:rsid w:val="00720676"/>
    <w:rsid w:val="00722FFB"/>
    <w:rsid w:val="007237C5"/>
    <w:rsid w:val="0072425E"/>
    <w:rsid w:val="0072432B"/>
    <w:rsid w:val="00724BA3"/>
    <w:rsid w:val="00724E16"/>
    <w:rsid w:val="00725ADC"/>
    <w:rsid w:val="00726187"/>
    <w:rsid w:val="007263F2"/>
    <w:rsid w:val="0072669D"/>
    <w:rsid w:val="00727868"/>
    <w:rsid w:val="00727E0D"/>
    <w:rsid w:val="00730033"/>
    <w:rsid w:val="0073065D"/>
    <w:rsid w:val="00730842"/>
    <w:rsid w:val="00731D53"/>
    <w:rsid w:val="0073417E"/>
    <w:rsid w:val="00734AF1"/>
    <w:rsid w:val="00734E71"/>
    <w:rsid w:val="00735DB9"/>
    <w:rsid w:val="00737D09"/>
    <w:rsid w:val="007412BA"/>
    <w:rsid w:val="007425AF"/>
    <w:rsid w:val="0074297A"/>
    <w:rsid w:val="00742A89"/>
    <w:rsid w:val="00743325"/>
    <w:rsid w:val="00744FB0"/>
    <w:rsid w:val="0074571C"/>
    <w:rsid w:val="007458CC"/>
    <w:rsid w:val="007464B8"/>
    <w:rsid w:val="00746879"/>
    <w:rsid w:val="0074705B"/>
    <w:rsid w:val="00747354"/>
    <w:rsid w:val="00747B83"/>
    <w:rsid w:val="00750233"/>
    <w:rsid w:val="00751905"/>
    <w:rsid w:val="00751D19"/>
    <w:rsid w:val="007527C1"/>
    <w:rsid w:val="007537EE"/>
    <w:rsid w:val="00754B8C"/>
    <w:rsid w:val="00755078"/>
    <w:rsid w:val="00755537"/>
    <w:rsid w:val="007563A2"/>
    <w:rsid w:val="007564EE"/>
    <w:rsid w:val="007567BE"/>
    <w:rsid w:val="00756BDB"/>
    <w:rsid w:val="00757A24"/>
    <w:rsid w:val="00757ABE"/>
    <w:rsid w:val="00760028"/>
    <w:rsid w:val="00761ACF"/>
    <w:rsid w:val="00761AD6"/>
    <w:rsid w:val="00761E1D"/>
    <w:rsid w:val="007627F0"/>
    <w:rsid w:val="00762FB2"/>
    <w:rsid w:val="0076421A"/>
    <w:rsid w:val="0076448B"/>
    <w:rsid w:val="007647A3"/>
    <w:rsid w:val="00764983"/>
    <w:rsid w:val="00764F99"/>
    <w:rsid w:val="007652CD"/>
    <w:rsid w:val="00765B1E"/>
    <w:rsid w:val="0077053E"/>
    <w:rsid w:val="00770F95"/>
    <w:rsid w:val="0077126F"/>
    <w:rsid w:val="00771BBD"/>
    <w:rsid w:val="00771CE3"/>
    <w:rsid w:val="0077552E"/>
    <w:rsid w:val="0077675A"/>
    <w:rsid w:val="00777362"/>
    <w:rsid w:val="00782B68"/>
    <w:rsid w:val="00785A2C"/>
    <w:rsid w:val="0078660D"/>
    <w:rsid w:val="007870ED"/>
    <w:rsid w:val="00790D72"/>
    <w:rsid w:val="00791F58"/>
    <w:rsid w:val="0079242B"/>
    <w:rsid w:val="0079271A"/>
    <w:rsid w:val="0079330F"/>
    <w:rsid w:val="007945EF"/>
    <w:rsid w:val="00794ED5"/>
    <w:rsid w:val="00795C8F"/>
    <w:rsid w:val="00796122"/>
    <w:rsid w:val="0079641F"/>
    <w:rsid w:val="00796669"/>
    <w:rsid w:val="00796FBA"/>
    <w:rsid w:val="007976F1"/>
    <w:rsid w:val="007A0B68"/>
    <w:rsid w:val="007A0BAA"/>
    <w:rsid w:val="007A0C31"/>
    <w:rsid w:val="007A179E"/>
    <w:rsid w:val="007A2B1A"/>
    <w:rsid w:val="007A3064"/>
    <w:rsid w:val="007A4DD2"/>
    <w:rsid w:val="007A5259"/>
    <w:rsid w:val="007A71C4"/>
    <w:rsid w:val="007A7872"/>
    <w:rsid w:val="007B12F3"/>
    <w:rsid w:val="007B3345"/>
    <w:rsid w:val="007B5694"/>
    <w:rsid w:val="007B62FE"/>
    <w:rsid w:val="007B72FA"/>
    <w:rsid w:val="007B79AE"/>
    <w:rsid w:val="007C046E"/>
    <w:rsid w:val="007C1F8C"/>
    <w:rsid w:val="007C2C48"/>
    <w:rsid w:val="007C3466"/>
    <w:rsid w:val="007C4888"/>
    <w:rsid w:val="007C52E7"/>
    <w:rsid w:val="007D09D1"/>
    <w:rsid w:val="007D0FA9"/>
    <w:rsid w:val="007D1C45"/>
    <w:rsid w:val="007D1D80"/>
    <w:rsid w:val="007D23EA"/>
    <w:rsid w:val="007D2AFA"/>
    <w:rsid w:val="007D40C1"/>
    <w:rsid w:val="007D4249"/>
    <w:rsid w:val="007D54E8"/>
    <w:rsid w:val="007D57B6"/>
    <w:rsid w:val="007D728D"/>
    <w:rsid w:val="007E13EB"/>
    <w:rsid w:val="007E318D"/>
    <w:rsid w:val="007E3C82"/>
    <w:rsid w:val="007E46E6"/>
    <w:rsid w:val="007E4B39"/>
    <w:rsid w:val="007E57AF"/>
    <w:rsid w:val="007E5C8C"/>
    <w:rsid w:val="007E6054"/>
    <w:rsid w:val="007E7DC0"/>
    <w:rsid w:val="007F0437"/>
    <w:rsid w:val="007F1BE9"/>
    <w:rsid w:val="007F1FF2"/>
    <w:rsid w:val="007F2610"/>
    <w:rsid w:val="007F3E9D"/>
    <w:rsid w:val="007F3E9F"/>
    <w:rsid w:val="007F4720"/>
    <w:rsid w:val="007F6166"/>
    <w:rsid w:val="007F64C0"/>
    <w:rsid w:val="007F7663"/>
    <w:rsid w:val="008004D7"/>
    <w:rsid w:val="008017E1"/>
    <w:rsid w:val="00802BC2"/>
    <w:rsid w:val="008037A5"/>
    <w:rsid w:val="0080414F"/>
    <w:rsid w:val="00805CA4"/>
    <w:rsid w:val="00805DCD"/>
    <w:rsid w:val="00807305"/>
    <w:rsid w:val="0080750E"/>
    <w:rsid w:val="00807570"/>
    <w:rsid w:val="00807B41"/>
    <w:rsid w:val="00807EB7"/>
    <w:rsid w:val="0081056B"/>
    <w:rsid w:val="0081067C"/>
    <w:rsid w:val="00810B40"/>
    <w:rsid w:val="00813962"/>
    <w:rsid w:val="00813DDF"/>
    <w:rsid w:val="00813E9A"/>
    <w:rsid w:val="0081478B"/>
    <w:rsid w:val="0081559D"/>
    <w:rsid w:val="008158DD"/>
    <w:rsid w:val="00815918"/>
    <w:rsid w:val="0081658F"/>
    <w:rsid w:val="00817269"/>
    <w:rsid w:val="008175DD"/>
    <w:rsid w:val="0081781B"/>
    <w:rsid w:val="00817F61"/>
    <w:rsid w:val="00821055"/>
    <w:rsid w:val="008210AD"/>
    <w:rsid w:val="0082143E"/>
    <w:rsid w:val="00821F67"/>
    <w:rsid w:val="008220E9"/>
    <w:rsid w:val="0082292E"/>
    <w:rsid w:val="0082347E"/>
    <w:rsid w:val="00823601"/>
    <w:rsid w:val="00823AFC"/>
    <w:rsid w:val="008240CD"/>
    <w:rsid w:val="00824D80"/>
    <w:rsid w:val="00824F83"/>
    <w:rsid w:val="008256AD"/>
    <w:rsid w:val="0082665A"/>
    <w:rsid w:val="008266C8"/>
    <w:rsid w:val="00830355"/>
    <w:rsid w:val="008308EE"/>
    <w:rsid w:val="00831183"/>
    <w:rsid w:val="00832099"/>
    <w:rsid w:val="00833381"/>
    <w:rsid w:val="00834034"/>
    <w:rsid w:val="008350DE"/>
    <w:rsid w:val="00835493"/>
    <w:rsid w:val="00835ED4"/>
    <w:rsid w:val="00836DC0"/>
    <w:rsid w:val="0083787D"/>
    <w:rsid w:val="00840CB6"/>
    <w:rsid w:val="00842345"/>
    <w:rsid w:val="00842712"/>
    <w:rsid w:val="00842CD4"/>
    <w:rsid w:val="0084366B"/>
    <w:rsid w:val="00843BEA"/>
    <w:rsid w:val="00846214"/>
    <w:rsid w:val="00846D5C"/>
    <w:rsid w:val="00847594"/>
    <w:rsid w:val="00850084"/>
    <w:rsid w:val="00850BCF"/>
    <w:rsid w:val="0085159B"/>
    <w:rsid w:val="00853651"/>
    <w:rsid w:val="0085418C"/>
    <w:rsid w:val="0085490F"/>
    <w:rsid w:val="00854D32"/>
    <w:rsid w:val="008576FB"/>
    <w:rsid w:val="008623E1"/>
    <w:rsid w:val="00862AD2"/>
    <w:rsid w:val="008636AA"/>
    <w:rsid w:val="00863D74"/>
    <w:rsid w:val="008671B2"/>
    <w:rsid w:val="00867721"/>
    <w:rsid w:val="00873CA7"/>
    <w:rsid w:val="00873F99"/>
    <w:rsid w:val="008770FF"/>
    <w:rsid w:val="00877AEA"/>
    <w:rsid w:val="00877E86"/>
    <w:rsid w:val="0088152A"/>
    <w:rsid w:val="00881DD5"/>
    <w:rsid w:val="00882A59"/>
    <w:rsid w:val="0088310F"/>
    <w:rsid w:val="008851EC"/>
    <w:rsid w:val="00885472"/>
    <w:rsid w:val="00885AE6"/>
    <w:rsid w:val="00885D40"/>
    <w:rsid w:val="00886B55"/>
    <w:rsid w:val="0088723F"/>
    <w:rsid w:val="00887EBC"/>
    <w:rsid w:val="00890E87"/>
    <w:rsid w:val="0089140B"/>
    <w:rsid w:val="0089234D"/>
    <w:rsid w:val="00892E57"/>
    <w:rsid w:val="008936AD"/>
    <w:rsid w:val="008944D2"/>
    <w:rsid w:val="0089468C"/>
    <w:rsid w:val="00897607"/>
    <w:rsid w:val="008A0075"/>
    <w:rsid w:val="008A0389"/>
    <w:rsid w:val="008A0ADF"/>
    <w:rsid w:val="008A0C4A"/>
    <w:rsid w:val="008A17B9"/>
    <w:rsid w:val="008A2497"/>
    <w:rsid w:val="008A5284"/>
    <w:rsid w:val="008A5AE2"/>
    <w:rsid w:val="008A6261"/>
    <w:rsid w:val="008A662C"/>
    <w:rsid w:val="008A6CA4"/>
    <w:rsid w:val="008B06F3"/>
    <w:rsid w:val="008B196E"/>
    <w:rsid w:val="008B207E"/>
    <w:rsid w:val="008B21DD"/>
    <w:rsid w:val="008B2214"/>
    <w:rsid w:val="008B2443"/>
    <w:rsid w:val="008B2504"/>
    <w:rsid w:val="008B46DA"/>
    <w:rsid w:val="008B4954"/>
    <w:rsid w:val="008B5D30"/>
    <w:rsid w:val="008B6021"/>
    <w:rsid w:val="008C0043"/>
    <w:rsid w:val="008C0AAD"/>
    <w:rsid w:val="008C10C9"/>
    <w:rsid w:val="008C13BD"/>
    <w:rsid w:val="008C1BD7"/>
    <w:rsid w:val="008C28C0"/>
    <w:rsid w:val="008C34C3"/>
    <w:rsid w:val="008C3BA0"/>
    <w:rsid w:val="008C572A"/>
    <w:rsid w:val="008C6553"/>
    <w:rsid w:val="008C7A25"/>
    <w:rsid w:val="008D2498"/>
    <w:rsid w:val="008D275A"/>
    <w:rsid w:val="008D4A6D"/>
    <w:rsid w:val="008D5B8F"/>
    <w:rsid w:val="008D6705"/>
    <w:rsid w:val="008D7438"/>
    <w:rsid w:val="008E0E8F"/>
    <w:rsid w:val="008E1B94"/>
    <w:rsid w:val="008E387C"/>
    <w:rsid w:val="008E5270"/>
    <w:rsid w:val="008E5EF4"/>
    <w:rsid w:val="008E64AA"/>
    <w:rsid w:val="008E66BB"/>
    <w:rsid w:val="008E6795"/>
    <w:rsid w:val="008E6AA8"/>
    <w:rsid w:val="008E7818"/>
    <w:rsid w:val="008F0089"/>
    <w:rsid w:val="008F04A6"/>
    <w:rsid w:val="008F1962"/>
    <w:rsid w:val="008F1E05"/>
    <w:rsid w:val="008F27FF"/>
    <w:rsid w:val="008F3157"/>
    <w:rsid w:val="008F50B6"/>
    <w:rsid w:val="008F5864"/>
    <w:rsid w:val="008F6CCE"/>
    <w:rsid w:val="008F7369"/>
    <w:rsid w:val="008F7652"/>
    <w:rsid w:val="008F76E5"/>
    <w:rsid w:val="00900097"/>
    <w:rsid w:val="009015B4"/>
    <w:rsid w:val="00903C3A"/>
    <w:rsid w:val="00904601"/>
    <w:rsid w:val="0090554F"/>
    <w:rsid w:val="00905A9C"/>
    <w:rsid w:val="00905BD8"/>
    <w:rsid w:val="00907E96"/>
    <w:rsid w:val="0091040A"/>
    <w:rsid w:val="00910E80"/>
    <w:rsid w:val="009125BA"/>
    <w:rsid w:val="009150A4"/>
    <w:rsid w:val="0091594E"/>
    <w:rsid w:val="00916715"/>
    <w:rsid w:val="00916865"/>
    <w:rsid w:val="00917059"/>
    <w:rsid w:val="009179F7"/>
    <w:rsid w:val="00920922"/>
    <w:rsid w:val="00920945"/>
    <w:rsid w:val="00920E26"/>
    <w:rsid w:val="00921ABB"/>
    <w:rsid w:val="00924FC8"/>
    <w:rsid w:val="00925FC4"/>
    <w:rsid w:val="009260A5"/>
    <w:rsid w:val="00926860"/>
    <w:rsid w:val="00926DAF"/>
    <w:rsid w:val="00927345"/>
    <w:rsid w:val="00927592"/>
    <w:rsid w:val="00927868"/>
    <w:rsid w:val="009334DC"/>
    <w:rsid w:val="00935587"/>
    <w:rsid w:val="00935EC8"/>
    <w:rsid w:val="00935F44"/>
    <w:rsid w:val="0093641E"/>
    <w:rsid w:val="00936DA2"/>
    <w:rsid w:val="00937648"/>
    <w:rsid w:val="009376A5"/>
    <w:rsid w:val="00940280"/>
    <w:rsid w:val="009410FA"/>
    <w:rsid w:val="00943BD2"/>
    <w:rsid w:val="0094514D"/>
    <w:rsid w:val="009467FA"/>
    <w:rsid w:val="0095087E"/>
    <w:rsid w:val="009515B8"/>
    <w:rsid w:val="00951E75"/>
    <w:rsid w:val="009521B7"/>
    <w:rsid w:val="00952F83"/>
    <w:rsid w:val="0095397E"/>
    <w:rsid w:val="0095401C"/>
    <w:rsid w:val="00954978"/>
    <w:rsid w:val="009557E5"/>
    <w:rsid w:val="0095603A"/>
    <w:rsid w:val="00956266"/>
    <w:rsid w:val="00956595"/>
    <w:rsid w:val="00956621"/>
    <w:rsid w:val="009571F6"/>
    <w:rsid w:val="009628B5"/>
    <w:rsid w:val="00962E36"/>
    <w:rsid w:val="009634D2"/>
    <w:rsid w:val="00963E8E"/>
    <w:rsid w:val="00964A69"/>
    <w:rsid w:val="0096527E"/>
    <w:rsid w:val="009653EC"/>
    <w:rsid w:val="009658D0"/>
    <w:rsid w:val="00965948"/>
    <w:rsid w:val="009662CA"/>
    <w:rsid w:val="0096647D"/>
    <w:rsid w:val="00966960"/>
    <w:rsid w:val="00966AAB"/>
    <w:rsid w:val="009670DA"/>
    <w:rsid w:val="00967645"/>
    <w:rsid w:val="00970C06"/>
    <w:rsid w:val="00970F27"/>
    <w:rsid w:val="009725B2"/>
    <w:rsid w:val="00972FBE"/>
    <w:rsid w:val="00973372"/>
    <w:rsid w:val="00973630"/>
    <w:rsid w:val="0097404A"/>
    <w:rsid w:val="00976BBC"/>
    <w:rsid w:val="00976F4D"/>
    <w:rsid w:val="00977029"/>
    <w:rsid w:val="00980D17"/>
    <w:rsid w:val="0098244A"/>
    <w:rsid w:val="00984714"/>
    <w:rsid w:val="00985A8C"/>
    <w:rsid w:val="00986D80"/>
    <w:rsid w:val="009907F4"/>
    <w:rsid w:val="00990B2B"/>
    <w:rsid w:val="009911CD"/>
    <w:rsid w:val="00991B07"/>
    <w:rsid w:val="00991D4B"/>
    <w:rsid w:val="00992948"/>
    <w:rsid w:val="00992B30"/>
    <w:rsid w:val="00994348"/>
    <w:rsid w:val="00994384"/>
    <w:rsid w:val="00995CC2"/>
    <w:rsid w:val="00995D87"/>
    <w:rsid w:val="00995E51"/>
    <w:rsid w:val="0099661D"/>
    <w:rsid w:val="0099729C"/>
    <w:rsid w:val="00997F19"/>
    <w:rsid w:val="00997FD1"/>
    <w:rsid w:val="009A07F7"/>
    <w:rsid w:val="009A1C82"/>
    <w:rsid w:val="009A2E76"/>
    <w:rsid w:val="009A4A4B"/>
    <w:rsid w:val="009A6E6A"/>
    <w:rsid w:val="009B0905"/>
    <w:rsid w:val="009B0D4F"/>
    <w:rsid w:val="009B0E26"/>
    <w:rsid w:val="009B0EAF"/>
    <w:rsid w:val="009B1C1C"/>
    <w:rsid w:val="009B2674"/>
    <w:rsid w:val="009B45D5"/>
    <w:rsid w:val="009B4D8D"/>
    <w:rsid w:val="009B5367"/>
    <w:rsid w:val="009B6728"/>
    <w:rsid w:val="009B6805"/>
    <w:rsid w:val="009B748C"/>
    <w:rsid w:val="009C16B3"/>
    <w:rsid w:val="009C1D38"/>
    <w:rsid w:val="009C24C6"/>
    <w:rsid w:val="009C2866"/>
    <w:rsid w:val="009C3F94"/>
    <w:rsid w:val="009C45B1"/>
    <w:rsid w:val="009C4B4D"/>
    <w:rsid w:val="009C4BBB"/>
    <w:rsid w:val="009C4E3B"/>
    <w:rsid w:val="009C57D6"/>
    <w:rsid w:val="009C7D0A"/>
    <w:rsid w:val="009D016E"/>
    <w:rsid w:val="009D0FF8"/>
    <w:rsid w:val="009D1092"/>
    <w:rsid w:val="009D177C"/>
    <w:rsid w:val="009D1C71"/>
    <w:rsid w:val="009D1DF9"/>
    <w:rsid w:val="009D2120"/>
    <w:rsid w:val="009D2211"/>
    <w:rsid w:val="009D30F5"/>
    <w:rsid w:val="009D387E"/>
    <w:rsid w:val="009D6370"/>
    <w:rsid w:val="009D67D0"/>
    <w:rsid w:val="009D67E6"/>
    <w:rsid w:val="009D6DEE"/>
    <w:rsid w:val="009D7DCB"/>
    <w:rsid w:val="009E05CC"/>
    <w:rsid w:val="009E198C"/>
    <w:rsid w:val="009E1A00"/>
    <w:rsid w:val="009E1B3A"/>
    <w:rsid w:val="009E2A09"/>
    <w:rsid w:val="009E2FFD"/>
    <w:rsid w:val="009E35DA"/>
    <w:rsid w:val="009E3A6F"/>
    <w:rsid w:val="009E45A2"/>
    <w:rsid w:val="009E6CA0"/>
    <w:rsid w:val="009F0723"/>
    <w:rsid w:val="009F0BA4"/>
    <w:rsid w:val="009F1FCF"/>
    <w:rsid w:val="009F2282"/>
    <w:rsid w:val="009F2CFB"/>
    <w:rsid w:val="009F50C8"/>
    <w:rsid w:val="009F598C"/>
    <w:rsid w:val="009F66C3"/>
    <w:rsid w:val="009F7A7E"/>
    <w:rsid w:val="00A0021C"/>
    <w:rsid w:val="00A00BD9"/>
    <w:rsid w:val="00A03A5C"/>
    <w:rsid w:val="00A03FCD"/>
    <w:rsid w:val="00A0470A"/>
    <w:rsid w:val="00A04AD1"/>
    <w:rsid w:val="00A058B4"/>
    <w:rsid w:val="00A061C2"/>
    <w:rsid w:val="00A10256"/>
    <w:rsid w:val="00A11371"/>
    <w:rsid w:val="00A13181"/>
    <w:rsid w:val="00A13BDC"/>
    <w:rsid w:val="00A1689E"/>
    <w:rsid w:val="00A16A45"/>
    <w:rsid w:val="00A16CB8"/>
    <w:rsid w:val="00A16D8F"/>
    <w:rsid w:val="00A175FF"/>
    <w:rsid w:val="00A202A4"/>
    <w:rsid w:val="00A20438"/>
    <w:rsid w:val="00A20F3B"/>
    <w:rsid w:val="00A21623"/>
    <w:rsid w:val="00A22559"/>
    <w:rsid w:val="00A22876"/>
    <w:rsid w:val="00A22BDA"/>
    <w:rsid w:val="00A22CDC"/>
    <w:rsid w:val="00A2337C"/>
    <w:rsid w:val="00A2436D"/>
    <w:rsid w:val="00A24781"/>
    <w:rsid w:val="00A24E9D"/>
    <w:rsid w:val="00A2510D"/>
    <w:rsid w:val="00A26ACF"/>
    <w:rsid w:val="00A27C27"/>
    <w:rsid w:val="00A27DF2"/>
    <w:rsid w:val="00A27F89"/>
    <w:rsid w:val="00A27FA3"/>
    <w:rsid w:val="00A30387"/>
    <w:rsid w:val="00A310AC"/>
    <w:rsid w:val="00A3125B"/>
    <w:rsid w:val="00A31AD1"/>
    <w:rsid w:val="00A31B24"/>
    <w:rsid w:val="00A3230B"/>
    <w:rsid w:val="00A3236F"/>
    <w:rsid w:val="00A3365E"/>
    <w:rsid w:val="00A3396A"/>
    <w:rsid w:val="00A3425B"/>
    <w:rsid w:val="00A3471A"/>
    <w:rsid w:val="00A35022"/>
    <w:rsid w:val="00A350B5"/>
    <w:rsid w:val="00A35190"/>
    <w:rsid w:val="00A35405"/>
    <w:rsid w:val="00A35AED"/>
    <w:rsid w:val="00A36411"/>
    <w:rsid w:val="00A402DA"/>
    <w:rsid w:val="00A4077D"/>
    <w:rsid w:val="00A40B89"/>
    <w:rsid w:val="00A40C76"/>
    <w:rsid w:val="00A414C0"/>
    <w:rsid w:val="00A42F06"/>
    <w:rsid w:val="00A43932"/>
    <w:rsid w:val="00A4420E"/>
    <w:rsid w:val="00A44B63"/>
    <w:rsid w:val="00A44D90"/>
    <w:rsid w:val="00A44F8C"/>
    <w:rsid w:val="00A4608E"/>
    <w:rsid w:val="00A46B44"/>
    <w:rsid w:val="00A46FBE"/>
    <w:rsid w:val="00A473FC"/>
    <w:rsid w:val="00A532FF"/>
    <w:rsid w:val="00A54253"/>
    <w:rsid w:val="00A558D3"/>
    <w:rsid w:val="00A5628F"/>
    <w:rsid w:val="00A60854"/>
    <w:rsid w:val="00A6193E"/>
    <w:rsid w:val="00A61C12"/>
    <w:rsid w:val="00A62212"/>
    <w:rsid w:val="00A633B6"/>
    <w:rsid w:val="00A63E4E"/>
    <w:rsid w:val="00A6537F"/>
    <w:rsid w:val="00A65A7A"/>
    <w:rsid w:val="00A66296"/>
    <w:rsid w:val="00A663D4"/>
    <w:rsid w:val="00A66CA7"/>
    <w:rsid w:val="00A67F50"/>
    <w:rsid w:val="00A7052E"/>
    <w:rsid w:val="00A70675"/>
    <w:rsid w:val="00A70C2A"/>
    <w:rsid w:val="00A716BD"/>
    <w:rsid w:val="00A71906"/>
    <w:rsid w:val="00A71A98"/>
    <w:rsid w:val="00A721C5"/>
    <w:rsid w:val="00A72349"/>
    <w:rsid w:val="00A73396"/>
    <w:rsid w:val="00A74960"/>
    <w:rsid w:val="00A7537E"/>
    <w:rsid w:val="00A753F2"/>
    <w:rsid w:val="00A75EF1"/>
    <w:rsid w:val="00A77FA7"/>
    <w:rsid w:val="00A80444"/>
    <w:rsid w:val="00A84FB9"/>
    <w:rsid w:val="00A857B7"/>
    <w:rsid w:val="00A8652C"/>
    <w:rsid w:val="00A86724"/>
    <w:rsid w:val="00A902C1"/>
    <w:rsid w:val="00A909DA"/>
    <w:rsid w:val="00A912BC"/>
    <w:rsid w:val="00A928EC"/>
    <w:rsid w:val="00A92916"/>
    <w:rsid w:val="00A944D0"/>
    <w:rsid w:val="00A956EC"/>
    <w:rsid w:val="00A97478"/>
    <w:rsid w:val="00AA0033"/>
    <w:rsid w:val="00AA1215"/>
    <w:rsid w:val="00AA15AB"/>
    <w:rsid w:val="00AA2D82"/>
    <w:rsid w:val="00AA3295"/>
    <w:rsid w:val="00AA347C"/>
    <w:rsid w:val="00AA487F"/>
    <w:rsid w:val="00AA5562"/>
    <w:rsid w:val="00AA7570"/>
    <w:rsid w:val="00AA75E6"/>
    <w:rsid w:val="00AB0EFD"/>
    <w:rsid w:val="00AB13F3"/>
    <w:rsid w:val="00AB180B"/>
    <w:rsid w:val="00AB255A"/>
    <w:rsid w:val="00AB259F"/>
    <w:rsid w:val="00AB29E9"/>
    <w:rsid w:val="00AB3268"/>
    <w:rsid w:val="00AB33F9"/>
    <w:rsid w:val="00AB3868"/>
    <w:rsid w:val="00AB400D"/>
    <w:rsid w:val="00AB4660"/>
    <w:rsid w:val="00AB4816"/>
    <w:rsid w:val="00AB502F"/>
    <w:rsid w:val="00AB52DF"/>
    <w:rsid w:val="00AB6359"/>
    <w:rsid w:val="00AB64CF"/>
    <w:rsid w:val="00AB6F30"/>
    <w:rsid w:val="00AB7B52"/>
    <w:rsid w:val="00AC0369"/>
    <w:rsid w:val="00AC1CB1"/>
    <w:rsid w:val="00AC2068"/>
    <w:rsid w:val="00AC2B6B"/>
    <w:rsid w:val="00AC2CE9"/>
    <w:rsid w:val="00AC36BF"/>
    <w:rsid w:val="00AC3A16"/>
    <w:rsid w:val="00AC43BA"/>
    <w:rsid w:val="00AC5690"/>
    <w:rsid w:val="00AC581C"/>
    <w:rsid w:val="00AC609A"/>
    <w:rsid w:val="00AC638F"/>
    <w:rsid w:val="00AC6514"/>
    <w:rsid w:val="00AC7A83"/>
    <w:rsid w:val="00AD0BBD"/>
    <w:rsid w:val="00AD0BF0"/>
    <w:rsid w:val="00AD1B0A"/>
    <w:rsid w:val="00AD2C07"/>
    <w:rsid w:val="00AD32A2"/>
    <w:rsid w:val="00AD345C"/>
    <w:rsid w:val="00AD48D2"/>
    <w:rsid w:val="00AD5932"/>
    <w:rsid w:val="00AD683A"/>
    <w:rsid w:val="00AD7E90"/>
    <w:rsid w:val="00AE0F48"/>
    <w:rsid w:val="00AE2755"/>
    <w:rsid w:val="00AE3985"/>
    <w:rsid w:val="00AE5257"/>
    <w:rsid w:val="00AE5BCF"/>
    <w:rsid w:val="00AF24A1"/>
    <w:rsid w:val="00AF29C0"/>
    <w:rsid w:val="00AF2DE2"/>
    <w:rsid w:val="00AF2FB2"/>
    <w:rsid w:val="00AF33A9"/>
    <w:rsid w:val="00AF348F"/>
    <w:rsid w:val="00AF40DC"/>
    <w:rsid w:val="00AF4673"/>
    <w:rsid w:val="00AF4D57"/>
    <w:rsid w:val="00AF4D9B"/>
    <w:rsid w:val="00AF4E5F"/>
    <w:rsid w:val="00AF5038"/>
    <w:rsid w:val="00AF6DE3"/>
    <w:rsid w:val="00AF73AC"/>
    <w:rsid w:val="00B00A9C"/>
    <w:rsid w:val="00B0335F"/>
    <w:rsid w:val="00B03500"/>
    <w:rsid w:val="00B042A5"/>
    <w:rsid w:val="00B0509F"/>
    <w:rsid w:val="00B05117"/>
    <w:rsid w:val="00B05871"/>
    <w:rsid w:val="00B05F23"/>
    <w:rsid w:val="00B06D38"/>
    <w:rsid w:val="00B0769D"/>
    <w:rsid w:val="00B0779D"/>
    <w:rsid w:val="00B11CD0"/>
    <w:rsid w:val="00B12521"/>
    <w:rsid w:val="00B12D1A"/>
    <w:rsid w:val="00B1341C"/>
    <w:rsid w:val="00B134FB"/>
    <w:rsid w:val="00B14638"/>
    <w:rsid w:val="00B1672B"/>
    <w:rsid w:val="00B17417"/>
    <w:rsid w:val="00B17563"/>
    <w:rsid w:val="00B17892"/>
    <w:rsid w:val="00B20B25"/>
    <w:rsid w:val="00B210D0"/>
    <w:rsid w:val="00B22102"/>
    <w:rsid w:val="00B231BD"/>
    <w:rsid w:val="00B244C7"/>
    <w:rsid w:val="00B2492F"/>
    <w:rsid w:val="00B24BB8"/>
    <w:rsid w:val="00B24D8A"/>
    <w:rsid w:val="00B25912"/>
    <w:rsid w:val="00B2607E"/>
    <w:rsid w:val="00B260DF"/>
    <w:rsid w:val="00B2783A"/>
    <w:rsid w:val="00B301CE"/>
    <w:rsid w:val="00B30B11"/>
    <w:rsid w:val="00B30D13"/>
    <w:rsid w:val="00B33D1F"/>
    <w:rsid w:val="00B35B3E"/>
    <w:rsid w:val="00B35E3B"/>
    <w:rsid w:val="00B367A9"/>
    <w:rsid w:val="00B3724C"/>
    <w:rsid w:val="00B410B2"/>
    <w:rsid w:val="00B42108"/>
    <w:rsid w:val="00B42ACC"/>
    <w:rsid w:val="00B42DC5"/>
    <w:rsid w:val="00B4311B"/>
    <w:rsid w:val="00B43451"/>
    <w:rsid w:val="00B43DD7"/>
    <w:rsid w:val="00B43EB2"/>
    <w:rsid w:val="00B445C3"/>
    <w:rsid w:val="00B457CE"/>
    <w:rsid w:val="00B4671F"/>
    <w:rsid w:val="00B46B3E"/>
    <w:rsid w:val="00B475B8"/>
    <w:rsid w:val="00B475EE"/>
    <w:rsid w:val="00B52BDA"/>
    <w:rsid w:val="00B52D47"/>
    <w:rsid w:val="00B547AD"/>
    <w:rsid w:val="00B54C2F"/>
    <w:rsid w:val="00B568CE"/>
    <w:rsid w:val="00B56977"/>
    <w:rsid w:val="00B57EB6"/>
    <w:rsid w:val="00B605A6"/>
    <w:rsid w:val="00B60A52"/>
    <w:rsid w:val="00B614F6"/>
    <w:rsid w:val="00B62026"/>
    <w:rsid w:val="00B62A04"/>
    <w:rsid w:val="00B63716"/>
    <w:rsid w:val="00B63CD8"/>
    <w:rsid w:val="00B66E82"/>
    <w:rsid w:val="00B67C99"/>
    <w:rsid w:val="00B70422"/>
    <w:rsid w:val="00B70FFD"/>
    <w:rsid w:val="00B72574"/>
    <w:rsid w:val="00B7305C"/>
    <w:rsid w:val="00B7394E"/>
    <w:rsid w:val="00B74A0A"/>
    <w:rsid w:val="00B74CE2"/>
    <w:rsid w:val="00B7552F"/>
    <w:rsid w:val="00B75FF8"/>
    <w:rsid w:val="00B76DD3"/>
    <w:rsid w:val="00B80BFD"/>
    <w:rsid w:val="00B80C43"/>
    <w:rsid w:val="00B8193D"/>
    <w:rsid w:val="00B8217D"/>
    <w:rsid w:val="00B82B40"/>
    <w:rsid w:val="00B831C6"/>
    <w:rsid w:val="00B83221"/>
    <w:rsid w:val="00B85FBB"/>
    <w:rsid w:val="00B86682"/>
    <w:rsid w:val="00B8730F"/>
    <w:rsid w:val="00B9123D"/>
    <w:rsid w:val="00B9199E"/>
    <w:rsid w:val="00B924EE"/>
    <w:rsid w:val="00B941C1"/>
    <w:rsid w:val="00B94AD7"/>
    <w:rsid w:val="00B94D16"/>
    <w:rsid w:val="00B958D5"/>
    <w:rsid w:val="00B9598E"/>
    <w:rsid w:val="00B96A00"/>
    <w:rsid w:val="00BA0940"/>
    <w:rsid w:val="00BA15D3"/>
    <w:rsid w:val="00BA2731"/>
    <w:rsid w:val="00BA34F3"/>
    <w:rsid w:val="00BA3AE8"/>
    <w:rsid w:val="00BA3FAB"/>
    <w:rsid w:val="00BA4388"/>
    <w:rsid w:val="00BA47D8"/>
    <w:rsid w:val="00BA47E2"/>
    <w:rsid w:val="00BA5051"/>
    <w:rsid w:val="00BA57B4"/>
    <w:rsid w:val="00BA5C78"/>
    <w:rsid w:val="00BB0232"/>
    <w:rsid w:val="00BB029C"/>
    <w:rsid w:val="00BB0F7A"/>
    <w:rsid w:val="00BB1B04"/>
    <w:rsid w:val="00BB20C9"/>
    <w:rsid w:val="00BB212F"/>
    <w:rsid w:val="00BB21D0"/>
    <w:rsid w:val="00BB24A0"/>
    <w:rsid w:val="00BB24BA"/>
    <w:rsid w:val="00BB330B"/>
    <w:rsid w:val="00BB4908"/>
    <w:rsid w:val="00BB5E66"/>
    <w:rsid w:val="00BB63EF"/>
    <w:rsid w:val="00BB72A0"/>
    <w:rsid w:val="00BB7F3E"/>
    <w:rsid w:val="00BC0DE9"/>
    <w:rsid w:val="00BC10A4"/>
    <w:rsid w:val="00BC1BEB"/>
    <w:rsid w:val="00BC2824"/>
    <w:rsid w:val="00BC36D8"/>
    <w:rsid w:val="00BC44E0"/>
    <w:rsid w:val="00BC45AB"/>
    <w:rsid w:val="00BC463A"/>
    <w:rsid w:val="00BC4E63"/>
    <w:rsid w:val="00BC52A3"/>
    <w:rsid w:val="00BC57AA"/>
    <w:rsid w:val="00BD0154"/>
    <w:rsid w:val="00BD0BFA"/>
    <w:rsid w:val="00BD149A"/>
    <w:rsid w:val="00BD1DD3"/>
    <w:rsid w:val="00BD2507"/>
    <w:rsid w:val="00BD2704"/>
    <w:rsid w:val="00BD283A"/>
    <w:rsid w:val="00BD43E7"/>
    <w:rsid w:val="00BD455C"/>
    <w:rsid w:val="00BD621B"/>
    <w:rsid w:val="00BD6702"/>
    <w:rsid w:val="00BD6C67"/>
    <w:rsid w:val="00BD76C4"/>
    <w:rsid w:val="00BD7998"/>
    <w:rsid w:val="00BD7D3B"/>
    <w:rsid w:val="00BE0CFE"/>
    <w:rsid w:val="00BE11B7"/>
    <w:rsid w:val="00BE23FB"/>
    <w:rsid w:val="00BE43BC"/>
    <w:rsid w:val="00BE4A3F"/>
    <w:rsid w:val="00BE76FD"/>
    <w:rsid w:val="00BE7869"/>
    <w:rsid w:val="00BE7929"/>
    <w:rsid w:val="00BF0CA3"/>
    <w:rsid w:val="00BF1825"/>
    <w:rsid w:val="00BF1D10"/>
    <w:rsid w:val="00BF2E59"/>
    <w:rsid w:val="00BF32B1"/>
    <w:rsid w:val="00BF45B9"/>
    <w:rsid w:val="00BF4F7A"/>
    <w:rsid w:val="00BF5811"/>
    <w:rsid w:val="00C00849"/>
    <w:rsid w:val="00C00E3A"/>
    <w:rsid w:val="00C00EAB"/>
    <w:rsid w:val="00C00F00"/>
    <w:rsid w:val="00C02373"/>
    <w:rsid w:val="00C0244E"/>
    <w:rsid w:val="00C038D0"/>
    <w:rsid w:val="00C03E27"/>
    <w:rsid w:val="00C03EB7"/>
    <w:rsid w:val="00C06289"/>
    <w:rsid w:val="00C06B5F"/>
    <w:rsid w:val="00C07E19"/>
    <w:rsid w:val="00C10B82"/>
    <w:rsid w:val="00C10C17"/>
    <w:rsid w:val="00C10DF2"/>
    <w:rsid w:val="00C118D2"/>
    <w:rsid w:val="00C13AC4"/>
    <w:rsid w:val="00C14868"/>
    <w:rsid w:val="00C15555"/>
    <w:rsid w:val="00C16397"/>
    <w:rsid w:val="00C16864"/>
    <w:rsid w:val="00C17788"/>
    <w:rsid w:val="00C179B7"/>
    <w:rsid w:val="00C2042B"/>
    <w:rsid w:val="00C20517"/>
    <w:rsid w:val="00C22115"/>
    <w:rsid w:val="00C238AB"/>
    <w:rsid w:val="00C24A9E"/>
    <w:rsid w:val="00C24DF4"/>
    <w:rsid w:val="00C25E85"/>
    <w:rsid w:val="00C26A1B"/>
    <w:rsid w:val="00C27138"/>
    <w:rsid w:val="00C3035F"/>
    <w:rsid w:val="00C30E87"/>
    <w:rsid w:val="00C3171D"/>
    <w:rsid w:val="00C32F09"/>
    <w:rsid w:val="00C352C6"/>
    <w:rsid w:val="00C36608"/>
    <w:rsid w:val="00C37D13"/>
    <w:rsid w:val="00C37E90"/>
    <w:rsid w:val="00C40FB5"/>
    <w:rsid w:val="00C41353"/>
    <w:rsid w:val="00C4192C"/>
    <w:rsid w:val="00C42931"/>
    <w:rsid w:val="00C42B4C"/>
    <w:rsid w:val="00C42CEF"/>
    <w:rsid w:val="00C42EE6"/>
    <w:rsid w:val="00C4304B"/>
    <w:rsid w:val="00C438FF"/>
    <w:rsid w:val="00C45400"/>
    <w:rsid w:val="00C45567"/>
    <w:rsid w:val="00C46486"/>
    <w:rsid w:val="00C4755D"/>
    <w:rsid w:val="00C501E6"/>
    <w:rsid w:val="00C517BD"/>
    <w:rsid w:val="00C51FA7"/>
    <w:rsid w:val="00C52C14"/>
    <w:rsid w:val="00C52E64"/>
    <w:rsid w:val="00C5364A"/>
    <w:rsid w:val="00C555EA"/>
    <w:rsid w:val="00C56480"/>
    <w:rsid w:val="00C566AC"/>
    <w:rsid w:val="00C60C3B"/>
    <w:rsid w:val="00C61F75"/>
    <w:rsid w:val="00C6399E"/>
    <w:rsid w:val="00C63B6B"/>
    <w:rsid w:val="00C63BC8"/>
    <w:rsid w:val="00C67D8B"/>
    <w:rsid w:val="00C70BC4"/>
    <w:rsid w:val="00C71224"/>
    <w:rsid w:val="00C71B37"/>
    <w:rsid w:val="00C71BF4"/>
    <w:rsid w:val="00C732F0"/>
    <w:rsid w:val="00C73F97"/>
    <w:rsid w:val="00C75DD0"/>
    <w:rsid w:val="00C763AE"/>
    <w:rsid w:val="00C765E2"/>
    <w:rsid w:val="00C76AE6"/>
    <w:rsid w:val="00C8022B"/>
    <w:rsid w:val="00C81DE0"/>
    <w:rsid w:val="00C820EC"/>
    <w:rsid w:val="00C83250"/>
    <w:rsid w:val="00C83C76"/>
    <w:rsid w:val="00C83ECB"/>
    <w:rsid w:val="00C83F1F"/>
    <w:rsid w:val="00C84DFC"/>
    <w:rsid w:val="00C853CE"/>
    <w:rsid w:val="00C85702"/>
    <w:rsid w:val="00C8690F"/>
    <w:rsid w:val="00C91BAA"/>
    <w:rsid w:val="00C91C20"/>
    <w:rsid w:val="00C93F10"/>
    <w:rsid w:val="00C94E1B"/>
    <w:rsid w:val="00C95652"/>
    <w:rsid w:val="00C9572B"/>
    <w:rsid w:val="00C959C4"/>
    <w:rsid w:val="00C97B11"/>
    <w:rsid w:val="00C97B1C"/>
    <w:rsid w:val="00C97C25"/>
    <w:rsid w:val="00CA0196"/>
    <w:rsid w:val="00CA0799"/>
    <w:rsid w:val="00CA10E6"/>
    <w:rsid w:val="00CA2433"/>
    <w:rsid w:val="00CA285A"/>
    <w:rsid w:val="00CA2A3E"/>
    <w:rsid w:val="00CA2A5D"/>
    <w:rsid w:val="00CA3BC6"/>
    <w:rsid w:val="00CA3ECE"/>
    <w:rsid w:val="00CA4367"/>
    <w:rsid w:val="00CA6527"/>
    <w:rsid w:val="00CA754C"/>
    <w:rsid w:val="00CB0691"/>
    <w:rsid w:val="00CB235E"/>
    <w:rsid w:val="00CB23AC"/>
    <w:rsid w:val="00CB4BE9"/>
    <w:rsid w:val="00CB5117"/>
    <w:rsid w:val="00CB5864"/>
    <w:rsid w:val="00CB58E6"/>
    <w:rsid w:val="00CB5E0C"/>
    <w:rsid w:val="00CB6ED8"/>
    <w:rsid w:val="00CB7AFF"/>
    <w:rsid w:val="00CC0A58"/>
    <w:rsid w:val="00CC0EDA"/>
    <w:rsid w:val="00CC189E"/>
    <w:rsid w:val="00CC1925"/>
    <w:rsid w:val="00CC25A8"/>
    <w:rsid w:val="00CC5A60"/>
    <w:rsid w:val="00CC5CA4"/>
    <w:rsid w:val="00CC691B"/>
    <w:rsid w:val="00CC7BCB"/>
    <w:rsid w:val="00CC7FC8"/>
    <w:rsid w:val="00CD1A9B"/>
    <w:rsid w:val="00CD22A5"/>
    <w:rsid w:val="00CD2F26"/>
    <w:rsid w:val="00CD2FDA"/>
    <w:rsid w:val="00CD349E"/>
    <w:rsid w:val="00CD39D8"/>
    <w:rsid w:val="00CD4351"/>
    <w:rsid w:val="00CD507F"/>
    <w:rsid w:val="00CD58AC"/>
    <w:rsid w:val="00CD71AC"/>
    <w:rsid w:val="00CD73E6"/>
    <w:rsid w:val="00CD745F"/>
    <w:rsid w:val="00CE0E9C"/>
    <w:rsid w:val="00CE297E"/>
    <w:rsid w:val="00CE30BC"/>
    <w:rsid w:val="00CE3A00"/>
    <w:rsid w:val="00CE4056"/>
    <w:rsid w:val="00CE78B0"/>
    <w:rsid w:val="00CE7AA1"/>
    <w:rsid w:val="00CF1FF3"/>
    <w:rsid w:val="00CF22A8"/>
    <w:rsid w:val="00CF234E"/>
    <w:rsid w:val="00CF3232"/>
    <w:rsid w:val="00CF3BC7"/>
    <w:rsid w:val="00CF40DF"/>
    <w:rsid w:val="00CF4DCD"/>
    <w:rsid w:val="00CF515D"/>
    <w:rsid w:val="00CF58DD"/>
    <w:rsid w:val="00CF5A0F"/>
    <w:rsid w:val="00CF6002"/>
    <w:rsid w:val="00CF7130"/>
    <w:rsid w:val="00CF7622"/>
    <w:rsid w:val="00CF7F8B"/>
    <w:rsid w:val="00D0026A"/>
    <w:rsid w:val="00D007B7"/>
    <w:rsid w:val="00D02794"/>
    <w:rsid w:val="00D02F07"/>
    <w:rsid w:val="00D0323F"/>
    <w:rsid w:val="00D0394A"/>
    <w:rsid w:val="00D03AFD"/>
    <w:rsid w:val="00D041EC"/>
    <w:rsid w:val="00D042AD"/>
    <w:rsid w:val="00D04389"/>
    <w:rsid w:val="00D04923"/>
    <w:rsid w:val="00D05E11"/>
    <w:rsid w:val="00D06834"/>
    <w:rsid w:val="00D070BE"/>
    <w:rsid w:val="00D07903"/>
    <w:rsid w:val="00D1040C"/>
    <w:rsid w:val="00D10821"/>
    <w:rsid w:val="00D10C56"/>
    <w:rsid w:val="00D12056"/>
    <w:rsid w:val="00D14A7A"/>
    <w:rsid w:val="00D14D01"/>
    <w:rsid w:val="00D14E8B"/>
    <w:rsid w:val="00D15019"/>
    <w:rsid w:val="00D1519A"/>
    <w:rsid w:val="00D15FCC"/>
    <w:rsid w:val="00D17678"/>
    <w:rsid w:val="00D1792A"/>
    <w:rsid w:val="00D20A7B"/>
    <w:rsid w:val="00D21823"/>
    <w:rsid w:val="00D2320E"/>
    <w:rsid w:val="00D239CC"/>
    <w:rsid w:val="00D23D6D"/>
    <w:rsid w:val="00D254EB"/>
    <w:rsid w:val="00D26E2A"/>
    <w:rsid w:val="00D27E12"/>
    <w:rsid w:val="00D30BF5"/>
    <w:rsid w:val="00D30CC4"/>
    <w:rsid w:val="00D314CB"/>
    <w:rsid w:val="00D31CAD"/>
    <w:rsid w:val="00D32721"/>
    <w:rsid w:val="00D334FC"/>
    <w:rsid w:val="00D37002"/>
    <w:rsid w:val="00D37C73"/>
    <w:rsid w:val="00D40E0F"/>
    <w:rsid w:val="00D424FF"/>
    <w:rsid w:val="00D42D21"/>
    <w:rsid w:val="00D43786"/>
    <w:rsid w:val="00D43F55"/>
    <w:rsid w:val="00D457C1"/>
    <w:rsid w:val="00D45F22"/>
    <w:rsid w:val="00D46017"/>
    <w:rsid w:val="00D46797"/>
    <w:rsid w:val="00D469FB"/>
    <w:rsid w:val="00D46E03"/>
    <w:rsid w:val="00D47318"/>
    <w:rsid w:val="00D522E9"/>
    <w:rsid w:val="00D5289C"/>
    <w:rsid w:val="00D52ED1"/>
    <w:rsid w:val="00D56F9C"/>
    <w:rsid w:val="00D57B76"/>
    <w:rsid w:val="00D616B9"/>
    <w:rsid w:val="00D61BF9"/>
    <w:rsid w:val="00D61ECE"/>
    <w:rsid w:val="00D6216B"/>
    <w:rsid w:val="00D62EAC"/>
    <w:rsid w:val="00D6518B"/>
    <w:rsid w:val="00D6570A"/>
    <w:rsid w:val="00D6693B"/>
    <w:rsid w:val="00D66CA6"/>
    <w:rsid w:val="00D671B3"/>
    <w:rsid w:val="00D712A3"/>
    <w:rsid w:val="00D72B52"/>
    <w:rsid w:val="00D7378B"/>
    <w:rsid w:val="00D73E1A"/>
    <w:rsid w:val="00D74FFC"/>
    <w:rsid w:val="00D75190"/>
    <w:rsid w:val="00D81131"/>
    <w:rsid w:val="00D81764"/>
    <w:rsid w:val="00D844AC"/>
    <w:rsid w:val="00D84E1D"/>
    <w:rsid w:val="00D84FA4"/>
    <w:rsid w:val="00D84FC6"/>
    <w:rsid w:val="00D8526B"/>
    <w:rsid w:val="00D8552B"/>
    <w:rsid w:val="00D85CCD"/>
    <w:rsid w:val="00D86345"/>
    <w:rsid w:val="00D865C4"/>
    <w:rsid w:val="00D903FF"/>
    <w:rsid w:val="00D92658"/>
    <w:rsid w:val="00D92676"/>
    <w:rsid w:val="00D93F63"/>
    <w:rsid w:val="00D94AEE"/>
    <w:rsid w:val="00D95B72"/>
    <w:rsid w:val="00D9611E"/>
    <w:rsid w:val="00D97F6F"/>
    <w:rsid w:val="00DA3023"/>
    <w:rsid w:val="00DA45DA"/>
    <w:rsid w:val="00DA51BF"/>
    <w:rsid w:val="00DA53A3"/>
    <w:rsid w:val="00DA5E4D"/>
    <w:rsid w:val="00DA5FB0"/>
    <w:rsid w:val="00DA65A2"/>
    <w:rsid w:val="00DA6AE9"/>
    <w:rsid w:val="00DA6CDC"/>
    <w:rsid w:val="00DA71BE"/>
    <w:rsid w:val="00DA7C30"/>
    <w:rsid w:val="00DB0C27"/>
    <w:rsid w:val="00DB1BF1"/>
    <w:rsid w:val="00DB33ED"/>
    <w:rsid w:val="00DB425E"/>
    <w:rsid w:val="00DB442F"/>
    <w:rsid w:val="00DB5DF4"/>
    <w:rsid w:val="00DB6742"/>
    <w:rsid w:val="00DB6ADD"/>
    <w:rsid w:val="00DB6BA9"/>
    <w:rsid w:val="00DB7022"/>
    <w:rsid w:val="00DB79DF"/>
    <w:rsid w:val="00DB7BC6"/>
    <w:rsid w:val="00DC2414"/>
    <w:rsid w:val="00DC2700"/>
    <w:rsid w:val="00DC3337"/>
    <w:rsid w:val="00DC344C"/>
    <w:rsid w:val="00DC372F"/>
    <w:rsid w:val="00DC3805"/>
    <w:rsid w:val="00DC4705"/>
    <w:rsid w:val="00DC4924"/>
    <w:rsid w:val="00DC4DB3"/>
    <w:rsid w:val="00DC545C"/>
    <w:rsid w:val="00DC5AA5"/>
    <w:rsid w:val="00DD0242"/>
    <w:rsid w:val="00DD1B97"/>
    <w:rsid w:val="00DD1D21"/>
    <w:rsid w:val="00DD395E"/>
    <w:rsid w:val="00DD3FE4"/>
    <w:rsid w:val="00DD4167"/>
    <w:rsid w:val="00DD41F5"/>
    <w:rsid w:val="00DD425F"/>
    <w:rsid w:val="00DD4261"/>
    <w:rsid w:val="00DD48F3"/>
    <w:rsid w:val="00DD4990"/>
    <w:rsid w:val="00DD4C3F"/>
    <w:rsid w:val="00DD6EF8"/>
    <w:rsid w:val="00DD780F"/>
    <w:rsid w:val="00DE4D39"/>
    <w:rsid w:val="00DE4E88"/>
    <w:rsid w:val="00DE4FE7"/>
    <w:rsid w:val="00DE51C3"/>
    <w:rsid w:val="00DE597F"/>
    <w:rsid w:val="00DE6270"/>
    <w:rsid w:val="00DE6D4E"/>
    <w:rsid w:val="00DF12D4"/>
    <w:rsid w:val="00DF2E27"/>
    <w:rsid w:val="00DF3B81"/>
    <w:rsid w:val="00DF5DBF"/>
    <w:rsid w:val="00DF5F12"/>
    <w:rsid w:val="00DF60E9"/>
    <w:rsid w:val="00DF62D5"/>
    <w:rsid w:val="00DF6C07"/>
    <w:rsid w:val="00DF719C"/>
    <w:rsid w:val="00DF78C3"/>
    <w:rsid w:val="00DF7BCC"/>
    <w:rsid w:val="00E016EE"/>
    <w:rsid w:val="00E0397E"/>
    <w:rsid w:val="00E04372"/>
    <w:rsid w:val="00E046B2"/>
    <w:rsid w:val="00E0486D"/>
    <w:rsid w:val="00E06427"/>
    <w:rsid w:val="00E06ADF"/>
    <w:rsid w:val="00E105BA"/>
    <w:rsid w:val="00E112AC"/>
    <w:rsid w:val="00E115F7"/>
    <w:rsid w:val="00E12102"/>
    <w:rsid w:val="00E125BB"/>
    <w:rsid w:val="00E1462F"/>
    <w:rsid w:val="00E15372"/>
    <w:rsid w:val="00E153BD"/>
    <w:rsid w:val="00E156A8"/>
    <w:rsid w:val="00E157A8"/>
    <w:rsid w:val="00E16415"/>
    <w:rsid w:val="00E208C4"/>
    <w:rsid w:val="00E21150"/>
    <w:rsid w:val="00E22D14"/>
    <w:rsid w:val="00E232FE"/>
    <w:rsid w:val="00E23738"/>
    <w:rsid w:val="00E24134"/>
    <w:rsid w:val="00E24575"/>
    <w:rsid w:val="00E26D07"/>
    <w:rsid w:val="00E3010D"/>
    <w:rsid w:val="00E30622"/>
    <w:rsid w:val="00E30700"/>
    <w:rsid w:val="00E30F61"/>
    <w:rsid w:val="00E31D48"/>
    <w:rsid w:val="00E335A1"/>
    <w:rsid w:val="00E335E2"/>
    <w:rsid w:val="00E41577"/>
    <w:rsid w:val="00E41D73"/>
    <w:rsid w:val="00E43623"/>
    <w:rsid w:val="00E4376D"/>
    <w:rsid w:val="00E43C15"/>
    <w:rsid w:val="00E478C1"/>
    <w:rsid w:val="00E4798F"/>
    <w:rsid w:val="00E502AD"/>
    <w:rsid w:val="00E503A8"/>
    <w:rsid w:val="00E50F05"/>
    <w:rsid w:val="00E51024"/>
    <w:rsid w:val="00E53884"/>
    <w:rsid w:val="00E53E45"/>
    <w:rsid w:val="00E5453F"/>
    <w:rsid w:val="00E55D59"/>
    <w:rsid w:val="00E5618E"/>
    <w:rsid w:val="00E57A97"/>
    <w:rsid w:val="00E60AFC"/>
    <w:rsid w:val="00E60EDD"/>
    <w:rsid w:val="00E620AF"/>
    <w:rsid w:val="00E637AD"/>
    <w:rsid w:val="00E63C71"/>
    <w:rsid w:val="00E64CEA"/>
    <w:rsid w:val="00E65E2F"/>
    <w:rsid w:val="00E6624C"/>
    <w:rsid w:val="00E66FC1"/>
    <w:rsid w:val="00E7174D"/>
    <w:rsid w:val="00E71A7F"/>
    <w:rsid w:val="00E71B04"/>
    <w:rsid w:val="00E72BDA"/>
    <w:rsid w:val="00E75365"/>
    <w:rsid w:val="00E758CB"/>
    <w:rsid w:val="00E75901"/>
    <w:rsid w:val="00E77E57"/>
    <w:rsid w:val="00E8018C"/>
    <w:rsid w:val="00E8046A"/>
    <w:rsid w:val="00E81321"/>
    <w:rsid w:val="00E81968"/>
    <w:rsid w:val="00E85880"/>
    <w:rsid w:val="00E85BC5"/>
    <w:rsid w:val="00E85FA6"/>
    <w:rsid w:val="00E87612"/>
    <w:rsid w:val="00E8776D"/>
    <w:rsid w:val="00E879EF"/>
    <w:rsid w:val="00E87AC0"/>
    <w:rsid w:val="00E9015D"/>
    <w:rsid w:val="00E9249B"/>
    <w:rsid w:val="00E92553"/>
    <w:rsid w:val="00E9336A"/>
    <w:rsid w:val="00E945CE"/>
    <w:rsid w:val="00E94E5E"/>
    <w:rsid w:val="00E96FA2"/>
    <w:rsid w:val="00E97238"/>
    <w:rsid w:val="00EA1647"/>
    <w:rsid w:val="00EA3FBC"/>
    <w:rsid w:val="00EA3FD5"/>
    <w:rsid w:val="00EA4AE2"/>
    <w:rsid w:val="00EA4F29"/>
    <w:rsid w:val="00EA5165"/>
    <w:rsid w:val="00EA5E93"/>
    <w:rsid w:val="00EA6B89"/>
    <w:rsid w:val="00EB0E0B"/>
    <w:rsid w:val="00EB1605"/>
    <w:rsid w:val="00EB1C83"/>
    <w:rsid w:val="00EB203B"/>
    <w:rsid w:val="00EB238A"/>
    <w:rsid w:val="00EB3247"/>
    <w:rsid w:val="00EB36D6"/>
    <w:rsid w:val="00EB457A"/>
    <w:rsid w:val="00EB51A7"/>
    <w:rsid w:val="00EB57D6"/>
    <w:rsid w:val="00EB66E7"/>
    <w:rsid w:val="00EB70E7"/>
    <w:rsid w:val="00EB7389"/>
    <w:rsid w:val="00EB76D1"/>
    <w:rsid w:val="00EC12BE"/>
    <w:rsid w:val="00EC18EC"/>
    <w:rsid w:val="00EC24D3"/>
    <w:rsid w:val="00EC3012"/>
    <w:rsid w:val="00EC315C"/>
    <w:rsid w:val="00EC34A7"/>
    <w:rsid w:val="00EC3C33"/>
    <w:rsid w:val="00EC44F3"/>
    <w:rsid w:val="00EC5D98"/>
    <w:rsid w:val="00EC6A68"/>
    <w:rsid w:val="00EC73CF"/>
    <w:rsid w:val="00EC7F54"/>
    <w:rsid w:val="00ED0BB1"/>
    <w:rsid w:val="00ED0CC4"/>
    <w:rsid w:val="00ED14F9"/>
    <w:rsid w:val="00ED1D8A"/>
    <w:rsid w:val="00ED24A9"/>
    <w:rsid w:val="00ED469F"/>
    <w:rsid w:val="00ED4C16"/>
    <w:rsid w:val="00ED4ED2"/>
    <w:rsid w:val="00ED710D"/>
    <w:rsid w:val="00ED77CB"/>
    <w:rsid w:val="00ED7A22"/>
    <w:rsid w:val="00EE0508"/>
    <w:rsid w:val="00EE1575"/>
    <w:rsid w:val="00EE1DDD"/>
    <w:rsid w:val="00EE3799"/>
    <w:rsid w:val="00EE491A"/>
    <w:rsid w:val="00EE52A6"/>
    <w:rsid w:val="00EE5785"/>
    <w:rsid w:val="00EE66C5"/>
    <w:rsid w:val="00EE7E8F"/>
    <w:rsid w:val="00EF11CD"/>
    <w:rsid w:val="00EF3ED6"/>
    <w:rsid w:val="00EF559B"/>
    <w:rsid w:val="00EF5873"/>
    <w:rsid w:val="00EF5B7C"/>
    <w:rsid w:val="00EF6AEF"/>
    <w:rsid w:val="00EF7CB3"/>
    <w:rsid w:val="00F00362"/>
    <w:rsid w:val="00F00596"/>
    <w:rsid w:val="00F034B6"/>
    <w:rsid w:val="00F034FD"/>
    <w:rsid w:val="00F0357E"/>
    <w:rsid w:val="00F0360A"/>
    <w:rsid w:val="00F03FBD"/>
    <w:rsid w:val="00F0463F"/>
    <w:rsid w:val="00F0618A"/>
    <w:rsid w:val="00F068FA"/>
    <w:rsid w:val="00F07ABC"/>
    <w:rsid w:val="00F1027B"/>
    <w:rsid w:val="00F10A1F"/>
    <w:rsid w:val="00F10C8E"/>
    <w:rsid w:val="00F11021"/>
    <w:rsid w:val="00F1284C"/>
    <w:rsid w:val="00F141A4"/>
    <w:rsid w:val="00F14389"/>
    <w:rsid w:val="00F14BAC"/>
    <w:rsid w:val="00F157EE"/>
    <w:rsid w:val="00F171DF"/>
    <w:rsid w:val="00F17499"/>
    <w:rsid w:val="00F20DCE"/>
    <w:rsid w:val="00F2150D"/>
    <w:rsid w:val="00F235DF"/>
    <w:rsid w:val="00F27C2D"/>
    <w:rsid w:val="00F31064"/>
    <w:rsid w:val="00F336EB"/>
    <w:rsid w:val="00F33E4B"/>
    <w:rsid w:val="00F3456A"/>
    <w:rsid w:val="00F3564B"/>
    <w:rsid w:val="00F3743A"/>
    <w:rsid w:val="00F3775A"/>
    <w:rsid w:val="00F40308"/>
    <w:rsid w:val="00F41389"/>
    <w:rsid w:val="00F415D5"/>
    <w:rsid w:val="00F41D6A"/>
    <w:rsid w:val="00F41E0D"/>
    <w:rsid w:val="00F42A81"/>
    <w:rsid w:val="00F42EF0"/>
    <w:rsid w:val="00F433AF"/>
    <w:rsid w:val="00F43DF4"/>
    <w:rsid w:val="00F441E4"/>
    <w:rsid w:val="00F4440A"/>
    <w:rsid w:val="00F450D4"/>
    <w:rsid w:val="00F456E8"/>
    <w:rsid w:val="00F46376"/>
    <w:rsid w:val="00F46EE5"/>
    <w:rsid w:val="00F50804"/>
    <w:rsid w:val="00F51251"/>
    <w:rsid w:val="00F52A06"/>
    <w:rsid w:val="00F52D3A"/>
    <w:rsid w:val="00F54513"/>
    <w:rsid w:val="00F556F5"/>
    <w:rsid w:val="00F55C95"/>
    <w:rsid w:val="00F55CD8"/>
    <w:rsid w:val="00F572C8"/>
    <w:rsid w:val="00F60400"/>
    <w:rsid w:val="00F6173C"/>
    <w:rsid w:val="00F61C71"/>
    <w:rsid w:val="00F62056"/>
    <w:rsid w:val="00F63CBF"/>
    <w:rsid w:val="00F64195"/>
    <w:rsid w:val="00F649E9"/>
    <w:rsid w:val="00F65B6E"/>
    <w:rsid w:val="00F66273"/>
    <w:rsid w:val="00F66FB3"/>
    <w:rsid w:val="00F6712D"/>
    <w:rsid w:val="00F671D4"/>
    <w:rsid w:val="00F67305"/>
    <w:rsid w:val="00F67B03"/>
    <w:rsid w:val="00F7035E"/>
    <w:rsid w:val="00F710D6"/>
    <w:rsid w:val="00F753CE"/>
    <w:rsid w:val="00F75CB6"/>
    <w:rsid w:val="00F75F8D"/>
    <w:rsid w:val="00F7634B"/>
    <w:rsid w:val="00F76CD1"/>
    <w:rsid w:val="00F76DD0"/>
    <w:rsid w:val="00F802F2"/>
    <w:rsid w:val="00F80306"/>
    <w:rsid w:val="00F80ED5"/>
    <w:rsid w:val="00F81B41"/>
    <w:rsid w:val="00F83D18"/>
    <w:rsid w:val="00F84EB7"/>
    <w:rsid w:val="00F85281"/>
    <w:rsid w:val="00F8553D"/>
    <w:rsid w:val="00F8573A"/>
    <w:rsid w:val="00F86AAC"/>
    <w:rsid w:val="00F90077"/>
    <w:rsid w:val="00F904F5"/>
    <w:rsid w:val="00F90CE7"/>
    <w:rsid w:val="00F91380"/>
    <w:rsid w:val="00F9301F"/>
    <w:rsid w:val="00F95FEA"/>
    <w:rsid w:val="00F96719"/>
    <w:rsid w:val="00F96742"/>
    <w:rsid w:val="00FA015C"/>
    <w:rsid w:val="00FA1207"/>
    <w:rsid w:val="00FA12B4"/>
    <w:rsid w:val="00FA383A"/>
    <w:rsid w:val="00FA4ADC"/>
    <w:rsid w:val="00FA527B"/>
    <w:rsid w:val="00FA533C"/>
    <w:rsid w:val="00FA5ACB"/>
    <w:rsid w:val="00FA6846"/>
    <w:rsid w:val="00FA7B2A"/>
    <w:rsid w:val="00FA7BFD"/>
    <w:rsid w:val="00FB0F9F"/>
    <w:rsid w:val="00FB1917"/>
    <w:rsid w:val="00FB23AB"/>
    <w:rsid w:val="00FB27F4"/>
    <w:rsid w:val="00FB3C31"/>
    <w:rsid w:val="00FB603A"/>
    <w:rsid w:val="00FB6811"/>
    <w:rsid w:val="00FC0C36"/>
    <w:rsid w:val="00FC1705"/>
    <w:rsid w:val="00FC269C"/>
    <w:rsid w:val="00FC2910"/>
    <w:rsid w:val="00FC2C79"/>
    <w:rsid w:val="00FC303D"/>
    <w:rsid w:val="00FC3855"/>
    <w:rsid w:val="00FC4C5B"/>
    <w:rsid w:val="00FC62E1"/>
    <w:rsid w:val="00FC7F54"/>
    <w:rsid w:val="00FD0BD2"/>
    <w:rsid w:val="00FD1936"/>
    <w:rsid w:val="00FD1946"/>
    <w:rsid w:val="00FD278B"/>
    <w:rsid w:val="00FD5DB2"/>
    <w:rsid w:val="00FD5EED"/>
    <w:rsid w:val="00FE045C"/>
    <w:rsid w:val="00FE0481"/>
    <w:rsid w:val="00FE04A2"/>
    <w:rsid w:val="00FE125B"/>
    <w:rsid w:val="00FE1AEE"/>
    <w:rsid w:val="00FE2C5A"/>
    <w:rsid w:val="00FE2DEA"/>
    <w:rsid w:val="00FE4820"/>
    <w:rsid w:val="00FE4E3C"/>
    <w:rsid w:val="00FE4ED3"/>
    <w:rsid w:val="00FE6C34"/>
    <w:rsid w:val="00FF0767"/>
    <w:rsid w:val="00FF1CEF"/>
    <w:rsid w:val="00FF1D16"/>
    <w:rsid w:val="00FF21F0"/>
    <w:rsid w:val="00FF238D"/>
    <w:rsid w:val="00FF2541"/>
    <w:rsid w:val="00FF2AF1"/>
    <w:rsid w:val="00FF57DA"/>
    <w:rsid w:val="00FF58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AF225DF"/>
  <w14:defaultImageDpi w14:val="96"/>
  <w15:docId w15:val="{316A99E9-9796-4344-A6C9-89A0DF7388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D0BB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ED0BB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0B49EC-0C7B-4A02-AFB8-A016D7F954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46</Words>
  <Characters>2476</Characters>
  <Application>Microsoft Office Word</Application>
  <DocSecurity>0</DocSecurity>
  <Lines>202</Lines>
  <Paragraphs>1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lia Garcia</dc:creator>
  <cp:keywords/>
  <dc:description/>
  <cp:lastModifiedBy>Paula Loehr</cp:lastModifiedBy>
  <cp:revision>8</cp:revision>
  <cp:lastPrinted>2025-10-20T13:57:00Z</cp:lastPrinted>
  <dcterms:created xsi:type="dcterms:W3CDTF">2025-10-20T13:54:00Z</dcterms:created>
  <dcterms:modified xsi:type="dcterms:W3CDTF">2025-10-20T13:58:00Z</dcterms:modified>
</cp:coreProperties>
</file>